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E6565" w14:textId="77777777" w:rsidR="00165EB4" w:rsidRPr="00661A90" w:rsidRDefault="00165EB4" w:rsidP="00165EB4">
      <w:pPr>
        <w:tabs>
          <w:tab w:val="left" w:pos="3630"/>
        </w:tabs>
        <w:jc w:val="center"/>
        <w:rPr>
          <w:rFonts w:ascii="Arial" w:hAnsi="Arial" w:cs="Arial"/>
          <w:b/>
          <w:sz w:val="18"/>
          <w:szCs w:val="18"/>
        </w:rPr>
      </w:pPr>
      <w:r w:rsidRPr="00661A90">
        <w:rPr>
          <w:rFonts w:ascii="Arial" w:hAnsi="Arial" w:cs="Arial"/>
          <w:b/>
          <w:sz w:val="18"/>
          <w:szCs w:val="18"/>
        </w:rPr>
        <w:t>PROJE BAŞVURU FORMU</w:t>
      </w:r>
    </w:p>
    <w:p w14:paraId="3C14C1E9" w14:textId="3334B9CF" w:rsidR="00165EB4" w:rsidRDefault="00165EB4" w:rsidP="00EF2867">
      <w:pPr>
        <w:spacing w:after="240" w:line="240" w:lineRule="auto"/>
        <w:ind w:firstLine="720"/>
        <w:jc w:val="both"/>
        <w:rPr>
          <w:rFonts w:ascii="Arial" w:hAnsi="Arial" w:cs="Arial"/>
          <w:sz w:val="18"/>
          <w:szCs w:val="18"/>
          <w:lang w:val="tr-TR"/>
        </w:rPr>
      </w:pPr>
      <w:r w:rsidRPr="00661A90">
        <w:rPr>
          <w:rFonts w:ascii="Arial" w:hAnsi="Arial" w:cs="Arial"/>
          <w:sz w:val="18"/>
          <w:szCs w:val="18"/>
          <w:lang w:val="tr-TR"/>
        </w:rPr>
        <w:t xml:space="preserve">Başvuru formunun doldurulması sırasında </w:t>
      </w:r>
      <w:proofErr w:type="spellStart"/>
      <w:r w:rsidRPr="00661A90">
        <w:rPr>
          <w:rFonts w:ascii="Arial" w:hAnsi="Arial" w:cs="Arial"/>
          <w:sz w:val="18"/>
          <w:szCs w:val="18"/>
          <w:lang w:val="tr-TR"/>
        </w:rPr>
        <w:t>Arial</w:t>
      </w:r>
      <w:proofErr w:type="spellEnd"/>
      <w:r w:rsidRPr="00661A90">
        <w:rPr>
          <w:rFonts w:ascii="Arial" w:hAnsi="Arial" w:cs="Arial"/>
          <w:sz w:val="18"/>
          <w:szCs w:val="18"/>
          <w:lang w:val="tr-TR"/>
        </w:rPr>
        <w:t xml:space="preserve"> yazı tipi ve 9 punto kullanılmasına, her bölüm için verilen açıklama ve uyarılara dikkat edilmesi gereklidir. Proje başvurusunun değerlendirilmesi özgün değer, yöntem, proje yönetimi ve yaygın etki olmak</w:t>
      </w:r>
      <w:r w:rsidR="006C4735" w:rsidRPr="00661A90">
        <w:rPr>
          <w:rFonts w:ascii="Arial" w:hAnsi="Arial" w:cs="Arial"/>
          <w:sz w:val="18"/>
          <w:szCs w:val="18"/>
          <w:lang w:val="tr-TR"/>
        </w:rPr>
        <w:t xml:space="preserve"> üzere</w:t>
      </w:r>
      <w:r w:rsidRPr="00661A90">
        <w:rPr>
          <w:rFonts w:ascii="Arial" w:hAnsi="Arial" w:cs="Arial"/>
          <w:sz w:val="18"/>
          <w:szCs w:val="18"/>
          <w:lang w:val="tr-TR"/>
        </w:rPr>
        <w:t xml:space="preserve"> 4 başlık altında yapılacaktır. </w:t>
      </w:r>
      <w:r w:rsidR="007508B0">
        <w:rPr>
          <w:rFonts w:ascii="Arial" w:hAnsi="Arial" w:cs="Arial"/>
          <w:sz w:val="18"/>
          <w:szCs w:val="18"/>
          <w:lang w:val="tr-TR"/>
        </w:rPr>
        <w:t>Proje başvurularının işleme alınabilmesi için gerekli olan tüm dokümanların otomasyon sistemine yüklenmi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284"/>
        <w:gridCol w:w="7019"/>
      </w:tblGrid>
      <w:tr w:rsidR="00165EB4" w:rsidRPr="00661A90" w14:paraId="3EEC8719" w14:textId="77777777" w:rsidTr="0025604B">
        <w:tc>
          <w:tcPr>
            <w:tcW w:w="1838" w:type="dxa"/>
          </w:tcPr>
          <w:p w14:paraId="035FE8E8"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Başlığı</w:t>
            </w:r>
          </w:p>
        </w:tc>
        <w:tc>
          <w:tcPr>
            <w:tcW w:w="284" w:type="dxa"/>
          </w:tcPr>
          <w:p w14:paraId="1176B6EB"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12541669" w14:textId="77777777" w:rsidR="00165EB4" w:rsidRPr="00661A90" w:rsidRDefault="00165EB4" w:rsidP="00767DD4">
            <w:pPr>
              <w:tabs>
                <w:tab w:val="left" w:pos="3630"/>
              </w:tabs>
              <w:spacing w:line="360" w:lineRule="auto"/>
              <w:jc w:val="both"/>
              <w:rPr>
                <w:rFonts w:ascii="Arial" w:hAnsi="Arial" w:cs="Arial"/>
                <w:sz w:val="18"/>
                <w:szCs w:val="18"/>
                <w:lang w:val="tr-TR"/>
              </w:rPr>
            </w:pPr>
          </w:p>
        </w:tc>
      </w:tr>
      <w:tr w:rsidR="00B7061F" w:rsidRPr="00661A90" w14:paraId="5872CFF7" w14:textId="77777777" w:rsidTr="0025604B">
        <w:tc>
          <w:tcPr>
            <w:tcW w:w="1838" w:type="dxa"/>
          </w:tcPr>
          <w:p w14:paraId="13079277" w14:textId="77777777" w:rsidR="00B7061F"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248AA48B" w14:textId="77777777" w:rsidR="00B7061F"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5D71CA5" w14:textId="77777777" w:rsidR="00B7061F" w:rsidRPr="00661A90" w:rsidRDefault="00B7061F" w:rsidP="00767DD4">
            <w:pPr>
              <w:tabs>
                <w:tab w:val="left" w:pos="3630"/>
              </w:tabs>
              <w:spacing w:line="360" w:lineRule="auto"/>
              <w:jc w:val="both"/>
              <w:rPr>
                <w:rFonts w:ascii="Arial" w:hAnsi="Arial" w:cs="Arial"/>
                <w:sz w:val="18"/>
                <w:szCs w:val="18"/>
                <w:lang w:val="tr-TR"/>
              </w:rPr>
            </w:pPr>
          </w:p>
        </w:tc>
      </w:tr>
      <w:tr w:rsidR="00165EB4" w:rsidRPr="00661A90" w14:paraId="392E60E3" w14:textId="77777777" w:rsidTr="0025604B">
        <w:tc>
          <w:tcPr>
            <w:tcW w:w="1838" w:type="dxa"/>
          </w:tcPr>
          <w:p w14:paraId="47A11178"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0928012A" w14:textId="77777777" w:rsidR="00165EB4"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5EC15031" w14:textId="77777777" w:rsidR="00165EB4" w:rsidRPr="00661A90" w:rsidRDefault="00165EB4" w:rsidP="00767DD4">
            <w:pPr>
              <w:tabs>
                <w:tab w:val="left" w:pos="3630"/>
              </w:tabs>
              <w:spacing w:line="360" w:lineRule="auto"/>
              <w:jc w:val="both"/>
              <w:rPr>
                <w:rFonts w:ascii="Arial" w:hAnsi="Arial" w:cs="Arial"/>
                <w:sz w:val="18"/>
                <w:szCs w:val="18"/>
                <w:lang w:val="tr-TR"/>
              </w:rPr>
            </w:pPr>
          </w:p>
        </w:tc>
      </w:tr>
    </w:tbl>
    <w:p w14:paraId="4347AC52" w14:textId="77777777" w:rsidR="0011528B" w:rsidRPr="007508B0" w:rsidRDefault="0011528B" w:rsidP="0011528B">
      <w:pPr>
        <w:tabs>
          <w:tab w:val="left" w:pos="3630"/>
        </w:tabs>
        <w:spacing w:line="360" w:lineRule="auto"/>
        <w:jc w:val="both"/>
        <w:rPr>
          <w:rFonts w:ascii="Arial" w:hAnsi="Arial" w:cs="Arial"/>
          <w:color w:val="FF0000"/>
          <w:sz w:val="18"/>
          <w:szCs w:val="18"/>
          <w:lang w:val="tr-TR"/>
        </w:rPr>
      </w:pPr>
      <w:r w:rsidRPr="007508B0">
        <w:rPr>
          <w:rFonts w:ascii="Arial" w:hAnsi="Arial" w:cs="Arial"/>
          <w:color w:val="FF0000"/>
          <w:sz w:val="18"/>
          <w:szCs w:val="18"/>
          <w:lang w:val="tr-TR"/>
        </w:rPr>
        <w:t>* Bilgiler doldurulurken her kelimenin sadece ilk harfinin büyük, diğer tüm harflerin küçük yazılmı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5948"/>
      </w:tblGrid>
      <w:tr w:rsidR="0092424F" w:rsidRPr="00661A90" w14:paraId="756E25D1" w14:textId="77777777" w:rsidTr="008E1430">
        <w:tc>
          <w:tcPr>
            <w:tcW w:w="2835" w:type="dxa"/>
          </w:tcPr>
          <w:p w14:paraId="2FAAA70C"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ürü</w:t>
            </w:r>
          </w:p>
        </w:tc>
        <w:tc>
          <w:tcPr>
            <w:tcW w:w="284" w:type="dxa"/>
          </w:tcPr>
          <w:p w14:paraId="40D7485B"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Türünü Seçiniz"/>
              <w:tag w:val="Proje Türünü Seçiniz"/>
              <w:id w:val="607775407"/>
              <w:lock w:val="sdtLocked"/>
              <w:placeholder>
                <w:docPart w:val="DefaultPlaceholder_-1854013439"/>
              </w:placeholder>
              <w15:color w:val="FF6600"/>
              <w:dropDownList>
                <w:listItem w:displayText="Proje Türü Seçiniz" w:value="Proje Türü Seçiniz"/>
                <w:listItem w:displayText="Genel Araştırma Projesi (GAP)" w:value="Genel Araştırma Projesi (GAP)"/>
                <w:listItem w:displayText="Öncelikli Alan Projesi (ÖNAP)" w:value="Öncelikli Alan Projesi (ÖNAP)"/>
                <w:listItem w:displayText="Kamu-Üniversite-Sanayi İş Birliği Projesi (KÜSİP)" w:value="Kamu-Üniversite-Sanayi İş Birliği Projesi (KÜSİP)"/>
                <w:listItem w:displayText="Performans Tabanlı Proje Destekleri (PTP) " w:value="Performans Tabanlı Proje Destekleri (PTP) "/>
              </w:dropDownList>
            </w:sdtPr>
            <w:sdtContent>
              <w:p w14:paraId="1DFFB276" w14:textId="77777777" w:rsidR="0092424F" w:rsidRPr="00661A90" w:rsidRDefault="00B86593" w:rsidP="00767DD4">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Proje Türü Seçiniz</w:t>
                </w:r>
              </w:p>
            </w:sdtContent>
          </w:sdt>
        </w:tc>
      </w:tr>
      <w:tr w:rsidR="0025604B" w:rsidRPr="00661A90" w14:paraId="674EA7C8" w14:textId="77777777" w:rsidTr="008E1430">
        <w:tc>
          <w:tcPr>
            <w:tcW w:w="2835" w:type="dxa"/>
          </w:tcPr>
          <w:p w14:paraId="1DADB1AC"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Ana Alanı</w:t>
            </w:r>
          </w:p>
        </w:tc>
        <w:tc>
          <w:tcPr>
            <w:tcW w:w="284" w:type="dxa"/>
          </w:tcPr>
          <w:p w14:paraId="2B85D8F2"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Ana Alanı Seçiniz"/>
              <w:tag w:val="Proje Ana Alanı Seçiniz"/>
              <w:id w:val="-1560551517"/>
              <w:placeholder>
                <w:docPart w:val="E726F15088FF4570994471C6BF52AA84"/>
              </w:placeholder>
              <w15:color w:val="FF6600"/>
              <w:dropDownList>
                <w:listItem w:displayText="Proje Ana Alanı Seçiniz" w:value="Proje Ana Alanı Seçiniz"/>
                <w:listItem w:displayText="Fen ve Mühendislik" w:value="Fen ve Mühendislik"/>
                <w:listItem w:displayText="Sosyal ve Beşeri Bilimler" w:value="Sosyal ve Beşeri Bilimler"/>
                <w:listItem w:displayText="Tıp ve Sağlık Bilimleri" w:value="Tıp ve Sağlık Bilimleri"/>
              </w:dropDownList>
            </w:sdtPr>
            <w:sdtContent>
              <w:p w14:paraId="48E07E00"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Proje Ana Alanı Seçiniz</w:t>
                </w:r>
              </w:p>
            </w:sdtContent>
          </w:sdt>
        </w:tc>
      </w:tr>
      <w:tr w:rsidR="0025604B" w:rsidRPr="00661A90" w14:paraId="66CD7B56" w14:textId="77777777" w:rsidTr="008E1430">
        <w:tc>
          <w:tcPr>
            <w:tcW w:w="2835" w:type="dxa"/>
          </w:tcPr>
          <w:p w14:paraId="4F877F11"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TÜBİTAK Araştırma Alanı</w:t>
            </w:r>
          </w:p>
        </w:tc>
        <w:tc>
          <w:tcPr>
            <w:tcW w:w="284" w:type="dxa"/>
          </w:tcPr>
          <w:p w14:paraId="1C22A018"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TÜBİTAK Araştırma Alanı Seçini"/>
              <w:tag w:val="TÜBİTAK Araştırma Alanı Seçini"/>
              <w:id w:val="-364753239"/>
              <w:placeholder>
                <w:docPart w:val="C33157147C2A4EE08A2BC8286C73BC85"/>
              </w:placeholder>
              <w15:color w:val="FF6600"/>
              <w:dropDownList>
                <w:listItem w:displayText="TÜBİTAK Araştırma Alanı Seçiniz" w:value="TÜBİTAK Araştırma Alanı Seçiniz"/>
                <w:listItem w:displayText="Çok Disiplinli" w:value="Çok Disiplinli"/>
                <w:listItem w:displayText="Sağlık Bilimleri" w:value="Sağlık Bilimleri"/>
                <w:listItem w:displayText="Sosyal ve Beşeri Bilimler" w:value="Sosyal ve Beşeri Bilimler"/>
                <w:listItem w:displayText="Tarımsal Bilimler" w:value="Tarımsal Bilimler"/>
                <w:listItem w:displayText="Teknik Bilimler" w:value="Teknik Bilimler"/>
                <w:listItem w:displayText="Temel Bilimler" w:value="Temel Bilimler"/>
              </w:dropDownList>
            </w:sdtPr>
            <w:sdtContent>
              <w:p w14:paraId="7764884A"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TÜBİTAK Araştırma Alanı Seçiniz</w:t>
                </w:r>
              </w:p>
            </w:sdtContent>
          </w:sdt>
        </w:tc>
      </w:tr>
      <w:tr w:rsidR="0025604B" w:rsidRPr="00661A90" w14:paraId="68365669" w14:textId="77777777" w:rsidTr="008E1430">
        <w:tc>
          <w:tcPr>
            <w:tcW w:w="2835" w:type="dxa"/>
          </w:tcPr>
          <w:p w14:paraId="74018734"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TYK Öncelikli Alanı</w:t>
            </w:r>
          </w:p>
        </w:tc>
        <w:tc>
          <w:tcPr>
            <w:tcW w:w="284" w:type="dxa"/>
          </w:tcPr>
          <w:p w14:paraId="79ACC47B"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3FAA6C8"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Öncelikli alanlara yönelik değildir</w:t>
            </w:r>
          </w:p>
          <w:p w14:paraId="71DD297C" w14:textId="77777777" w:rsidR="0025604B" w:rsidRPr="00661A90" w:rsidRDefault="006C4735"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val="0"/>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tir</w:t>
            </w:r>
          </w:p>
          <w:p w14:paraId="4C8D6A5D" w14:textId="77777777" w:rsidR="0025604B" w:rsidRPr="00661A90" w:rsidRDefault="00000000" w:rsidP="0025604B">
            <w:pPr>
              <w:tabs>
                <w:tab w:val="left" w:pos="3630"/>
              </w:tabs>
              <w:spacing w:line="360" w:lineRule="auto"/>
              <w:jc w:val="both"/>
              <w:rPr>
                <w:rFonts w:ascii="Arial" w:hAnsi="Arial" w:cs="Arial"/>
                <w:sz w:val="18"/>
                <w:szCs w:val="18"/>
                <w:lang w:val="tr-TR"/>
              </w:rPr>
            </w:pPr>
            <w:sdt>
              <w:sdtPr>
                <w:rPr>
                  <w:rFonts w:ascii="Arial" w:hAnsi="Arial" w:cs="Arial"/>
                  <w:sz w:val="18"/>
                  <w:szCs w:val="18"/>
                  <w:lang w:val="tr-TR"/>
                </w:rPr>
                <w:alias w:val="Öncelikli Alan Seçiniz"/>
                <w:tag w:val="Öncelikli Alan Seçiniz"/>
                <w:id w:val="-528018433"/>
                <w:lock w:val="sdtLocked"/>
                <w:placeholder>
                  <w:docPart w:val="F9E11A2393164294BC1D03011F19F1D2"/>
                </w:placeholder>
                <w15:color w:val="FF6600"/>
                <w:dropDownList>
                  <w:listItem w:displayText="Öncelikli Alan Seçiniz" w:value="Öncelikli Alan Seçiniz"/>
                  <w:listItem w:displayText="Bilgi ve İletişim Teknolojileri - Açık Kaynak Yazılımlar" w:value="Bilgi ve İletişim Teknolojileri - Açık Kaynak Yazılımlar"/>
                  <w:listItem w:displayText="Bilgi ve İletişim Teknolojileri - Animasyon ve Oyun Teknolojileri" w:value="Bilgi ve İletişim Teknolojileri - Animasyon ve Oyun Teknolojileri"/>
                  <w:listItem w:displayText="Bilgi ve İletişim Teknolojileri - Bağımsız Karar Verme Sistemleri" w:value="Bilgi ve İletişim Teknolojileri - Bağımsız Karar Verme Sistemleri"/>
                  <w:listItem w:displayText="Bilgi ve İletişim Teknolojileri - Bilgi Güvenliği" w:value="Bilgi ve İletişim Teknolojileri - Bilgi Güvenliği"/>
                  <w:listItem w:displayText="Bilgi ve İletişim Teknolojileri - Bilgisayar Grafiği" w:value="Bilgi ve İletişim Teknolojileri - Bilgisayar Grafiği"/>
                  <w:listItem w:displayText="Bilgi ve İletişim Teknolojileri - Bilgisayarlı Görüş" w:value="Bilgi ve İletişim Teknolojileri - Bilgisayarlı Görüş"/>
                  <w:listItem w:displayText="Bilgi ve İletişim Teknolojileri - Bulut Bilişim " w:value="Bilgi ve İletişim Teknolojileri - Bulut Bilişim "/>
                  <w:listItem w:displayText="Bilgi ve İletişim Teknolojileri - Çokluortam Teknolojileri" w:value="Bilgi ve İletişim Teknolojileri - Çokluortam Teknolojileri"/>
                  <w:listItem w:displayText="Bilgi ve İletişim Teknolojileri - Dijital Kütüphane" w:value="Bilgi ve İletişim Teknolojileri - Dijital Kütüphane"/>
                  <w:listItem w:displayText="Bilgi ve İletişim Teknolojileri - E-Altyapılar" w:value="Bilgi ve İletişim Teknolojileri - E-Altyapılar"/>
                  <w:listItem w:displayText="Bilgi ve İletişim Teknolojileri - E-Devlet" w:value="Bilgi ve İletişim Teknolojileri - E-Devlet"/>
                  <w:listItem w:displayText="Bilgi ve İletişim Teknolojileri - Ekran Teknolojileri" w:value="Bilgi ve İletişim Teknolojileri - Ekran Teknolojileri"/>
                  <w:listItem w:displayText="Bilgi ve İletişim Teknolojileri - Entegre Devreler" w:value="Bilgi ve İletişim Teknolojileri - Entegre Devreler"/>
                  <w:listItem w:displayText="Bilgi ve İletişim Teknolojileri - E-Öğrenme Teknolojileri" w:value="Bilgi ve İletişim Teknolojileri - E-Öğrenme Teknolojileri"/>
                  <w:listItem w:displayText="Bilgi ve İletişim Teknolojileri - E-Ticaret" w:value="Bilgi ve İletişim Teknolojileri - E-Ticaret"/>
                  <w:listItem w:displayText="Bilgi ve İletişim Teknolojileri - Fotonik" w:value="Bilgi ve İletişim Teknolojileri - Fotonik"/>
                  <w:listItem w:displayText="Bilgi ve İletişim Teknolojileri - Genişbant Teknolojileri " w:value="Bilgi ve İletişim Teknolojileri - Genişbant Teknolojileri "/>
                  <w:listItem w:displayText="Bilgi ve İletişim Teknolojileri - Gömülü Sistemler " w:value="Bilgi ve İletişim Teknolojileri - Gömülü Sistemler "/>
                  <w:listItem w:displayText="Bilgi ve İletişim Teknolojileri - Görüntü ve Video İşleme" w:value="Bilgi ve İletişim Teknolojileri - Görüntü ve Video İşleme"/>
                  <w:listItem w:displayText="Bilgi ve İletişim Teknolojileri - Güç Elektroniği" w:value="Bilgi ve İletişim Teknolojileri - Güç Elektroniği"/>
                  <w:listItem w:displayText="Bilgi ve İletişim Teknolojileri - İnsan-Bilgisayar Etkileşimi" w:value="Bilgi ve İletişim Teknolojileri - İnsan-Bilgisayar Etkileşimi"/>
                  <w:listItem w:displayText="Bilgi ve İletişim Teknolojileri - İşletim Sistemleri ve Uygulamaları" w:value="Bilgi ve İletişim Teknolojileri - İşletim Sistemleri ve Uygulamaları"/>
                  <w:listItem w:displayText="Bilgi ve İletişim Teknolojileri - Konuşma Analizi ve İşleme" w:value="Bilgi ve İletişim Teknolojileri - Konuşma Analizi ve İşleme"/>
                  <w:listItem w:displayText="Bilgi ve İletişim Teknolojileri - Kuantum Hesaplama" w:value="Bilgi ve İletişim Teknolojileri - Kuantum Hesaplama"/>
                  <w:listItem w:displayText="Bilgi ve İletişim Teknolojileri - Makine Öğrenimi" w:value="Bilgi ve İletişim Teknolojileri - Makine Öğrenimi"/>
                  <w:listItem w:displayText="Bilgi ve İletişim Teknolojileri - Micro/ Nano/ Opto-Elektronik Teknolojileri  ve Yarıiletken Teknolojileri" w:value="Bilgi ve İletişim Teknolojileri - Micro/ Nano/ Opto-Elektronik Teknolojileri  ve Yarıiletken Teknolojileri"/>
                  <w:listItem w:displayText="Bilgi ve İletişim Teknolojileri - Mobil İletişim Teknolojileri" w:value="Bilgi ve İletişim Teknolojileri - Mobil İletişim Teknolojileri"/>
                  <w:listItem w:displayText="Bilgi ve İletişim Teknolojileri - Mobil Uygulamalar" w:value="Bilgi ve İletişim Teknolojileri - Mobil Uygulamalar"/>
                  <w:listItem w:displayText="Bilgi ve İletişim Teknolojileri - Modelleme ve Simülasyon Teknolojileri" w:value="Bilgi ve İletişim Teknolojileri - Modelleme ve Simülasyon Teknolojileri"/>
                  <w:listItem w:displayText="Bilgi ve İletişim Teknolojileri - Örüntü Tanıma ve Analizi" w:value="Bilgi ve İletişim Teknolojileri - Örüntü Tanıma ve Analizi"/>
                  <w:listItem w:displayText="Bilgi ve İletişim Teknolojileri - Paralel Hesaplama" w:value="Bilgi ve İletişim Teknolojileri - Paralel Hesaplama"/>
                  <w:listItem w:displayText="Bilgi ve İletişim Teknolojileri - Robotik ve Mekatronik Sistemler" w:value="Bilgi ve İletişim Teknolojileri - Robotik ve Mekatronik Sistemler"/>
                  <w:listItem w:displayText="Bilgi ve İletişim Teknolojileri - Semantik Web Teknolojileri" w:value="Bilgi ve İletişim Teknolojileri - Semantik Web Teknolojileri"/>
                  <w:listItem w:displayText="Bilgi ve İletişim Teknolojileri - Sinyal İşleme" w:value="Bilgi ve İletişim Teknolojileri - Sinyal İşleme"/>
                  <w:listItem w:displayText="Bilgi ve İletişim Teknolojileri - Telekom Araç, Gereç ve Hizmetleri" w:value="Bilgi ve İletişim Teknolojileri - Telekom Araç, Gereç ve Hizmetleri"/>
                  <w:listItem w:displayText="Bilgi ve İletişim Teknolojileri - Uydu Haberleşme Teknolojileri" w:value="Bilgi ve İletişim Teknolojileri - Uydu Haberleşme Teknolojileri"/>
                  <w:listItem w:displayText="Bilgi ve İletişim Teknolojileri - Veri Altyapıları" w:value="Bilgi ve İletişim Teknolojileri - Veri Altyapıları"/>
                  <w:listItem w:displayText="Bilgi ve İletişim Teknolojileri - Veri Madenciliği ve Veri Depolama" w:value="Bilgi ve İletişim Teknolojileri - Veri Madenciliği ve Veri Depolama"/>
                  <w:listItem w:displayText="Bilgi ve İletişim Teknolojileri - Veritabanı Sistemleri" w:value="Bilgi ve İletişim Teknolojileri - Veritabanı Sistemleri"/>
                  <w:listItem w:displayText="Bilgi ve İletişim Teknolojileri - Web 2.0 Teknolojileri" w:value="Bilgi ve İletişim Teknolojileri - Web 2.0 Teknolojileri"/>
                  <w:listItem w:displayText="Bilgi ve İletişim Teknolojileri - Yapay Zeka" w:value="Bilgi ve İletişim Teknolojileri - Yapay Zeka"/>
                  <w:listItem w:displayText="Bilgi ve İletişim Teknolojileri - Yazılım Test Teknolojileri" w:value="Bilgi ve İletişim Teknolojileri - Yazılım Test Teknolojileri"/>
                  <w:listItem w:displayText="Bilgi ve İletişim Teknolojileri - Yüksek Başarımlı Hesaplama" w:value="Bilgi ve İletişim Teknolojileri - Yüksek Başarımlı Hesaplama"/>
                  <w:listItem w:displayText="Enerji - Fosil Yakıtlar" w:value="Enerji - Fosil Yakıtlar"/>
                  <w:listItem w:displayText="Enerji - Güç ve Depolama Teknolojileri" w:value="Enerji - Güç ve Depolama Teknolojileri"/>
                  <w:listItem w:displayText="Enerji - Hidrojen ve Yakıt Pilleri" w:value="Enerji - Hidrojen ve Yakıt Pilleri"/>
                  <w:listItem w:displayText="Enerji - Konut ve Ticari Binalarda Enerji Verimliliği" w:value="Enerji - Konut ve Ticari Binalarda Enerji Verimliliği"/>
                  <w:listItem w:displayText="Enerji - Nükleer Enerji" w:value="Enerji - Nükleer Enerji"/>
                  <w:listItem w:displayText="Enerji - Sanayide Enerji Verimliliği" w:value="Enerji - Sanayide Enerji Verimliliği"/>
                  <w:listItem w:displayText="Enerji - Ulaştırmada Enerji Verimliliği" w:value="Enerji - Ulaştırmada Enerji Verimliliği"/>
                  <w:listItem w:displayText="Enerji - Yenilenebilir Enerji Kaynakları" w:value="Enerji - Yenilenebilir Enerji Kaynakları"/>
                  <w:listItem w:displayText="Makine ve İmalat - Akışkan Gücü" w:value="Makine ve İmalat - Akışkan Gücü"/>
                  <w:listItem w:displayText="Makine ve İmalat - Akışkan Makineleri" w:value="Makine ve İmalat - Akışkan Makineleri"/>
                  <w:listItem w:displayText="Makine ve İmalat - Akustik ve gürültü Kontrolü" w:value="Makine ve İmalat - Akustik ve gürültü Kontrolü"/>
                  <w:listItem w:displayText="Makine ve İmalat - Ana Metal Sanayi, Döküm ve bunlara Yönelik Makine İmalatı" w:value="Makine ve İmalat - Ana Metal Sanayi, Döküm ve bunlara Yönelik Makine İmalatı"/>
                  <w:listItem w:displayText="Makine ve İmalat - Arıtma ve Geri Dönü şüm Sistemleri" w:value="Makine ve İmalat - Arıtma ve Geri Dönü şüm Sistemleri"/>
                  <w:listItem w:displayText="Makine ve İmalat - Biyocihazlar, Medikal Makine, Alet ve Cihazlar" w:value="Makine ve İmalat - Biyocihazlar, Medikal Makine, Alet ve Cihazlar"/>
                  <w:listItem w:displayText="Makine ve İmalat - Cam ve Seramik İşleme Makineleri ve Süreçleri" w:value="Makine ve İmalat - Cam ve Seramik İşleme Makineleri ve Süreçleri"/>
                  <w:listItem w:displayText="Makine ve İmalat - Demiryolu Ta şıt ve Makineleri" w:value="Makine ve İmalat - Demiryolu Ta şıt ve Makineleri"/>
                  <w:listItem w:displayText="Makine ve İmalat - İmalat Teknolojileri" w:value="Makine ve İmalat - İmalat Teknolojileri"/>
                  <w:listItem w:displayText="Makine ve İmalat - İnşaat ve İş Makineleri" w:value="Makine ve İmalat - İnşaat ve İş Makineleri"/>
                  <w:listItem w:displayText="Makine ve İmalat - Kağıt Makineleri" w:value="Makine ve İmalat - Kağıt Makineleri"/>
                  <w:listItem w:displayText="Makine ve İmalat - Kalıp Tasarımı ve İmalatı" w:value="Makine ve İmalat - Kalıp Tasarımı ve İmalatı"/>
                  <w:listItem w:displayText="Makine ve İmalat - Kaynak Makineleri" w:value="Makine ve İmalat - Kaynak Makineleri"/>
                  <w:listItem w:displayText="Makine ve İmalat - Lastik, Kauçuk, Plastik ve Kompozit Malzeme Üretim Malzemeleri" w:value="Makine ve İmalat - Lastik, Kauçuk, Plastik ve Kompozit Malzeme Üretim Malzemeleri"/>
                  <w:listItem w:displayText="Makine ve İmalat - Maden Makineleri" w:value="Makine ve İmalat - Maden Makineleri"/>
                  <w:listItem w:displayText="Makine ve İmalat - Makine Parçaları İmalatı" w:value="Makine ve İmalat - Makine Parçaları İmalatı"/>
                  <w:listItem w:displayText="Makine ve İmalat - Malzeme Teknolojileri" w:value="Makine ve İmalat - Malzeme Teknolojileri"/>
                  <w:listItem w:displayText="Makine ve İmalat - Orman Ürünleri Makineleri" w:value="Makine ve İmalat - Orman Ürünleri Makineleri"/>
                  <w:listItem w:displayText="Makine ve İmalat - Paketleme ve Paketleme Makineleri" w:value="Makine ve İmalat - Paketleme ve Paketleme Makineleri"/>
                  <w:listItem w:displayText="Makine ve İmalat - Süreç Yeniliği, Süreç İyileştirme ve Otomasyon" w:value="Makine ve İmalat - Süreç Yeniliği, Süreç İyileştirme ve Otomasyon"/>
                  <w:listItem w:displayText="Makine ve İmalat - Takım Tezgahları ve Aparat İmalatı" w:value="Makine ve İmalat - Takım Tezgahları ve Aparat İmalatı"/>
                  <w:listItem w:displayText="Makine ve İmalat - Tarım Araç ve Makineleri" w:value="Makine ve İmalat - Tarım Araç ve Makineleri"/>
                  <w:listItem w:displayText="Makine ve İmalat - Taşıma ve Yükleme Sistemleri" w:value="Makine ve İmalat - Taşıma ve Yükleme Sistemleri"/>
                  <w:listItem w:displayText="Makine ve İmalat - Tekstil ve Konfeksiyon Makineleri" w:value="Makine ve İmalat - Tekstil ve Konfeksiyon Makineleri"/>
                  <w:listItem w:displayText="Otomotiv - Aktarma Organları İçin Tasarım ve Tasarım Doğrulama Çalışmaları" w:value="Otomotiv - Aktarma Organları İçin Tasarım ve Tasarım Doğrulama Çalışmaları"/>
                  <w:listItem w:displayText="Otomotiv - Alternatif Yakıtlar" w:value="Otomotiv - Alternatif Yakıtlar"/>
                  <w:listItem w:displayText="Otomotiv - Araç Dinamiği, Güç, Güç Aktarma Sistemleri Kontrol Donanımları" w:value="Otomotiv - Araç Dinamiği, Güç, Güç Aktarma Sistemleri Kontrol Donanımları"/>
                  <w:listItem w:displayText="Otomotiv - Batarya Teknolojileri" w:value="Otomotiv - Batarya Teknolojileri"/>
                  <w:listItem w:displayText="Otomotiv - Elektrikli Araçlara Yönelik Altyapı Teknolojileri ve Şarj Ekosistemi Teknolojileri" w:value="Otomotiv - Elektrikli Araçlara Yönelik Altyapı Teknolojileri ve Şarj Ekosistemi Teknolojileri"/>
                  <w:listItem w:displayText="Otomotiv - Elektrikli Araçlarda Motor, Kontrol ve Sürücü Teknolojileri" w:value="Otomotiv - Elektrikli Araçlarda Motor, Kontrol ve Sürücü Teknolojileri"/>
                  <w:listItem w:displayText="Otomotiv - Güvenlik ve Emniyet Odaklı Teknolojiler" w:value="Otomotiv - Güvenlik ve Emniyet Odaklı Teknolojiler"/>
                  <w:listItem w:displayText="Otomotiv - Hafifleştirme Teknolojileri" w:value="Otomotiv - Hafifleştirme Teknolojileri"/>
                  <w:listItem w:displayText="Otomotiv - Hibrit ve Elektrikli Araç Teknolojileri" w:value="Otomotiv - Hibrit ve Elektrikli Araç Teknolojileri"/>
                  <w:listItem w:displayText="Otomotiv - Hidrojen ve Yakıt Pilleri" w:value="Otomotiv - Hidrojen ve Yakıt Pilleri"/>
                  <w:listItem w:displayText="Otomotiv - İçten Yanmalı Motorların Tasarımı ve Tasarım Do ğrulama Çalışmaları" w:value="Otomotiv - İçten Yanmalı Motorların Tasarımı ve Tasarım Do ğrulama Çalışmaları"/>
                  <w:listItem w:displayText="Otomotiv - İleri Teknoloji İle Donatılmış Altyapı Etkileşim Sistemleri" w:value="Otomotiv - İleri Teknoloji İle Donatılmış Altyapı Etkileşim Sistemleri"/>
                  <w:listItem w:displayText="Otomotiv - Mevcut Araç Tasarımlarında Modifikasyon" w:value="Otomotiv - Mevcut Araç Tasarımlarında Modifikasyon"/>
                  <w:listItem w:displayText="Otomotiv - Yardımcı Enerji Depolama ve Paketleme Sistemleri" w:value="Otomotiv - Yardımcı Enerji Depolama ve Paketleme Sistemleri"/>
                  <w:listItem w:displayText="Otomotiv - Yeni Üretim Süreci/ İmalat Yönetimi Geliştirme Çalışmaları" w:value="Otomotiv - Yeni Üretim Süreci/ İmalat Yönetimi Geliştirme Çalışmaları"/>
                  <w:listItem w:displayText="Otomotiv - Yenilikçi Araç Tasarımları ve Tasarım Doğrulama Çalışmaları" w:value="Otomotiv - Yenilikçi Araç Tasarımları ve Tasarım Doğrulama Çalışmaları"/>
                  <w:listItem w:displayText="Otomotiv - Yenilikçi Ürün Tasarımları ve Tasarım Doğrulama Çalışmaları" w:value="Otomotiv - Yenilikçi Ürün Tasarımları ve Tasarım Doğrulama Çalışmaları"/>
                  <w:listItem w:displayText="Sağlık - Aşı" w:value="Sağlık - Aşı"/>
                  <w:listItem w:displayText="Sağlık - Biyomalzeme" w:value="Sağlık - Biyomalzeme"/>
                  <w:listItem w:displayText="Sağlık - Biyomedikal Ekipmanlar (Tıbbi Cihaz)" w:value="Sağlık - Biyomedikal Ekipmanlar (Tıbbi Cihaz)"/>
                  <w:listItem w:displayText="Sağlık - İlaç" w:value="Sağlık - İlaç"/>
                  <w:listItem w:displayText="Sağlık - Tıbbi Tanı Kitleri" w:value="Sağlık - Tıbbi Tanı Kitleri"/>
                  <w:listItem w:displayText="Savunma - Diğer" w:value="Savunma - Diğer"/>
                  <w:listItem w:displayText="Savunma - Elektronik ve Sensör Sistemlerine Yönelik Teknolojiler" w:value="Savunma - Elektronik ve Sensör Sistemlerine Yönelik Teknolojiler"/>
                  <w:listItem w:displayText="Savunma - Enerji ve İtki Teknolojileri" w:value="Savunma - Enerji ve İtki Teknolojileri"/>
                  <w:listItem w:displayText="Savunma - Enerjik Malzemeler Teknolojileri" w:value="Savunma - Enerjik Malzemeler Teknolojileri"/>
                  <w:listItem w:displayText="Savunma - Hava ve Uzay Platformlarına Yönelik Teknolojiler" w:value="Savunma - Hava ve Uzay Platformlarına Yönelik Teknolojiler"/>
                  <w:listItem w:displayText="Savunma - Kara ve Deniz Platformlarına Yönelik Teknolojiler" w:value="Savunma - Kara ve Deniz Platformlarına Yönelik Teknolojiler"/>
                  <w:listItem w:displayText="Savunma - Kimyasal, Biyolojik, Radyolojik ve Nükleer Sistemlere Yönelik Teknolojiler" w:value="Savunma - Kimyasal, Biyolojik, Radyolojik ve Nükleer Sistemlere Yönelik Teknolojiler"/>
                  <w:listItem w:displayText="Savunma - Malzeme ve Proses Teknolojileri" w:value="Savunma - Malzeme ve Proses Teknolojileri"/>
                  <w:listItem w:displayText="Savunma - Tahrip Sistemleri Teknolojileri" w:value="Savunma - Tahrip Sistemleri Teknolojileri"/>
                  <w:listItem w:displayText="Savunma - Uydu Tasarımı" w:value="Savunma - Uydu Tasarımı"/>
                  <w:listItem w:displayText="Su - Alt ve Üstyapı Varlıkları Yönetimi" w:value="Su - Alt ve Üstyapı Varlıkları Yönetimi"/>
                  <w:listItem w:displayText="Su - Altyapı ve Dağıtım Sistemleri" w:value="Su - Altyapı ve Dağıtım Sistemleri"/>
                  <w:listItem w:displayText="Su - Arıtma Teknolojileri" w:value="Su - Arıtma Teknolojileri"/>
                  <w:listItem w:displayText="Su - Dağıtım sistemi Su Kalitesi" w:value="Su - Dağıtım sistemi Su Kalitesi"/>
                  <w:listItem w:displayText="Su - Dezenfeksiyon Yan Ürünleri" w:value="Su - Dezenfeksiyon Yan Ürünleri"/>
                  <w:listItem w:displayText="Su - Entegre Havza Yönetimi" w:value="Su - Entegre Havza Yönetimi"/>
                  <w:listItem w:displayText="Su - İklim Değişikliği" w:value="Su - İklim Değişikliği"/>
                  <w:listItem w:displayText="Su - Öncelikli, Spesifik ve Mikro Kirleticiler" w:value="Su - Öncelikli, Spesifik ve Mikro Kirleticiler"/>
                  <w:listItem w:displayText="Su - Sağlık Riski Değerlendirmesi" w:value="Su - Sağlık Riski Değerlendirmesi"/>
                  <w:listItem w:displayText="Su - Sanal Su Çalışmaları" w:value="Su - Sanal Su Çalışmaları"/>
                  <w:listItem w:displayText="Su - Sınıraşan Sulara Yönelik Hidropolitik Araştırmalar" w:value="Su - Sınıraşan Sulara Yönelik Hidropolitik Araştırmalar"/>
                  <w:listItem w:displayText="Su - Su Bilgi Sistemleri" w:value="Su - Su Bilgi Sistemleri"/>
                  <w:listItem w:displayText="Su - Su Kalitesini Belirlemek İçin Analitik Metodlar" w:value="Su - Su Kalitesini Belirlemek İçin Analitik Metodlar"/>
                  <w:listItem w:displayText="Su - Su Kullanımı ve Su Hakları Araştırmaları" w:value="Su - Su Kullanımı ve Su Hakları Araştırmaları"/>
                  <w:listItem w:displayText="Su - Su Tasarruf Teknolojileri Yeniden kullanım" w:value="Su - Su Tasarruf Teknolojileri Yeniden kullanım"/>
                  <w:listItem w:displayText="Su - Suyun Ekonomik Analizi" w:value="Su - Suyun Ekonomik Analizi"/>
                  <w:listItem w:displayText="Su - Sürdürülebilir Tarımsal Sulama Yönetimi" w:value="Su - Sürdürülebilir Tarımsal Sulama Yönetimi"/>
                  <w:listItem w:displayText="Su - Sürdürülebilir Yer Altı Depolama" w:value="Su - Sürdürülebilir Yer Altı Depolama"/>
                  <w:listItem w:displayText="Uzay - Atmosfer Bilimleri Yer Gözlem" w:value="Uzay - Atmosfer Bilimleri Yer Gözlem"/>
                  <w:listItem w:displayText="Uzay - Robotik ve Mekatronik" w:value="Uzay - Robotik ve Mekatronik"/>
                  <w:listItem w:displayText="Uzay - Uydu Yer Kontrol" w:value="Uzay - Uydu Yer Kontrol"/>
                  <w:listItem w:displayText="Uzay - Uzaktan Algılama" w:value="Uzay - Uzaktan Algılama"/>
                  <w:listItem w:displayText="Uzay - Uzay Bilimleri" w:value="Uzay - Uzay Bilimleri"/>
                  <w:listItem w:displayText="Uzay - Uzay Güvenliği" w:value="Uzay - Uzay Güvenliği"/>
                  <w:listItem w:displayText="Uzay - Yapay Görü, Konuşma Tanıma, Örüntü Tanıma" w:value="Uzay - Yapay Görü, Konuşma Tanıma, Örüntü Tanıma"/>
                  <w:listItem w:displayText="Uzay - Yaşam Bilim, Mikro Yerçekim Yer Gözlem" w:value="Uzay - Yaşam Bilim, Mikro Yerçekim Yer Gözlem"/>
                </w:dropDownList>
              </w:sdtPr>
              <w:sdtContent>
                <w:r w:rsidR="00B86593" w:rsidRPr="00661A90">
                  <w:rPr>
                    <w:rFonts w:ascii="Arial" w:hAnsi="Arial" w:cs="Arial"/>
                    <w:sz w:val="18"/>
                    <w:szCs w:val="18"/>
                    <w:lang w:val="tr-TR"/>
                  </w:rPr>
                  <w:t>Öncelikli Alan Seçiniz</w:t>
                </w:r>
              </w:sdtContent>
            </w:sdt>
          </w:p>
        </w:tc>
      </w:tr>
      <w:tr w:rsidR="0025604B" w:rsidRPr="00661A90" w14:paraId="2A32A6F5" w14:textId="77777777" w:rsidTr="008E1430">
        <w:tc>
          <w:tcPr>
            <w:tcW w:w="2835" w:type="dxa"/>
          </w:tcPr>
          <w:p w14:paraId="079DF82D"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İş</w:t>
            </w:r>
            <w:r w:rsidR="008964F1">
              <w:rPr>
                <w:rFonts w:ascii="Arial" w:hAnsi="Arial" w:cs="Arial"/>
                <w:b/>
                <w:sz w:val="18"/>
                <w:szCs w:val="18"/>
                <w:lang w:val="tr-TR"/>
              </w:rPr>
              <w:t xml:space="preserve"> B</w:t>
            </w:r>
            <w:r w:rsidRPr="00661A90">
              <w:rPr>
                <w:rFonts w:ascii="Arial" w:hAnsi="Arial" w:cs="Arial"/>
                <w:b/>
                <w:sz w:val="18"/>
                <w:szCs w:val="18"/>
                <w:lang w:val="tr-TR"/>
              </w:rPr>
              <w:t>irliği Projesi</w:t>
            </w:r>
          </w:p>
        </w:tc>
        <w:tc>
          <w:tcPr>
            <w:tcW w:w="284" w:type="dxa"/>
          </w:tcPr>
          <w:p w14:paraId="52469DC1"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A1ED2EC"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İş</w:t>
            </w:r>
            <w:r w:rsidR="007508B0">
              <w:rPr>
                <w:rFonts w:ascii="Arial" w:hAnsi="Arial" w:cs="Arial"/>
                <w:sz w:val="18"/>
                <w:szCs w:val="18"/>
                <w:lang w:val="tr-TR"/>
              </w:rPr>
              <w:t xml:space="preserve"> </w:t>
            </w:r>
            <w:r w:rsidRPr="00661A90">
              <w:rPr>
                <w:rFonts w:ascii="Arial" w:hAnsi="Arial" w:cs="Arial"/>
                <w:sz w:val="18"/>
                <w:szCs w:val="18"/>
                <w:lang w:val="tr-TR"/>
              </w:rPr>
              <w:t>birliği yapılmamıştır</w:t>
            </w:r>
          </w:p>
          <w:p w14:paraId="0B8E9176"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içinde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776F1AB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b</w:t>
            </w:r>
            <w:r w:rsidRPr="00661A90">
              <w:rPr>
                <w:rFonts w:ascii="Arial" w:hAnsi="Arial" w:cs="Arial"/>
                <w:sz w:val="18"/>
                <w:szCs w:val="18"/>
                <w:lang w:val="tr-TR"/>
              </w:rPr>
              <w:t>irliği yapılan üniversite veya kurum:</w:t>
            </w:r>
          </w:p>
          <w:p w14:paraId="7C6160F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dışında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3ED27080"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w:t>
            </w:r>
            <w:r w:rsidRPr="00661A90">
              <w:rPr>
                <w:rFonts w:ascii="Arial" w:hAnsi="Arial" w:cs="Arial"/>
                <w:sz w:val="18"/>
                <w:szCs w:val="18"/>
                <w:lang w:val="tr-TR"/>
              </w:rPr>
              <w:t xml:space="preserve">birliği yapılan üniversite veya kurum: </w:t>
            </w:r>
          </w:p>
        </w:tc>
      </w:tr>
      <w:tr w:rsidR="00AA45EE" w:rsidRPr="00661A90" w14:paraId="11E846C1" w14:textId="77777777" w:rsidTr="008E1430">
        <w:tc>
          <w:tcPr>
            <w:tcW w:w="2835" w:type="dxa"/>
          </w:tcPr>
          <w:p w14:paraId="743BD147"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Dış Kaynaklı Proje</w:t>
            </w:r>
          </w:p>
          <w:p w14:paraId="35D88D8D" w14:textId="77777777" w:rsidR="00AA45EE" w:rsidRPr="00661A90" w:rsidRDefault="00AA45EE" w:rsidP="00767DD4">
            <w:pPr>
              <w:tabs>
                <w:tab w:val="left" w:pos="3630"/>
              </w:tabs>
              <w:spacing w:line="360" w:lineRule="auto"/>
              <w:jc w:val="both"/>
              <w:rPr>
                <w:rFonts w:ascii="Arial" w:hAnsi="Arial" w:cs="Arial"/>
                <w:b/>
                <w:sz w:val="18"/>
                <w:szCs w:val="18"/>
                <w:lang w:val="tr-TR"/>
              </w:rPr>
            </w:pPr>
          </w:p>
        </w:tc>
        <w:tc>
          <w:tcPr>
            <w:tcW w:w="284" w:type="dxa"/>
          </w:tcPr>
          <w:p w14:paraId="4FBB1E55" w14:textId="77777777" w:rsidR="00AA45EE" w:rsidRPr="00661A90" w:rsidRDefault="00FD0B49"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588780F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Evet</w:t>
            </w:r>
          </w:p>
          <w:p w14:paraId="616C4924"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Hayır</w:t>
            </w:r>
          </w:p>
          <w:p w14:paraId="123EE51D" w14:textId="77777777" w:rsidR="005B3C9C"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Dış kaynağı sağlayan üniversite veya kurum:</w:t>
            </w:r>
          </w:p>
        </w:tc>
      </w:tr>
      <w:tr w:rsidR="00C24161" w:rsidRPr="00661A90" w14:paraId="1DE54BE1" w14:textId="77777777" w:rsidTr="008E1430">
        <w:tc>
          <w:tcPr>
            <w:tcW w:w="2835" w:type="dxa"/>
          </w:tcPr>
          <w:p w14:paraId="16EF1CF4" w14:textId="77777777" w:rsidR="0025604B" w:rsidRPr="00661A90" w:rsidRDefault="0025604B"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Etik Kurul İzin Belgesi</w:t>
            </w:r>
          </w:p>
          <w:p w14:paraId="6E367103" w14:textId="77777777" w:rsidR="0025604B" w:rsidRPr="00661A90" w:rsidRDefault="0025604B" w:rsidP="00767DD4">
            <w:pPr>
              <w:tabs>
                <w:tab w:val="left" w:pos="3630"/>
              </w:tabs>
              <w:spacing w:line="360" w:lineRule="auto"/>
              <w:jc w:val="both"/>
              <w:rPr>
                <w:rFonts w:ascii="Arial" w:hAnsi="Arial" w:cs="Arial"/>
                <w:b/>
                <w:sz w:val="18"/>
                <w:szCs w:val="18"/>
                <w:lang w:val="tr-TR"/>
              </w:rPr>
            </w:pPr>
          </w:p>
        </w:tc>
        <w:tc>
          <w:tcPr>
            <w:tcW w:w="284" w:type="dxa"/>
          </w:tcPr>
          <w:p w14:paraId="399A7F05" w14:textId="77777777" w:rsidR="00C24161" w:rsidRPr="00661A90" w:rsidRDefault="00C24161"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707B14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Var</w:t>
            </w:r>
          </w:p>
          <w:p w14:paraId="7D285E5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ok</w:t>
            </w:r>
          </w:p>
          <w:p w14:paraId="10B8D58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Gerekli değil</w:t>
            </w:r>
          </w:p>
        </w:tc>
      </w:tr>
    </w:tbl>
    <w:p w14:paraId="009CBF6C" w14:textId="77777777" w:rsidR="0025604B" w:rsidRPr="00661A90" w:rsidRDefault="0011528B" w:rsidP="0025604B">
      <w:pPr>
        <w:tabs>
          <w:tab w:val="left" w:pos="3630"/>
        </w:tabs>
        <w:spacing w:after="0" w:line="240" w:lineRule="auto"/>
        <w:jc w:val="both"/>
        <w:rPr>
          <w:rFonts w:ascii="Arial" w:hAnsi="Arial" w:cs="Arial"/>
          <w:sz w:val="16"/>
          <w:szCs w:val="16"/>
          <w:lang w:val="tr-TR"/>
        </w:rPr>
      </w:pPr>
      <w:r w:rsidRPr="00661A90">
        <w:rPr>
          <w:rFonts w:ascii="Arial" w:hAnsi="Arial" w:cs="Arial"/>
          <w:sz w:val="16"/>
          <w:szCs w:val="16"/>
          <w:lang w:val="tr-TR"/>
        </w:rPr>
        <w:t xml:space="preserve">* </w:t>
      </w:r>
      <w:r w:rsidR="0025604B" w:rsidRPr="00661A90">
        <w:rPr>
          <w:rFonts w:ascii="Arial" w:hAnsi="Arial" w:cs="Arial"/>
          <w:sz w:val="16"/>
          <w:szCs w:val="16"/>
          <w:lang w:val="tr-TR"/>
        </w:rPr>
        <w:t xml:space="preserve">Seçiniz ibaresi bulunan alanların üzerine tıklandıktan sonra </w:t>
      </w:r>
      <w:r w:rsidR="0025604B" w:rsidRPr="007508B0">
        <w:rPr>
          <w:rFonts w:ascii="Arial" w:hAnsi="Arial" w:cs="Arial"/>
          <w:b/>
          <w:color w:val="FF0000"/>
          <w:sz w:val="16"/>
          <w:szCs w:val="16"/>
          <w:lang w:val="tr-TR"/>
        </w:rPr>
        <w:t>açılır menü</w:t>
      </w:r>
      <w:r w:rsidR="0025604B" w:rsidRPr="00661A90">
        <w:rPr>
          <w:rFonts w:ascii="Arial" w:hAnsi="Arial" w:cs="Arial"/>
          <w:sz w:val="16"/>
          <w:szCs w:val="16"/>
          <w:lang w:val="tr-TR"/>
        </w:rPr>
        <w:t xml:space="preserve"> yardımıyla seçim yapılmalıdır.</w:t>
      </w:r>
    </w:p>
    <w:p w14:paraId="18684D0E" w14:textId="77777777" w:rsidR="00767DD4" w:rsidRPr="00661A90" w:rsidRDefault="0025604B" w:rsidP="0025604B">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Kutucukların doldurulması için ilgili kutucuğa çift tıklandıktan sonra </w:t>
      </w:r>
      <w:r w:rsidRPr="007508B0">
        <w:rPr>
          <w:rFonts w:ascii="Arial" w:hAnsi="Arial" w:cs="Arial"/>
          <w:b/>
          <w:color w:val="FF0000"/>
          <w:sz w:val="16"/>
          <w:szCs w:val="16"/>
          <w:lang w:val="tr-TR"/>
        </w:rPr>
        <w:t>“Onaylandı”</w:t>
      </w:r>
      <w:r w:rsidRPr="00661A90">
        <w:rPr>
          <w:rFonts w:ascii="Arial" w:hAnsi="Arial" w:cs="Arial"/>
          <w:sz w:val="16"/>
          <w:szCs w:val="16"/>
          <w:lang w:val="tr-TR"/>
        </w:rPr>
        <w:t xml:space="preserve"> olarak işaretlenmelidir.</w:t>
      </w:r>
      <w:r w:rsidR="0011528B" w:rsidRPr="00661A90">
        <w:rPr>
          <w:rFonts w:ascii="Arial" w:hAnsi="Arial" w:cs="Arial"/>
          <w:sz w:val="16"/>
          <w:szCs w:val="16"/>
          <w:lang w:val="tr-TR"/>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284"/>
        <w:gridCol w:w="1280"/>
        <w:gridCol w:w="5427"/>
      </w:tblGrid>
      <w:tr w:rsidR="00E146B9" w:rsidRPr="00661A90" w14:paraId="379B794A" w14:textId="77777777" w:rsidTr="006C4735">
        <w:tc>
          <w:tcPr>
            <w:tcW w:w="2405" w:type="dxa"/>
          </w:tcPr>
          <w:p w14:paraId="7460DC1D"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Süresi</w:t>
            </w:r>
          </w:p>
        </w:tc>
        <w:tc>
          <w:tcPr>
            <w:tcW w:w="284" w:type="dxa"/>
          </w:tcPr>
          <w:p w14:paraId="42E93B8F"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089EB84A" w14:textId="77777777" w:rsidR="0025604B" w:rsidRPr="00661A90" w:rsidRDefault="0025604B" w:rsidP="0025604B">
            <w:pPr>
              <w:tabs>
                <w:tab w:val="left" w:pos="3630"/>
              </w:tabs>
              <w:spacing w:line="360" w:lineRule="auto"/>
              <w:jc w:val="right"/>
              <w:rPr>
                <w:rFonts w:ascii="Arial" w:hAnsi="Arial" w:cs="Arial"/>
                <w:sz w:val="18"/>
                <w:szCs w:val="18"/>
                <w:lang w:val="tr-TR"/>
              </w:rPr>
            </w:pPr>
          </w:p>
        </w:tc>
        <w:tc>
          <w:tcPr>
            <w:tcW w:w="5427" w:type="dxa"/>
          </w:tcPr>
          <w:p w14:paraId="4C10B278"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Ay</w:t>
            </w:r>
          </w:p>
        </w:tc>
      </w:tr>
      <w:tr w:rsidR="00E146B9" w:rsidRPr="00661A90" w14:paraId="25970471" w14:textId="77777777" w:rsidTr="006C4735">
        <w:tc>
          <w:tcPr>
            <w:tcW w:w="2405" w:type="dxa"/>
          </w:tcPr>
          <w:p w14:paraId="6288E199"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oplam Bütçesi</w:t>
            </w:r>
          </w:p>
        </w:tc>
        <w:tc>
          <w:tcPr>
            <w:tcW w:w="284" w:type="dxa"/>
          </w:tcPr>
          <w:p w14:paraId="3843A2FE"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15D0C025" w14:textId="77777777" w:rsidR="00E146B9" w:rsidRPr="00661A90" w:rsidRDefault="00E146B9" w:rsidP="00E146B9">
            <w:pPr>
              <w:tabs>
                <w:tab w:val="left" w:pos="3630"/>
              </w:tabs>
              <w:spacing w:line="360" w:lineRule="auto"/>
              <w:jc w:val="right"/>
              <w:rPr>
                <w:rFonts w:ascii="Arial" w:hAnsi="Arial" w:cs="Arial"/>
                <w:sz w:val="18"/>
                <w:szCs w:val="18"/>
                <w:lang w:val="tr-TR"/>
              </w:rPr>
            </w:pPr>
          </w:p>
        </w:tc>
        <w:tc>
          <w:tcPr>
            <w:tcW w:w="5427" w:type="dxa"/>
          </w:tcPr>
          <w:p w14:paraId="04680511"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Türk Lirası (KDV Dâhil)</w:t>
            </w:r>
          </w:p>
        </w:tc>
      </w:tr>
    </w:tbl>
    <w:p w14:paraId="2D921D6C" w14:textId="77777777" w:rsidR="00993014" w:rsidRDefault="00993014">
      <w:pPr>
        <w:rPr>
          <w:rFonts w:ascii="Arial" w:hAnsi="Arial" w:cs="Arial"/>
        </w:rPr>
      </w:pPr>
    </w:p>
    <w:tbl>
      <w:tblPr>
        <w:tblStyle w:val="TabloKlavuzu"/>
        <w:tblW w:w="0" w:type="auto"/>
        <w:tblLayout w:type="fixed"/>
        <w:tblLook w:val="04A0" w:firstRow="1" w:lastRow="0" w:firstColumn="1" w:lastColumn="0" w:noHBand="0" w:noVBand="1"/>
      </w:tblPr>
      <w:tblGrid>
        <w:gridCol w:w="1566"/>
        <w:gridCol w:w="1566"/>
        <w:gridCol w:w="1566"/>
        <w:gridCol w:w="1566"/>
        <w:gridCol w:w="1566"/>
        <w:gridCol w:w="1566"/>
      </w:tblGrid>
      <w:tr w:rsidR="00993014" w:rsidRPr="00661A90" w14:paraId="0B30F5D1" w14:textId="77777777" w:rsidTr="00910A10">
        <w:tc>
          <w:tcPr>
            <w:tcW w:w="9396" w:type="dxa"/>
            <w:gridSpan w:val="6"/>
          </w:tcPr>
          <w:p w14:paraId="597F7ED1" w14:textId="77777777" w:rsidR="00993014" w:rsidRPr="00661A90" w:rsidRDefault="00993014" w:rsidP="00681153">
            <w:pPr>
              <w:tabs>
                <w:tab w:val="left" w:pos="3630"/>
              </w:tabs>
              <w:jc w:val="center"/>
              <w:rPr>
                <w:rFonts w:ascii="Arial" w:hAnsi="Arial" w:cs="Arial"/>
                <w:b/>
                <w:sz w:val="18"/>
                <w:szCs w:val="18"/>
                <w:lang w:val="tr-TR"/>
              </w:rPr>
            </w:pPr>
            <w:r w:rsidRPr="00661A90">
              <w:rPr>
                <w:rFonts w:ascii="Arial" w:hAnsi="Arial" w:cs="Arial"/>
                <w:b/>
                <w:sz w:val="18"/>
                <w:szCs w:val="18"/>
                <w:lang w:val="tr-TR"/>
              </w:rPr>
              <w:t>Bütçe Kodları ve Harcama Kalemleri</w:t>
            </w:r>
            <w:r w:rsidR="007508B0">
              <w:rPr>
                <w:rFonts w:ascii="Arial" w:hAnsi="Arial" w:cs="Arial"/>
                <w:b/>
                <w:sz w:val="18"/>
                <w:szCs w:val="18"/>
                <w:lang w:val="tr-TR"/>
              </w:rPr>
              <w:t>*</w:t>
            </w:r>
          </w:p>
        </w:tc>
      </w:tr>
      <w:tr w:rsidR="00117868" w:rsidRPr="00661A90" w14:paraId="5E0BA3A1" w14:textId="77777777" w:rsidTr="00117868">
        <w:tc>
          <w:tcPr>
            <w:tcW w:w="1566" w:type="dxa"/>
            <w:vAlign w:val="center"/>
          </w:tcPr>
          <w:p w14:paraId="7052F6E4"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2</w:t>
            </w:r>
          </w:p>
        </w:tc>
        <w:tc>
          <w:tcPr>
            <w:tcW w:w="1566" w:type="dxa"/>
            <w:vAlign w:val="center"/>
          </w:tcPr>
          <w:p w14:paraId="39D669DC"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3</w:t>
            </w:r>
          </w:p>
        </w:tc>
        <w:tc>
          <w:tcPr>
            <w:tcW w:w="1566" w:type="dxa"/>
            <w:vAlign w:val="center"/>
          </w:tcPr>
          <w:p w14:paraId="71A7FF73"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5</w:t>
            </w:r>
          </w:p>
        </w:tc>
        <w:tc>
          <w:tcPr>
            <w:tcW w:w="1566" w:type="dxa"/>
            <w:vAlign w:val="center"/>
          </w:tcPr>
          <w:p w14:paraId="54FFD982"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7</w:t>
            </w:r>
          </w:p>
        </w:tc>
        <w:tc>
          <w:tcPr>
            <w:tcW w:w="1566" w:type="dxa"/>
            <w:vAlign w:val="center"/>
          </w:tcPr>
          <w:p w14:paraId="76483E71" w14:textId="77777777" w:rsidR="00117868" w:rsidRPr="00661A90" w:rsidRDefault="00117868" w:rsidP="00117868">
            <w:pPr>
              <w:tabs>
                <w:tab w:val="left" w:pos="3630"/>
              </w:tabs>
              <w:jc w:val="center"/>
              <w:rPr>
                <w:rFonts w:ascii="Arial" w:hAnsi="Arial" w:cs="Arial"/>
                <w:sz w:val="18"/>
                <w:szCs w:val="18"/>
                <w:lang w:val="tr-TR"/>
              </w:rPr>
            </w:pPr>
            <w:r>
              <w:rPr>
                <w:rFonts w:ascii="Arial" w:hAnsi="Arial" w:cs="Arial"/>
                <w:sz w:val="18"/>
                <w:szCs w:val="18"/>
                <w:lang w:val="tr-TR"/>
              </w:rPr>
              <w:t>05.01</w:t>
            </w:r>
          </w:p>
        </w:tc>
        <w:tc>
          <w:tcPr>
            <w:tcW w:w="1566" w:type="dxa"/>
            <w:vAlign w:val="center"/>
          </w:tcPr>
          <w:p w14:paraId="4C907CAC"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6.1</w:t>
            </w:r>
          </w:p>
        </w:tc>
      </w:tr>
      <w:tr w:rsidR="00117868" w:rsidRPr="00661A90" w14:paraId="20F14EFC" w14:textId="77777777" w:rsidTr="00117868">
        <w:tc>
          <w:tcPr>
            <w:tcW w:w="1566" w:type="dxa"/>
            <w:vAlign w:val="center"/>
          </w:tcPr>
          <w:p w14:paraId="7F914CD3"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Tüketime Yönelik</w:t>
            </w:r>
          </w:p>
          <w:p w14:paraId="043D25BB"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l ve Malzeme</w:t>
            </w:r>
          </w:p>
        </w:tc>
        <w:tc>
          <w:tcPr>
            <w:tcW w:w="1566" w:type="dxa"/>
            <w:vAlign w:val="center"/>
          </w:tcPr>
          <w:p w14:paraId="38DD19C7"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Yolluk</w:t>
            </w:r>
          </w:p>
        </w:tc>
        <w:tc>
          <w:tcPr>
            <w:tcW w:w="1566" w:type="dxa"/>
            <w:vAlign w:val="center"/>
          </w:tcPr>
          <w:p w14:paraId="1532AC88"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Hizmet Alımı</w:t>
            </w:r>
          </w:p>
        </w:tc>
        <w:tc>
          <w:tcPr>
            <w:tcW w:w="1566" w:type="dxa"/>
            <w:vAlign w:val="center"/>
          </w:tcPr>
          <w:p w14:paraId="54118A96"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kine-Teçhizat</w:t>
            </w:r>
          </w:p>
        </w:tc>
        <w:tc>
          <w:tcPr>
            <w:tcW w:w="1566" w:type="dxa"/>
            <w:vAlign w:val="center"/>
          </w:tcPr>
          <w:p w14:paraId="3FFE8AA3" w14:textId="77777777" w:rsidR="00117868" w:rsidRPr="00661A90" w:rsidRDefault="00117868" w:rsidP="00117868">
            <w:pPr>
              <w:tabs>
                <w:tab w:val="left" w:pos="3630"/>
              </w:tabs>
              <w:jc w:val="center"/>
              <w:rPr>
                <w:rFonts w:ascii="Arial" w:hAnsi="Arial" w:cs="Arial"/>
                <w:sz w:val="18"/>
                <w:szCs w:val="18"/>
                <w:lang w:val="tr-TR"/>
              </w:rPr>
            </w:pPr>
            <w:r>
              <w:rPr>
                <w:rFonts w:ascii="Arial" w:hAnsi="Arial" w:cs="Arial"/>
                <w:sz w:val="18"/>
                <w:szCs w:val="18"/>
                <w:lang w:val="tr-TR"/>
              </w:rPr>
              <w:t>Bursiyer</w:t>
            </w:r>
          </w:p>
        </w:tc>
        <w:tc>
          <w:tcPr>
            <w:tcW w:w="1566" w:type="dxa"/>
            <w:vAlign w:val="center"/>
          </w:tcPr>
          <w:p w14:paraId="23196981" w14:textId="77777777" w:rsidR="00117868" w:rsidRPr="00661A90" w:rsidRDefault="001178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mul Mal Alımı</w:t>
            </w:r>
          </w:p>
        </w:tc>
      </w:tr>
      <w:tr w:rsidR="00117868" w:rsidRPr="00661A90" w14:paraId="3BB50904" w14:textId="77777777" w:rsidTr="00117868">
        <w:tc>
          <w:tcPr>
            <w:tcW w:w="1566" w:type="dxa"/>
            <w:vAlign w:val="center"/>
          </w:tcPr>
          <w:p w14:paraId="646FDA35"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32131A17"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21DCC158"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2CF21068"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5D6C2B8A" w14:textId="77777777" w:rsidR="00117868" w:rsidRPr="00661A90" w:rsidRDefault="00117868" w:rsidP="00117868">
            <w:pPr>
              <w:tabs>
                <w:tab w:val="left" w:pos="3630"/>
              </w:tabs>
              <w:spacing w:line="360" w:lineRule="auto"/>
              <w:jc w:val="center"/>
              <w:rPr>
                <w:rFonts w:ascii="Arial" w:hAnsi="Arial" w:cs="Arial"/>
                <w:sz w:val="18"/>
                <w:szCs w:val="18"/>
                <w:lang w:val="tr-TR"/>
              </w:rPr>
            </w:pPr>
          </w:p>
        </w:tc>
        <w:tc>
          <w:tcPr>
            <w:tcW w:w="1566" w:type="dxa"/>
            <w:vAlign w:val="center"/>
          </w:tcPr>
          <w:p w14:paraId="19CF2B18" w14:textId="77777777" w:rsidR="00117868" w:rsidRPr="00661A90" w:rsidRDefault="00117868" w:rsidP="00117868">
            <w:pPr>
              <w:tabs>
                <w:tab w:val="left" w:pos="3630"/>
              </w:tabs>
              <w:spacing w:line="360" w:lineRule="auto"/>
              <w:jc w:val="center"/>
              <w:rPr>
                <w:rFonts w:ascii="Arial" w:hAnsi="Arial" w:cs="Arial"/>
                <w:sz w:val="18"/>
                <w:szCs w:val="18"/>
                <w:lang w:val="tr-TR"/>
              </w:rPr>
            </w:pPr>
          </w:p>
        </w:tc>
      </w:tr>
    </w:tbl>
    <w:p w14:paraId="2B27BB5E" w14:textId="77777777" w:rsidR="007508B0" w:rsidRDefault="00993014" w:rsidP="008B0FB0">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Bütçe kodları ve harcama kalemlerine ilişkin detaylı bilgiye </w:t>
      </w:r>
      <w:hyperlink r:id="rId8" w:history="1">
        <w:r w:rsidR="00E146B9" w:rsidRPr="007508B0">
          <w:rPr>
            <w:rStyle w:val="Kpr"/>
            <w:rFonts w:ascii="Arial" w:hAnsi="Arial" w:cs="Arial"/>
            <w:sz w:val="16"/>
            <w:szCs w:val="16"/>
            <w:lang w:val="tr-TR"/>
          </w:rPr>
          <w:t>bu bağlantıdan</w:t>
        </w:r>
      </w:hyperlink>
      <w:r w:rsidRPr="00661A90">
        <w:rPr>
          <w:rFonts w:ascii="Arial" w:hAnsi="Arial" w:cs="Arial"/>
          <w:sz w:val="16"/>
          <w:szCs w:val="16"/>
          <w:lang w:val="tr-TR"/>
        </w:rPr>
        <w:t xml:space="preserve"> ulaşabilirsiniz.</w:t>
      </w:r>
      <w:r w:rsidR="007508B0">
        <w:rPr>
          <w:rFonts w:ascii="Arial" w:hAnsi="Arial" w:cs="Arial"/>
          <w:sz w:val="16"/>
          <w:szCs w:val="16"/>
          <w:lang w:val="tr-TR"/>
        </w:rPr>
        <w:t xml:space="preserve"> Bütçe miktarlarında yuvarlama yapılmamalı ve iki ondalık olacak şekilde yazılmalıdır (Örnek: </w:t>
      </w:r>
      <w:proofErr w:type="gramStart"/>
      <w:r w:rsidR="007508B0">
        <w:rPr>
          <w:rFonts w:ascii="Arial" w:hAnsi="Arial" w:cs="Arial"/>
          <w:sz w:val="16"/>
          <w:szCs w:val="16"/>
          <w:lang w:val="tr-TR"/>
        </w:rPr>
        <w:t>15,545.95</w:t>
      </w:r>
      <w:proofErr w:type="gramEnd"/>
      <w:r w:rsidR="007508B0">
        <w:rPr>
          <w:rFonts w:ascii="Arial" w:hAnsi="Arial" w:cs="Arial"/>
          <w:sz w:val="16"/>
          <w:szCs w:val="16"/>
          <w:lang w:val="tr-TR"/>
        </w:rPr>
        <w:t xml:space="preserve"> TL)</w:t>
      </w:r>
    </w:p>
    <w:p w14:paraId="2E4BC19E" w14:textId="77777777" w:rsidR="007508B0" w:rsidRPr="007508B0" w:rsidRDefault="007508B0" w:rsidP="007508B0">
      <w:pPr>
        <w:pStyle w:val="ListeParagraf"/>
        <w:numPr>
          <w:ilvl w:val="0"/>
          <w:numId w:val="10"/>
        </w:numPr>
        <w:tabs>
          <w:tab w:val="left" w:pos="3630"/>
        </w:tabs>
        <w:spacing w:line="360" w:lineRule="auto"/>
        <w:jc w:val="both"/>
        <w:rPr>
          <w:rFonts w:ascii="Arial" w:hAnsi="Arial" w:cs="Arial"/>
          <w:sz w:val="16"/>
          <w:szCs w:val="16"/>
          <w:lang w:val="tr-TR"/>
        </w:rPr>
        <w:sectPr w:rsidR="007508B0" w:rsidRPr="007508B0" w:rsidSect="008B0FB0">
          <w:headerReference w:type="default" r:id="rId9"/>
          <w:footerReference w:type="default" r:id="rId10"/>
          <w:pgSz w:w="12240" w:h="15840"/>
          <w:pgMar w:top="2268" w:right="1418" w:bottom="1418" w:left="1701" w:header="709" w:footer="709" w:gutter="0"/>
          <w:cols w:space="708"/>
          <w:docGrid w:linePitch="360"/>
        </w:sectPr>
      </w:pPr>
    </w:p>
    <w:p w14:paraId="43D474D0" w14:textId="77777777" w:rsidR="004F753F" w:rsidRPr="004F753F" w:rsidRDefault="004F753F" w:rsidP="00EF2867">
      <w:pPr>
        <w:tabs>
          <w:tab w:val="left" w:pos="3630"/>
        </w:tabs>
        <w:spacing w:line="360" w:lineRule="auto"/>
        <w:jc w:val="center"/>
        <w:rPr>
          <w:rFonts w:ascii="Arial" w:hAnsi="Arial" w:cs="Arial"/>
          <w:b/>
          <w:sz w:val="18"/>
          <w:szCs w:val="18"/>
          <w:lang w:val="tr-TR"/>
        </w:rPr>
      </w:pPr>
      <w:r w:rsidRPr="004F753F">
        <w:rPr>
          <w:rFonts w:ascii="Arial" w:hAnsi="Arial" w:cs="Arial"/>
          <w:b/>
          <w:sz w:val="18"/>
          <w:szCs w:val="18"/>
          <w:lang w:val="tr-TR"/>
        </w:rPr>
        <w:lastRenderedPageBreak/>
        <w:t>KABUL ve TAAHHÜT BEYANLARI</w:t>
      </w:r>
    </w:p>
    <w:p w14:paraId="21834400" w14:textId="49D66868" w:rsidR="004F753F" w:rsidRDefault="004F753F" w:rsidP="004F753F">
      <w:pPr>
        <w:spacing w:line="360" w:lineRule="auto"/>
        <w:ind w:firstLine="720"/>
        <w:jc w:val="both"/>
        <w:rPr>
          <w:rFonts w:ascii="Arial" w:hAnsi="Arial" w:cs="Arial"/>
          <w:sz w:val="18"/>
          <w:szCs w:val="18"/>
          <w:lang w:val="tr-TR"/>
        </w:rPr>
      </w:pPr>
      <w:r w:rsidRPr="004F753F">
        <w:rPr>
          <w:rFonts w:ascii="Arial" w:hAnsi="Arial" w:cs="Arial"/>
          <w:sz w:val="18"/>
          <w:szCs w:val="18"/>
          <w:lang w:val="tr-TR"/>
        </w:rPr>
        <w:t>Bu başvuru formunda verilen bilimsel varsayım ve düşünceler dışındaki bütün bilgilerin doğru ve eksiksiz olduğunu; aksini açıkça belirtilmediği takdirde, bu formla yapılan proje başvurusunda yer alan tüm resim ve ekli belge ile yayınların özgün eseri olduğunu; Bilimsel Araştırma Projeleri Komisyonunun bu form ile yapılan proje başvurusunu destekleme etmek zorunda olmadığını; Türkiye Cumhuriyeti Kanunlarına ve sair mevzuat hükümleri ile Bilimsel Araştırma Projeleri Koordinasyon Birimi’nin yönetmelik, yönerge ile uygulama esas ve usullerinin bilindiğini ve bu hükümlere uygun hareket edeceğimi/edeceğimizi; iş bu proje başvurusunda bulunmakla Bilimsel Araştırma Projeleri Komisyonu tarafından yapılacak ve/veya yaptırılacak değerlendirme içerik ve sonucuna yargı yolu hariç olmak üzere itiraz edilmeyeceğini; Kütahya Dumlupınar Üniversitesi tarafından yukarıda anılan yönetmelik, yönerge ile esas ve usullerin gerekli görülmesi durumunda değiştirilebileceğini ve yapılan değişikliklere uyulacağını; yönetmelik, yönerge ile esas ve usullere aykırı eylemlere karşı uygulanacak tüm yaptırımlara uyulacağını kabul ve taahhüt ederim/ederiz</w:t>
      </w:r>
      <w:r>
        <w:rPr>
          <w:rFonts w:ascii="Arial" w:hAnsi="Arial" w:cs="Arial"/>
          <w:sz w:val="18"/>
          <w:szCs w:val="18"/>
          <w:lang w:val="tr-TR"/>
        </w:rPr>
        <w:t>.</w:t>
      </w:r>
    </w:p>
    <w:p w14:paraId="64F6B6C3" w14:textId="77777777" w:rsidR="00F019D3" w:rsidRDefault="00F019D3" w:rsidP="004F753F">
      <w:pPr>
        <w:spacing w:line="360" w:lineRule="auto"/>
        <w:ind w:firstLine="720"/>
        <w:jc w:val="both"/>
        <w:rPr>
          <w:rFonts w:ascii="Arial" w:hAnsi="Arial" w:cs="Arial"/>
          <w:sz w:val="18"/>
          <w:szCs w:val="18"/>
          <w:lang w:val="tr-TR"/>
        </w:rPr>
      </w:pPr>
    </w:p>
    <w:p w14:paraId="6D732644" w14:textId="7024983F" w:rsidR="00F019D3" w:rsidRPr="00F26340" w:rsidRDefault="00F019D3" w:rsidP="00F019D3">
      <w:pPr>
        <w:spacing w:line="360" w:lineRule="auto"/>
        <w:ind w:firstLine="720"/>
        <w:jc w:val="center"/>
        <w:rPr>
          <w:rFonts w:ascii="Arial" w:hAnsi="Arial" w:cs="Arial"/>
          <w:b/>
          <w:bCs/>
          <w:color w:val="FF0000"/>
          <w:sz w:val="18"/>
          <w:szCs w:val="18"/>
          <w:lang w:val="tr-TR"/>
        </w:rPr>
      </w:pPr>
      <w:r w:rsidRPr="00F26340">
        <w:rPr>
          <w:rFonts w:ascii="Arial" w:hAnsi="Arial" w:cs="Arial"/>
          <w:b/>
          <w:bCs/>
          <w:color w:val="FF0000"/>
          <w:sz w:val="18"/>
          <w:szCs w:val="18"/>
          <w:lang w:val="tr-TR"/>
        </w:rPr>
        <w:t xml:space="preserve">Kabul ve Taahhüt Beyanları proje </w:t>
      </w:r>
      <w:r w:rsidR="00112A8D" w:rsidRPr="00F26340">
        <w:rPr>
          <w:rFonts w:ascii="Arial" w:hAnsi="Arial" w:cs="Arial"/>
          <w:b/>
          <w:bCs/>
          <w:color w:val="FF0000"/>
          <w:sz w:val="18"/>
          <w:szCs w:val="18"/>
          <w:lang w:val="tr-TR"/>
        </w:rPr>
        <w:t>başvurusu sırasında</w:t>
      </w:r>
      <w:r w:rsidRPr="00F26340">
        <w:rPr>
          <w:rFonts w:ascii="Arial" w:hAnsi="Arial" w:cs="Arial"/>
          <w:b/>
          <w:bCs/>
          <w:color w:val="FF0000"/>
          <w:sz w:val="18"/>
          <w:szCs w:val="18"/>
          <w:lang w:val="tr-TR"/>
        </w:rPr>
        <w:t xml:space="preserve"> otomasyonda e-imza kullanıldığı için kabul edilmiş sayılır.</w:t>
      </w:r>
    </w:p>
    <w:p w14:paraId="310AD2C1" w14:textId="77777777" w:rsidR="00D328CB" w:rsidRPr="00661A90" w:rsidRDefault="00D328CB" w:rsidP="000F504E">
      <w:pPr>
        <w:tabs>
          <w:tab w:val="left" w:pos="3630"/>
        </w:tabs>
        <w:spacing w:after="0" w:line="360" w:lineRule="auto"/>
        <w:rPr>
          <w:rFonts w:ascii="Arial" w:hAnsi="Arial" w:cs="Arial"/>
          <w:b/>
          <w:sz w:val="18"/>
          <w:szCs w:val="18"/>
          <w:lang w:val="tr-TR"/>
        </w:rPr>
      </w:pPr>
    </w:p>
    <w:p w14:paraId="14F57B1C" w14:textId="446E8634" w:rsidR="00EF2867" w:rsidRPr="007508B0" w:rsidRDefault="00EF2867" w:rsidP="007508B0">
      <w:pPr>
        <w:rPr>
          <w:rFonts w:ascii="Arial" w:hAnsi="Arial" w:cs="Arial"/>
          <w:sz w:val="18"/>
          <w:szCs w:val="18"/>
          <w:lang w:val="tr-TR"/>
        </w:rPr>
        <w:sectPr w:rsidR="00EF2867" w:rsidRPr="007508B0" w:rsidSect="00F26340">
          <w:pgSz w:w="12240" w:h="15840"/>
          <w:pgMar w:top="1417" w:right="1417" w:bottom="1417" w:left="1417" w:header="708" w:footer="708" w:gutter="0"/>
          <w:cols w:space="708"/>
          <w:docGrid w:linePitch="360"/>
        </w:sect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7274"/>
      </w:tblGrid>
      <w:tr w:rsidR="00653221" w:rsidRPr="00661A90" w14:paraId="0B7F9CD5" w14:textId="77777777" w:rsidTr="00910A10">
        <w:tc>
          <w:tcPr>
            <w:tcW w:w="1838" w:type="dxa"/>
          </w:tcPr>
          <w:p w14:paraId="4B556B46"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lığı</w:t>
            </w:r>
          </w:p>
        </w:tc>
        <w:tc>
          <w:tcPr>
            <w:tcW w:w="284" w:type="dxa"/>
          </w:tcPr>
          <w:p w14:paraId="27013333"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416030A"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447E2B22" w14:textId="77777777" w:rsidTr="00910A10">
        <w:tc>
          <w:tcPr>
            <w:tcW w:w="1838" w:type="dxa"/>
          </w:tcPr>
          <w:p w14:paraId="39B05725"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3D0BF006"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0E03D7E5"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130AADC3" w14:textId="77777777" w:rsidTr="00910A10">
        <w:tc>
          <w:tcPr>
            <w:tcW w:w="1838" w:type="dxa"/>
          </w:tcPr>
          <w:p w14:paraId="37498102"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19E6F269"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4BEE60F6"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bl>
    <w:p w14:paraId="1BB8D700" w14:textId="77777777" w:rsidR="00653221" w:rsidRPr="00661A90" w:rsidRDefault="00653221" w:rsidP="00653221">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Bilgiler doldurulurken her kelimenin sadece ilk harfinin büyük, diğer tüm harflerin küçük yazılmış olması gerekmektedir.</w:t>
      </w:r>
    </w:p>
    <w:p w14:paraId="1D1CE794" w14:textId="77777777" w:rsidR="00767DD4" w:rsidRPr="00661A90" w:rsidRDefault="00767DD4" w:rsidP="004F753F">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Türkçe ve İngilizce özetlerinin </w:t>
      </w:r>
      <w:r w:rsidRPr="007508B0">
        <w:rPr>
          <w:rFonts w:ascii="Arial" w:hAnsi="Arial" w:cs="Arial"/>
          <w:b/>
          <w:color w:val="FF0000"/>
          <w:sz w:val="18"/>
          <w:szCs w:val="18"/>
          <w:lang w:val="tr-TR"/>
        </w:rPr>
        <w:t>özgü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değer</w:t>
      </w:r>
      <w:r w:rsidRPr="00661A90">
        <w:rPr>
          <w:rFonts w:ascii="Arial" w:hAnsi="Arial" w:cs="Arial"/>
          <w:sz w:val="18"/>
          <w:szCs w:val="18"/>
          <w:lang w:val="tr-TR"/>
        </w:rPr>
        <w:t xml:space="preserve">, </w:t>
      </w:r>
      <w:r w:rsidRPr="007508B0">
        <w:rPr>
          <w:rFonts w:ascii="Arial" w:hAnsi="Arial" w:cs="Arial"/>
          <w:b/>
          <w:color w:val="FF0000"/>
          <w:sz w:val="18"/>
          <w:szCs w:val="18"/>
          <w:lang w:val="tr-TR"/>
        </w:rPr>
        <w:t>yöntem</w:t>
      </w:r>
      <w:r w:rsidRPr="00661A90">
        <w:rPr>
          <w:rFonts w:ascii="Arial" w:hAnsi="Arial" w:cs="Arial"/>
          <w:sz w:val="18"/>
          <w:szCs w:val="18"/>
          <w:lang w:val="tr-TR"/>
        </w:rPr>
        <w:t xml:space="preserve">, </w:t>
      </w:r>
      <w:r w:rsidRPr="007508B0">
        <w:rPr>
          <w:rFonts w:ascii="Arial" w:hAnsi="Arial" w:cs="Arial"/>
          <w:b/>
          <w:color w:val="FF0000"/>
          <w:sz w:val="18"/>
          <w:szCs w:val="18"/>
          <w:lang w:val="tr-TR"/>
        </w:rPr>
        <w:t>proje</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yönetim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ve </w:t>
      </w:r>
      <w:r w:rsidRPr="007508B0">
        <w:rPr>
          <w:rFonts w:ascii="Arial" w:hAnsi="Arial" w:cs="Arial"/>
          <w:b/>
          <w:color w:val="FF0000"/>
          <w:sz w:val="18"/>
          <w:szCs w:val="18"/>
          <w:lang w:val="tr-TR"/>
        </w:rPr>
        <w:t>yaygı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etk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başlıklarında verilen bilgilerini kapsaması beklenir. </w:t>
      </w:r>
      <w:r w:rsidRPr="00243692">
        <w:rPr>
          <w:rFonts w:ascii="Arial" w:hAnsi="Arial" w:cs="Arial"/>
          <w:b/>
          <w:bCs/>
          <w:color w:val="FF0000"/>
          <w:sz w:val="18"/>
          <w:szCs w:val="18"/>
          <w:lang w:val="tr-TR"/>
        </w:rPr>
        <w:t>Türkçe ve İngilizce özetler</w:t>
      </w:r>
      <w:r w:rsidR="00653221" w:rsidRPr="00243692">
        <w:rPr>
          <w:rFonts w:ascii="Arial" w:hAnsi="Arial" w:cs="Arial"/>
          <w:b/>
          <w:bCs/>
          <w:color w:val="FF0000"/>
          <w:sz w:val="18"/>
          <w:szCs w:val="18"/>
          <w:lang w:val="tr-TR"/>
        </w:rPr>
        <w:t>in bir sayfa ile sınırlandırılması gerekmektedir</w:t>
      </w:r>
      <w:r w:rsidR="00653221" w:rsidRPr="00661A90">
        <w:rPr>
          <w:rFonts w:ascii="Arial" w:hAnsi="Arial" w:cs="Arial"/>
          <w:sz w:val="18"/>
          <w:szCs w:val="18"/>
          <w:lang w:val="tr-TR"/>
        </w:rPr>
        <w:t>.</w:t>
      </w:r>
      <w:r w:rsidRPr="00661A90">
        <w:rPr>
          <w:rFonts w:ascii="Arial" w:hAnsi="Arial" w:cs="Arial"/>
          <w:sz w:val="18"/>
          <w:szCs w:val="18"/>
          <w:lang w:val="tr-TR"/>
        </w:rPr>
        <w:t xml:space="preserve"> </w:t>
      </w:r>
      <w:r w:rsidR="00653221" w:rsidRPr="00661A90">
        <w:rPr>
          <w:rFonts w:ascii="Arial" w:hAnsi="Arial" w:cs="Arial"/>
          <w:sz w:val="18"/>
          <w:szCs w:val="18"/>
          <w:lang w:val="tr-TR"/>
        </w:rPr>
        <w:t xml:space="preserve">Türkçe ve İngilizce özetlerin </w:t>
      </w:r>
      <w:r w:rsidRPr="00661A90">
        <w:rPr>
          <w:rFonts w:ascii="Arial" w:hAnsi="Arial" w:cs="Arial"/>
          <w:sz w:val="18"/>
          <w:szCs w:val="18"/>
          <w:lang w:val="tr-TR"/>
        </w:rPr>
        <w:t>bölümlerinin proje başvurusunun son aşamasında doldurulması önerilir.</w:t>
      </w:r>
    </w:p>
    <w:tbl>
      <w:tblPr>
        <w:tblStyle w:val="TabloKlavuzu"/>
        <w:tblW w:w="0" w:type="auto"/>
        <w:tblLook w:val="04A0" w:firstRow="1" w:lastRow="0" w:firstColumn="1" w:lastColumn="0" w:noHBand="0" w:noVBand="1"/>
      </w:tblPr>
      <w:tblGrid>
        <w:gridCol w:w="9396"/>
      </w:tblGrid>
      <w:tr w:rsidR="00767DD4" w:rsidRPr="00661A90" w14:paraId="330D4E09" w14:textId="77777777" w:rsidTr="00653221">
        <w:tc>
          <w:tcPr>
            <w:tcW w:w="9396" w:type="dxa"/>
            <w:tcBorders>
              <w:top w:val="nil"/>
              <w:left w:val="nil"/>
              <w:bottom w:val="single" w:sz="4" w:space="0" w:color="auto"/>
              <w:right w:val="nil"/>
            </w:tcBorders>
          </w:tcPr>
          <w:p w14:paraId="78ECE4AA" w14:textId="77777777" w:rsidR="00767DD4" w:rsidRPr="00661A90" w:rsidRDefault="00653221" w:rsidP="00767DD4">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Özet</w:t>
            </w:r>
          </w:p>
        </w:tc>
      </w:tr>
      <w:tr w:rsidR="00767DD4" w:rsidRPr="00661A90" w14:paraId="2428D6BB" w14:textId="77777777" w:rsidTr="00653221">
        <w:tc>
          <w:tcPr>
            <w:tcW w:w="9396" w:type="dxa"/>
            <w:tcBorders>
              <w:top w:val="single" w:sz="4" w:space="0" w:color="auto"/>
            </w:tcBorders>
          </w:tcPr>
          <w:p w14:paraId="207787E9"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4A5CAEA"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0766419D"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8EFC5E6"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1880CA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B5A457F"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51290961"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E59ABFA"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1275236"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C89CAE5"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6D396E8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F525237" w14:textId="77777777" w:rsidR="00653221" w:rsidRPr="00661A90" w:rsidRDefault="00653221" w:rsidP="00767DD4">
            <w:pPr>
              <w:tabs>
                <w:tab w:val="left" w:pos="3630"/>
              </w:tabs>
              <w:spacing w:line="360" w:lineRule="auto"/>
              <w:jc w:val="both"/>
              <w:rPr>
                <w:rFonts w:ascii="Arial" w:hAnsi="Arial" w:cs="Arial"/>
                <w:sz w:val="18"/>
                <w:szCs w:val="18"/>
                <w:lang w:val="tr-TR"/>
              </w:rPr>
            </w:pPr>
          </w:p>
        </w:tc>
      </w:tr>
      <w:tr w:rsidR="00767DD4" w:rsidRPr="00661A90" w14:paraId="3D9EACF0" w14:textId="77777777" w:rsidTr="00767DD4">
        <w:tc>
          <w:tcPr>
            <w:tcW w:w="9396" w:type="dxa"/>
          </w:tcPr>
          <w:p w14:paraId="4DC29A1A" w14:textId="77777777" w:rsidR="00767DD4" w:rsidRPr="00661A90" w:rsidRDefault="00767DD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Anahtar Kelimeler:</w:t>
            </w:r>
          </w:p>
        </w:tc>
      </w:tr>
    </w:tbl>
    <w:p w14:paraId="0B5D56B2" w14:textId="77777777" w:rsidR="00767DD4" w:rsidRPr="00661A90" w:rsidRDefault="00767DD4" w:rsidP="00653221">
      <w:pPr>
        <w:tabs>
          <w:tab w:val="left" w:pos="3630"/>
        </w:tabs>
        <w:spacing w:line="360" w:lineRule="auto"/>
        <w:jc w:val="both"/>
        <w:rPr>
          <w:rFonts w:ascii="Arial" w:hAnsi="Arial" w:cs="Arial"/>
          <w:sz w:val="18"/>
          <w:szCs w:val="18"/>
          <w:lang w:val="tr-TR"/>
        </w:rPr>
      </w:pPr>
    </w:p>
    <w:tbl>
      <w:tblPr>
        <w:tblStyle w:val="TabloKlavuzu"/>
        <w:tblW w:w="0" w:type="auto"/>
        <w:tblLook w:val="04A0" w:firstRow="1" w:lastRow="0" w:firstColumn="1" w:lastColumn="0" w:noHBand="0" w:noVBand="1"/>
      </w:tblPr>
      <w:tblGrid>
        <w:gridCol w:w="9396"/>
      </w:tblGrid>
      <w:tr w:rsidR="00653221" w:rsidRPr="00661A90" w14:paraId="50A88E44" w14:textId="77777777" w:rsidTr="00653221">
        <w:tc>
          <w:tcPr>
            <w:tcW w:w="9396" w:type="dxa"/>
            <w:tcBorders>
              <w:top w:val="nil"/>
              <w:left w:val="nil"/>
              <w:bottom w:val="single" w:sz="4" w:space="0" w:color="auto"/>
              <w:right w:val="nil"/>
            </w:tcBorders>
          </w:tcPr>
          <w:p w14:paraId="16D3A689" w14:textId="77777777" w:rsidR="00653221" w:rsidRPr="00661A90" w:rsidRDefault="00653221" w:rsidP="00910A10">
            <w:pPr>
              <w:tabs>
                <w:tab w:val="left" w:pos="3630"/>
              </w:tabs>
              <w:spacing w:line="360" w:lineRule="auto"/>
              <w:jc w:val="center"/>
              <w:rPr>
                <w:rFonts w:ascii="Arial" w:hAnsi="Arial" w:cs="Arial"/>
                <w:b/>
                <w:sz w:val="18"/>
                <w:szCs w:val="18"/>
                <w:lang w:val="tr-TR"/>
              </w:rPr>
            </w:pPr>
            <w:proofErr w:type="spellStart"/>
            <w:r w:rsidRPr="00661A90">
              <w:rPr>
                <w:rFonts w:ascii="Arial" w:hAnsi="Arial" w:cs="Arial"/>
                <w:b/>
                <w:sz w:val="18"/>
                <w:szCs w:val="18"/>
                <w:lang w:val="tr-TR"/>
              </w:rPr>
              <w:t>Summary</w:t>
            </w:r>
            <w:proofErr w:type="spellEnd"/>
          </w:p>
        </w:tc>
      </w:tr>
      <w:tr w:rsidR="00653221" w:rsidRPr="00661A90" w14:paraId="7C0924B5" w14:textId="77777777" w:rsidTr="00653221">
        <w:tc>
          <w:tcPr>
            <w:tcW w:w="9396" w:type="dxa"/>
            <w:tcBorders>
              <w:top w:val="single" w:sz="4" w:space="0" w:color="auto"/>
            </w:tcBorders>
          </w:tcPr>
          <w:p w14:paraId="6D669EE4"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14EA8904"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4971F6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49D11D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8C2CB10"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3F4E9BF"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55B8226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140D6181"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062444A"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4E2AE17"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73D6EB6"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ACD2B77"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695FCF82" w14:textId="77777777" w:rsidTr="00910A10">
        <w:tc>
          <w:tcPr>
            <w:tcW w:w="9396" w:type="dxa"/>
          </w:tcPr>
          <w:p w14:paraId="05D2219A" w14:textId="77777777" w:rsidR="00653221" w:rsidRPr="00661A90" w:rsidRDefault="00653221" w:rsidP="00910A10">
            <w:pPr>
              <w:tabs>
                <w:tab w:val="left" w:pos="3630"/>
              </w:tabs>
              <w:spacing w:line="360" w:lineRule="auto"/>
              <w:jc w:val="both"/>
              <w:rPr>
                <w:rFonts w:ascii="Arial" w:hAnsi="Arial" w:cs="Arial"/>
                <w:b/>
                <w:sz w:val="18"/>
                <w:szCs w:val="18"/>
                <w:lang w:val="tr-TR"/>
              </w:rPr>
            </w:pPr>
            <w:proofErr w:type="spellStart"/>
            <w:r w:rsidRPr="00661A90">
              <w:rPr>
                <w:rFonts w:ascii="Arial" w:hAnsi="Arial" w:cs="Arial"/>
                <w:b/>
                <w:sz w:val="18"/>
                <w:szCs w:val="18"/>
                <w:lang w:val="tr-TR"/>
              </w:rPr>
              <w:t>Keywords</w:t>
            </w:r>
            <w:proofErr w:type="spellEnd"/>
            <w:r w:rsidRPr="00661A90">
              <w:rPr>
                <w:rFonts w:ascii="Arial" w:hAnsi="Arial" w:cs="Arial"/>
                <w:b/>
                <w:sz w:val="18"/>
                <w:szCs w:val="18"/>
                <w:lang w:val="tr-TR"/>
              </w:rPr>
              <w:t>:</w:t>
            </w:r>
          </w:p>
        </w:tc>
      </w:tr>
    </w:tbl>
    <w:p w14:paraId="1BA8A1C5" w14:textId="77777777" w:rsidR="00767DD4" w:rsidRPr="00661A90" w:rsidRDefault="00767DD4" w:rsidP="00653221">
      <w:pPr>
        <w:tabs>
          <w:tab w:val="left" w:pos="3630"/>
        </w:tabs>
        <w:spacing w:line="360" w:lineRule="auto"/>
        <w:jc w:val="both"/>
        <w:rPr>
          <w:rFonts w:ascii="Arial" w:hAnsi="Arial" w:cs="Arial"/>
          <w:sz w:val="18"/>
          <w:szCs w:val="18"/>
          <w:lang w:val="tr-TR"/>
        </w:rPr>
      </w:pPr>
    </w:p>
    <w:p w14:paraId="2F52B97D"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1. ÖZGÜN DEĞER</w:t>
      </w:r>
    </w:p>
    <w:p w14:paraId="13A2CFB9"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1. Konunun Önemi, Projenin Özgün Değeri ve Araştırma Sorusu/Hipotezi</w:t>
      </w:r>
    </w:p>
    <w:p w14:paraId="6807A17B" w14:textId="0486DDF9" w:rsidR="00653221" w:rsidRPr="00661A90" w:rsidRDefault="00653221" w:rsidP="004F753F">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Bu bölümde proje konusunun kapsamı ve öneminin mevcut literatür ile bağlantı kurularak eleştirel bir değerlendirmesinin yanı sıra konuya ilişkin veriler </w:t>
      </w:r>
      <w:r w:rsidRPr="007508B0">
        <w:rPr>
          <w:rFonts w:ascii="Arial" w:hAnsi="Arial" w:cs="Arial"/>
          <w:sz w:val="18"/>
          <w:szCs w:val="18"/>
          <w:lang w:val="tr-TR"/>
        </w:rPr>
        <w:t xml:space="preserve">kullanılarak detaylı bir şekilde açıklanması beklenir. </w:t>
      </w:r>
      <w:r w:rsidRPr="00661A90">
        <w:rPr>
          <w:rFonts w:ascii="Arial" w:hAnsi="Arial" w:cs="Arial"/>
          <w:sz w:val="18"/>
          <w:szCs w:val="18"/>
          <w:lang w:val="tr-TR"/>
        </w:rPr>
        <w:t xml:space="preserve">Özgün değer yazılırken proje konusunun bilimsel kalitesi, mevcut çalışmalardan farklılığı ve ortaya koyduğu yenilik ile birlikte hangi eksikliği gidereceği, soruna çözüm üreteceği, ilgili bilim veya teknoloji </w:t>
      </w:r>
      <w:proofErr w:type="gramStart"/>
      <w:r w:rsidRPr="00661A90">
        <w:rPr>
          <w:rFonts w:ascii="Arial" w:hAnsi="Arial" w:cs="Arial"/>
          <w:sz w:val="18"/>
          <w:szCs w:val="18"/>
          <w:lang w:val="tr-TR"/>
        </w:rPr>
        <w:t>alan(</w:t>
      </w:r>
      <w:proofErr w:type="spellStart"/>
      <w:proofErr w:type="gramEnd"/>
      <w:r w:rsidRPr="00661A90">
        <w:rPr>
          <w:rFonts w:ascii="Arial" w:hAnsi="Arial" w:cs="Arial"/>
          <w:sz w:val="18"/>
          <w:szCs w:val="18"/>
          <w:lang w:val="tr-TR"/>
        </w:rPr>
        <w:t>lar</w:t>
      </w:r>
      <w:proofErr w:type="spellEnd"/>
      <w:r w:rsidRPr="00661A90">
        <w:rPr>
          <w:rFonts w:ascii="Arial" w:hAnsi="Arial" w:cs="Arial"/>
          <w:sz w:val="18"/>
          <w:szCs w:val="18"/>
          <w:lang w:val="tr-TR"/>
        </w:rPr>
        <w:t>)</w:t>
      </w:r>
      <w:proofErr w:type="spellStart"/>
      <w:r w:rsidRPr="00661A90">
        <w:rPr>
          <w:rFonts w:ascii="Arial" w:hAnsi="Arial" w:cs="Arial"/>
          <w:sz w:val="18"/>
          <w:szCs w:val="18"/>
          <w:lang w:val="tr-TR"/>
        </w:rPr>
        <w:t>ına</w:t>
      </w:r>
      <w:proofErr w:type="spellEnd"/>
      <w:r w:rsidRPr="00661A90">
        <w:rPr>
          <w:rFonts w:ascii="Arial" w:hAnsi="Arial" w:cs="Arial"/>
          <w:sz w:val="18"/>
          <w:szCs w:val="18"/>
          <w:lang w:val="tr-TR"/>
        </w:rPr>
        <w:t xml:space="preserve"> kavramsal, kuramsal ve/veya metodolojik olarak ne gibi bir özgün katkı(</w:t>
      </w:r>
      <w:proofErr w:type="spellStart"/>
      <w:r w:rsidRPr="00661A90">
        <w:rPr>
          <w:rFonts w:ascii="Arial" w:hAnsi="Arial" w:cs="Arial"/>
          <w:sz w:val="18"/>
          <w:szCs w:val="18"/>
          <w:lang w:val="tr-TR"/>
        </w:rPr>
        <w:t>lar</w:t>
      </w:r>
      <w:proofErr w:type="spellEnd"/>
      <w:r w:rsidRPr="00661A90">
        <w:rPr>
          <w:rFonts w:ascii="Arial" w:hAnsi="Arial" w:cs="Arial"/>
          <w:sz w:val="18"/>
          <w:szCs w:val="18"/>
          <w:lang w:val="tr-TR"/>
        </w:rPr>
        <w:t>)da bulunacağı literatüre atıf yapılacak açıklanır. Proje konusu ile ilgili olarak araştırma sorunu ve varsa hipotezi veya ele alınan problem(</w:t>
      </w:r>
      <w:proofErr w:type="spellStart"/>
      <w:r w:rsidRPr="00661A90">
        <w:rPr>
          <w:rFonts w:ascii="Arial" w:hAnsi="Arial" w:cs="Arial"/>
          <w:sz w:val="18"/>
          <w:szCs w:val="18"/>
          <w:lang w:val="tr-TR"/>
        </w:rPr>
        <w:t>ler</w:t>
      </w:r>
      <w:proofErr w:type="spellEnd"/>
      <w:r w:rsidRPr="00661A90">
        <w:rPr>
          <w:rFonts w:ascii="Arial" w:hAnsi="Arial" w:cs="Arial"/>
          <w:sz w:val="18"/>
          <w:szCs w:val="18"/>
          <w:lang w:val="tr-TR"/>
        </w:rPr>
        <w:t xml:space="preserve">) açık ve net bir şekilde belirtilir. Bu bölümde kullanılan tüm kaynaklar EK-1’de verilir. </w:t>
      </w:r>
    </w:p>
    <w:tbl>
      <w:tblPr>
        <w:tblStyle w:val="TabloKlavuzu"/>
        <w:tblW w:w="0" w:type="auto"/>
        <w:tblLook w:val="04A0" w:firstRow="1" w:lastRow="0" w:firstColumn="1" w:lastColumn="0" w:noHBand="0" w:noVBand="1"/>
      </w:tblPr>
      <w:tblGrid>
        <w:gridCol w:w="9396"/>
      </w:tblGrid>
      <w:tr w:rsidR="00653221" w:rsidRPr="00661A90" w14:paraId="43988033" w14:textId="77777777" w:rsidTr="00653221">
        <w:tc>
          <w:tcPr>
            <w:tcW w:w="9396" w:type="dxa"/>
          </w:tcPr>
          <w:p w14:paraId="07CACB25" w14:textId="77777777" w:rsidR="00653221" w:rsidRPr="007508B0" w:rsidRDefault="007508B0" w:rsidP="0065322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sidR="008964F1">
              <w:rPr>
                <w:rFonts w:ascii="Arial" w:hAnsi="Arial" w:cs="Arial"/>
                <w:b/>
                <w:bCs/>
                <w:color w:val="FF0000"/>
                <w:sz w:val="18"/>
                <w:szCs w:val="18"/>
                <w:lang w:val="tr-TR"/>
              </w:rPr>
              <w:t xml:space="preserve"> (Bölümü doldururken bu yazıyı silmeyi unutmayınız).</w:t>
            </w:r>
          </w:p>
          <w:p w14:paraId="09E00DA8" w14:textId="77777777" w:rsidR="00653221" w:rsidRPr="00661A90" w:rsidRDefault="00653221" w:rsidP="00653221">
            <w:pPr>
              <w:spacing w:line="360" w:lineRule="auto"/>
              <w:jc w:val="both"/>
              <w:rPr>
                <w:rFonts w:ascii="Arial" w:hAnsi="Arial" w:cs="Arial"/>
                <w:sz w:val="18"/>
                <w:szCs w:val="18"/>
                <w:lang w:val="tr-TR"/>
              </w:rPr>
            </w:pPr>
          </w:p>
          <w:p w14:paraId="737896E2" w14:textId="77777777" w:rsidR="00653221" w:rsidRPr="00661A90" w:rsidRDefault="00653221" w:rsidP="00653221">
            <w:pPr>
              <w:spacing w:line="360" w:lineRule="auto"/>
              <w:jc w:val="both"/>
              <w:rPr>
                <w:rFonts w:ascii="Arial" w:hAnsi="Arial" w:cs="Arial"/>
                <w:sz w:val="18"/>
                <w:szCs w:val="18"/>
                <w:lang w:val="tr-TR"/>
              </w:rPr>
            </w:pPr>
          </w:p>
          <w:p w14:paraId="7441466C" w14:textId="77777777" w:rsidR="00653221" w:rsidRPr="00661A90" w:rsidRDefault="00653221" w:rsidP="00653221">
            <w:pPr>
              <w:spacing w:line="360" w:lineRule="auto"/>
              <w:jc w:val="both"/>
              <w:rPr>
                <w:rFonts w:ascii="Arial" w:hAnsi="Arial" w:cs="Arial"/>
                <w:sz w:val="18"/>
                <w:szCs w:val="18"/>
                <w:lang w:val="tr-TR"/>
              </w:rPr>
            </w:pPr>
          </w:p>
          <w:p w14:paraId="073793DA" w14:textId="77777777" w:rsidR="00653221" w:rsidRPr="00661A90" w:rsidRDefault="00653221" w:rsidP="00653221">
            <w:pPr>
              <w:spacing w:line="360" w:lineRule="auto"/>
              <w:jc w:val="both"/>
              <w:rPr>
                <w:rFonts w:ascii="Arial" w:hAnsi="Arial" w:cs="Arial"/>
                <w:sz w:val="18"/>
                <w:szCs w:val="18"/>
                <w:lang w:val="tr-TR"/>
              </w:rPr>
            </w:pPr>
          </w:p>
          <w:p w14:paraId="7A2FB3FC" w14:textId="77777777" w:rsidR="00653221" w:rsidRPr="00661A90" w:rsidRDefault="00653221" w:rsidP="00653221">
            <w:pPr>
              <w:spacing w:line="360" w:lineRule="auto"/>
              <w:jc w:val="both"/>
              <w:rPr>
                <w:rFonts w:ascii="Arial" w:hAnsi="Arial" w:cs="Arial"/>
                <w:sz w:val="18"/>
                <w:szCs w:val="18"/>
                <w:lang w:val="tr-TR"/>
              </w:rPr>
            </w:pPr>
          </w:p>
          <w:p w14:paraId="1318C7AE" w14:textId="77777777" w:rsidR="00653221" w:rsidRPr="00661A90" w:rsidRDefault="00653221" w:rsidP="00653221">
            <w:pPr>
              <w:spacing w:line="360" w:lineRule="auto"/>
              <w:jc w:val="both"/>
              <w:rPr>
                <w:rFonts w:ascii="Arial" w:hAnsi="Arial" w:cs="Arial"/>
                <w:sz w:val="18"/>
                <w:szCs w:val="18"/>
                <w:lang w:val="tr-TR"/>
              </w:rPr>
            </w:pPr>
          </w:p>
          <w:p w14:paraId="38B11EE0" w14:textId="77777777" w:rsidR="00653221" w:rsidRPr="00661A90" w:rsidRDefault="00653221" w:rsidP="00653221">
            <w:pPr>
              <w:spacing w:line="360" w:lineRule="auto"/>
              <w:jc w:val="both"/>
              <w:rPr>
                <w:rFonts w:ascii="Arial" w:hAnsi="Arial" w:cs="Arial"/>
                <w:sz w:val="18"/>
                <w:szCs w:val="18"/>
                <w:lang w:val="tr-TR"/>
              </w:rPr>
            </w:pPr>
          </w:p>
          <w:p w14:paraId="7DFA47D8" w14:textId="77777777" w:rsidR="00653221" w:rsidRPr="00661A90" w:rsidRDefault="00653221" w:rsidP="00653221">
            <w:pPr>
              <w:spacing w:line="360" w:lineRule="auto"/>
              <w:jc w:val="both"/>
              <w:rPr>
                <w:rFonts w:ascii="Arial" w:hAnsi="Arial" w:cs="Arial"/>
                <w:sz w:val="18"/>
                <w:szCs w:val="18"/>
                <w:lang w:val="tr-TR"/>
              </w:rPr>
            </w:pPr>
          </w:p>
          <w:p w14:paraId="05A32CD2" w14:textId="77777777" w:rsidR="00653221" w:rsidRPr="00661A90" w:rsidRDefault="00653221" w:rsidP="00653221">
            <w:pPr>
              <w:spacing w:line="360" w:lineRule="auto"/>
              <w:jc w:val="both"/>
              <w:rPr>
                <w:rFonts w:ascii="Arial" w:hAnsi="Arial" w:cs="Arial"/>
                <w:sz w:val="18"/>
                <w:szCs w:val="18"/>
                <w:lang w:val="tr-TR"/>
              </w:rPr>
            </w:pPr>
          </w:p>
          <w:p w14:paraId="5FFB37CC" w14:textId="77777777" w:rsidR="00653221" w:rsidRPr="00661A90" w:rsidRDefault="00653221" w:rsidP="00653221">
            <w:pPr>
              <w:spacing w:line="360" w:lineRule="auto"/>
              <w:jc w:val="both"/>
              <w:rPr>
                <w:rFonts w:ascii="Arial" w:hAnsi="Arial" w:cs="Arial"/>
                <w:sz w:val="18"/>
                <w:szCs w:val="18"/>
                <w:lang w:val="tr-TR"/>
              </w:rPr>
            </w:pPr>
          </w:p>
        </w:tc>
      </w:tr>
    </w:tbl>
    <w:p w14:paraId="4C7AFE5E" w14:textId="77777777" w:rsidR="00653221" w:rsidRPr="00661A90" w:rsidRDefault="00653221" w:rsidP="00653221">
      <w:pPr>
        <w:spacing w:line="360" w:lineRule="auto"/>
        <w:jc w:val="both"/>
        <w:rPr>
          <w:rFonts w:ascii="Arial" w:hAnsi="Arial" w:cs="Arial"/>
          <w:sz w:val="18"/>
          <w:szCs w:val="18"/>
          <w:lang w:val="tr-TR"/>
        </w:rPr>
      </w:pPr>
    </w:p>
    <w:p w14:paraId="257D2DD2"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2. Amaç ve Hedefler</w:t>
      </w:r>
    </w:p>
    <w:p w14:paraId="4E53AAAE" w14:textId="085CAE07" w:rsidR="00653221" w:rsidRPr="00661A90" w:rsidRDefault="00653221"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başvurusunun amacı ve hedeflerinin açık, ölçülebilir, gerçekçi ve proje süresince ulaşılabilir nitelikte olacak şekilde yazılması gerekir.</w:t>
      </w:r>
    </w:p>
    <w:tbl>
      <w:tblPr>
        <w:tblStyle w:val="TabloKlavuzu"/>
        <w:tblW w:w="0" w:type="auto"/>
        <w:tblLook w:val="04A0" w:firstRow="1" w:lastRow="0" w:firstColumn="1" w:lastColumn="0" w:noHBand="0" w:noVBand="1"/>
      </w:tblPr>
      <w:tblGrid>
        <w:gridCol w:w="9396"/>
      </w:tblGrid>
      <w:tr w:rsidR="00653221" w:rsidRPr="00661A90" w14:paraId="5269816B" w14:textId="77777777" w:rsidTr="00653221">
        <w:tc>
          <w:tcPr>
            <w:tcW w:w="9396" w:type="dxa"/>
          </w:tcPr>
          <w:p w14:paraId="7AC7A36F"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57D5CB70" w14:textId="77777777" w:rsidR="00653221" w:rsidRPr="00661A90" w:rsidRDefault="00653221" w:rsidP="00653221">
            <w:pPr>
              <w:spacing w:line="360" w:lineRule="auto"/>
              <w:jc w:val="both"/>
              <w:rPr>
                <w:rFonts w:ascii="Arial" w:hAnsi="Arial" w:cs="Arial"/>
                <w:sz w:val="18"/>
                <w:szCs w:val="18"/>
                <w:lang w:val="tr-TR"/>
              </w:rPr>
            </w:pPr>
          </w:p>
          <w:p w14:paraId="3FEA7A1A" w14:textId="77777777" w:rsidR="00653221" w:rsidRPr="00661A90" w:rsidRDefault="00653221" w:rsidP="00653221">
            <w:pPr>
              <w:spacing w:line="360" w:lineRule="auto"/>
              <w:jc w:val="both"/>
              <w:rPr>
                <w:rFonts w:ascii="Arial" w:hAnsi="Arial" w:cs="Arial"/>
                <w:sz w:val="18"/>
                <w:szCs w:val="18"/>
                <w:lang w:val="tr-TR"/>
              </w:rPr>
            </w:pPr>
          </w:p>
          <w:p w14:paraId="215B1F4C" w14:textId="77777777" w:rsidR="00653221" w:rsidRPr="00661A90" w:rsidRDefault="00653221" w:rsidP="00653221">
            <w:pPr>
              <w:spacing w:line="360" w:lineRule="auto"/>
              <w:jc w:val="both"/>
              <w:rPr>
                <w:rFonts w:ascii="Arial" w:hAnsi="Arial" w:cs="Arial"/>
                <w:sz w:val="18"/>
                <w:szCs w:val="18"/>
                <w:lang w:val="tr-TR"/>
              </w:rPr>
            </w:pPr>
          </w:p>
          <w:p w14:paraId="3FCC7702" w14:textId="77777777" w:rsidR="00653221" w:rsidRPr="00661A90" w:rsidRDefault="00653221" w:rsidP="00653221">
            <w:pPr>
              <w:spacing w:line="360" w:lineRule="auto"/>
              <w:jc w:val="both"/>
              <w:rPr>
                <w:rFonts w:ascii="Arial" w:hAnsi="Arial" w:cs="Arial"/>
                <w:sz w:val="18"/>
                <w:szCs w:val="18"/>
                <w:lang w:val="tr-TR"/>
              </w:rPr>
            </w:pPr>
          </w:p>
          <w:p w14:paraId="21FE5DBF" w14:textId="77777777" w:rsidR="00653221" w:rsidRPr="00661A90" w:rsidRDefault="00653221" w:rsidP="00653221">
            <w:pPr>
              <w:spacing w:line="360" w:lineRule="auto"/>
              <w:jc w:val="both"/>
              <w:rPr>
                <w:rFonts w:ascii="Arial" w:hAnsi="Arial" w:cs="Arial"/>
                <w:sz w:val="18"/>
                <w:szCs w:val="18"/>
                <w:lang w:val="tr-TR"/>
              </w:rPr>
            </w:pPr>
          </w:p>
          <w:p w14:paraId="365F2FF2" w14:textId="77777777" w:rsidR="00653221" w:rsidRPr="00661A90" w:rsidRDefault="00653221" w:rsidP="00653221">
            <w:pPr>
              <w:spacing w:line="360" w:lineRule="auto"/>
              <w:jc w:val="both"/>
              <w:rPr>
                <w:rFonts w:ascii="Arial" w:hAnsi="Arial" w:cs="Arial"/>
                <w:sz w:val="18"/>
                <w:szCs w:val="18"/>
                <w:lang w:val="tr-TR"/>
              </w:rPr>
            </w:pPr>
          </w:p>
          <w:p w14:paraId="7CBF1C4B" w14:textId="77777777" w:rsidR="00653221" w:rsidRPr="00661A90" w:rsidRDefault="00653221" w:rsidP="00653221">
            <w:pPr>
              <w:spacing w:line="360" w:lineRule="auto"/>
              <w:jc w:val="both"/>
              <w:rPr>
                <w:rFonts w:ascii="Arial" w:hAnsi="Arial" w:cs="Arial"/>
                <w:sz w:val="18"/>
                <w:szCs w:val="18"/>
                <w:lang w:val="tr-TR"/>
              </w:rPr>
            </w:pPr>
          </w:p>
          <w:p w14:paraId="4AAD7117" w14:textId="77777777" w:rsidR="00653221" w:rsidRPr="00661A90" w:rsidRDefault="00653221" w:rsidP="00653221">
            <w:pPr>
              <w:spacing w:line="360" w:lineRule="auto"/>
              <w:jc w:val="both"/>
              <w:rPr>
                <w:rFonts w:ascii="Arial" w:hAnsi="Arial" w:cs="Arial"/>
                <w:sz w:val="18"/>
                <w:szCs w:val="18"/>
                <w:lang w:val="tr-TR"/>
              </w:rPr>
            </w:pPr>
          </w:p>
          <w:p w14:paraId="7AD86554" w14:textId="77777777" w:rsidR="00653221" w:rsidRPr="00661A90" w:rsidRDefault="00653221" w:rsidP="00653221">
            <w:pPr>
              <w:spacing w:line="360" w:lineRule="auto"/>
              <w:jc w:val="both"/>
              <w:rPr>
                <w:rFonts w:ascii="Arial" w:hAnsi="Arial" w:cs="Arial"/>
                <w:sz w:val="18"/>
                <w:szCs w:val="18"/>
                <w:lang w:val="tr-TR"/>
              </w:rPr>
            </w:pPr>
          </w:p>
          <w:p w14:paraId="5AB44FE2" w14:textId="77777777" w:rsidR="00653221" w:rsidRPr="00661A90" w:rsidRDefault="00653221" w:rsidP="00653221">
            <w:pPr>
              <w:spacing w:line="360" w:lineRule="auto"/>
              <w:jc w:val="both"/>
              <w:rPr>
                <w:rFonts w:ascii="Arial" w:hAnsi="Arial" w:cs="Arial"/>
                <w:sz w:val="18"/>
                <w:szCs w:val="18"/>
                <w:lang w:val="tr-TR"/>
              </w:rPr>
            </w:pPr>
          </w:p>
        </w:tc>
      </w:tr>
    </w:tbl>
    <w:p w14:paraId="3496CA6D" w14:textId="77777777" w:rsidR="00653221" w:rsidRPr="00661A90" w:rsidRDefault="00653221"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2. YÖNTEM</w:t>
      </w:r>
    </w:p>
    <w:p w14:paraId="17E0884C" w14:textId="668CE7C8" w:rsidR="00653221" w:rsidRPr="00661A90" w:rsidRDefault="00653221"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Bu bölümde projede uygulanan yöntem ve kullanılacak araştırma teknikleri (veri toplama araçları, analiz yöntemleri, vb.) literatüre atıf verilerek detaylı bir şekilde açıklanır. Yöntem kapsamında yapılacak çalışmaların Özgün Değer’de belirtilen amaç ve hedeflere ulaşmayı sağlayacak şekilde açıklanması gereklidir. Bununla birlikte proje konusuna ilişkin olarak daha önce herhangi bir ön çalışma yapıldıysa belirtilmeli, yapılacak olan çalışmaların iş paketleri ile ilişkilendirilmelidir.</w:t>
      </w:r>
    </w:p>
    <w:tbl>
      <w:tblPr>
        <w:tblStyle w:val="TabloKlavuzu"/>
        <w:tblW w:w="0" w:type="auto"/>
        <w:tblLook w:val="04A0" w:firstRow="1" w:lastRow="0" w:firstColumn="1" w:lastColumn="0" w:noHBand="0" w:noVBand="1"/>
      </w:tblPr>
      <w:tblGrid>
        <w:gridCol w:w="9396"/>
      </w:tblGrid>
      <w:tr w:rsidR="005351E3" w:rsidRPr="00661A90" w14:paraId="38AB6C4A" w14:textId="77777777" w:rsidTr="005351E3">
        <w:tc>
          <w:tcPr>
            <w:tcW w:w="9396" w:type="dxa"/>
          </w:tcPr>
          <w:p w14:paraId="1BD99724"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0587F728" w14:textId="77777777" w:rsidR="005351E3" w:rsidRPr="00661A90" w:rsidRDefault="005351E3" w:rsidP="00653221">
            <w:pPr>
              <w:spacing w:line="360" w:lineRule="auto"/>
              <w:jc w:val="both"/>
              <w:rPr>
                <w:rFonts w:ascii="Arial" w:hAnsi="Arial" w:cs="Arial"/>
                <w:sz w:val="18"/>
                <w:szCs w:val="18"/>
                <w:lang w:val="tr-TR"/>
              </w:rPr>
            </w:pPr>
          </w:p>
          <w:p w14:paraId="4C215A0D" w14:textId="77777777" w:rsidR="005351E3" w:rsidRPr="00661A90" w:rsidRDefault="005351E3" w:rsidP="00653221">
            <w:pPr>
              <w:spacing w:line="360" w:lineRule="auto"/>
              <w:jc w:val="both"/>
              <w:rPr>
                <w:rFonts w:ascii="Arial" w:hAnsi="Arial" w:cs="Arial"/>
                <w:sz w:val="18"/>
                <w:szCs w:val="18"/>
                <w:lang w:val="tr-TR"/>
              </w:rPr>
            </w:pPr>
          </w:p>
          <w:p w14:paraId="3688781E" w14:textId="77777777" w:rsidR="005351E3" w:rsidRPr="00661A90" w:rsidRDefault="005351E3" w:rsidP="00653221">
            <w:pPr>
              <w:spacing w:line="360" w:lineRule="auto"/>
              <w:jc w:val="both"/>
              <w:rPr>
                <w:rFonts w:ascii="Arial" w:hAnsi="Arial" w:cs="Arial"/>
                <w:sz w:val="18"/>
                <w:szCs w:val="18"/>
                <w:lang w:val="tr-TR"/>
              </w:rPr>
            </w:pPr>
          </w:p>
          <w:p w14:paraId="2C74F71C" w14:textId="77777777" w:rsidR="005351E3" w:rsidRPr="00661A90" w:rsidRDefault="005351E3" w:rsidP="00653221">
            <w:pPr>
              <w:spacing w:line="360" w:lineRule="auto"/>
              <w:jc w:val="both"/>
              <w:rPr>
                <w:rFonts w:ascii="Arial" w:hAnsi="Arial" w:cs="Arial"/>
                <w:sz w:val="18"/>
                <w:szCs w:val="18"/>
                <w:lang w:val="tr-TR"/>
              </w:rPr>
            </w:pPr>
          </w:p>
          <w:p w14:paraId="1E38A957" w14:textId="77777777" w:rsidR="005351E3" w:rsidRPr="00661A90" w:rsidRDefault="005351E3" w:rsidP="00653221">
            <w:pPr>
              <w:spacing w:line="360" w:lineRule="auto"/>
              <w:jc w:val="both"/>
              <w:rPr>
                <w:rFonts w:ascii="Arial" w:hAnsi="Arial" w:cs="Arial"/>
                <w:sz w:val="18"/>
                <w:szCs w:val="18"/>
                <w:lang w:val="tr-TR"/>
              </w:rPr>
            </w:pPr>
          </w:p>
          <w:p w14:paraId="7EC542F9" w14:textId="77777777" w:rsidR="005351E3" w:rsidRPr="00661A90" w:rsidRDefault="005351E3" w:rsidP="00653221">
            <w:pPr>
              <w:spacing w:line="360" w:lineRule="auto"/>
              <w:jc w:val="both"/>
              <w:rPr>
                <w:rFonts w:ascii="Arial" w:hAnsi="Arial" w:cs="Arial"/>
                <w:sz w:val="18"/>
                <w:szCs w:val="18"/>
                <w:lang w:val="tr-TR"/>
              </w:rPr>
            </w:pPr>
          </w:p>
          <w:p w14:paraId="70A73886" w14:textId="77777777" w:rsidR="005351E3" w:rsidRPr="00661A90" w:rsidRDefault="005351E3" w:rsidP="00653221">
            <w:pPr>
              <w:spacing w:line="360" w:lineRule="auto"/>
              <w:jc w:val="both"/>
              <w:rPr>
                <w:rFonts w:ascii="Arial" w:hAnsi="Arial" w:cs="Arial"/>
                <w:sz w:val="18"/>
                <w:szCs w:val="18"/>
                <w:lang w:val="tr-TR"/>
              </w:rPr>
            </w:pPr>
          </w:p>
          <w:p w14:paraId="5A306670" w14:textId="77777777" w:rsidR="005351E3" w:rsidRPr="00661A90" w:rsidRDefault="005351E3" w:rsidP="00653221">
            <w:pPr>
              <w:spacing w:line="360" w:lineRule="auto"/>
              <w:jc w:val="both"/>
              <w:rPr>
                <w:rFonts w:ascii="Arial" w:hAnsi="Arial" w:cs="Arial"/>
                <w:sz w:val="18"/>
                <w:szCs w:val="18"/>
                <w:lang w:val="tr-TR"/>
              </w:rPr>
            </w:pPr>
          </w:p>
          <w:p w14:paraId="0DD6B6F9" w14:textId="77777777" w:rsidR="005351E3" w:rsidRPr="00661A90" w:rsidRDefault="005351E3" w:rsidP="00653221">
            <w:pPr>
              <w:spacing w:line="360" w:lineRule="auto"/>
              <w:jc w:val="both"/>
              <w:rPr>
                <w:rFonts w:ascii="Arial" w:hAnsi="Arial" w:cs="Arial"/>
                <w:sz w:val="18"/>
                <w:szCs w:val="18"/>
                <w:lang w:val="tr-TR"/>
              </w:rPr>
            </w:pPr>
          </w:p>
          <w:p w14:paraId="01363199" w14:textId="77777777" w:rsidR="005351E3" w:rsidRPr="00661A90" w:rsidRDefault="005351E3" w:rsidP="00653221">
            <w:pPr>
              <w:spacing w:line="360" w:lineRule="auto"/>
              <w:jc w:val="both"/>
              <w:rPr>
                <w:rFonts w:ascii="Arial" w:hAnsi="Arial" w:cs="Arial"/>
                <w:sz w:val="18"/>
                <w:szCs w:val="18"/>
                <w:lang w:val="tr-TR"/>
              </w:rPr>
            </w:pPr>
          </w:p>
          <w:p w14:paraId="17196478" w14:textId="77777777" w:rsidR="005351E3" w:rsidRPr="00661A90" w:rsidRDefault="005351E3" w:rsidP="00653221">
            <w:pPr>
              <w:spacing w:line="360" w:lineRule="auto"/>
              <w:jc w:val="both"/>
              <w:rPr>
                <w:rFonts w:ascii="Arial" w:hAnsi="Arial" w:cs="Arial"/>
                <w:sz w:val="18"/>
                <w:szCs w:val="18"/>
                <w:lang w:val="tr-TR"/>
              </w:rPr>
            </w:pPr>
          </w:p>
          <w:p w14:paraId="443017AD" w14:textId="77777777" w:rsidR="005351E3" w:rsidRPr="00661A90" w:rsidRDefault="005351E3" w:rsidP="00653221">
            <w:pPr>
              <w:spacing w:line="360" w:lineRule="auto"/>
              <w:jc w:val="both"/>
              <w:rPr>
                <w:rFonts w:ascii="Arial" w:hAnsi="Arial" w:cs="Arial"/>
                <w:sz w:val="18"/>
                <w:szCs w:val="18"/>
                <w:lang w:val="tr-TR"/>
              </w:rPr>
            </w:pPr>
          </w:p>
          <w:p w14:paraId="04092327" w14:textId="77777777" w:rsidR="005351E3" w:rsidRPr="00661A90" w:rsidRDefault="005351E3" w:rsidP="00653221">
            <w:pPr>
              <w:spacing w:line="360" w:lineRule="auto"/>
              <w:jc w:val="both"/>
              <w:rPr>
                <w:rFonts w:ascii="Arial" w:hAnsi="Arial" w:cs="Arial"/>
                <w:sz w:val="18"/>
                <w:szCs w:val="18"/>
                <w:lang w:val="tr-TR"/>
              </w:rPr>
            </w:pPr>
          </w:p>
          <w:p w14:paraId="6D963C1F" w14:textId="77777777" w:rsidR="005351E3" w:rsidRPr="00661A90" w:rsidRDefault="005351E3" w:rsidP="00653221">
            <w:pPr>
              <w:spacing w:line="360" w:lineRule="auto"/>
              <w:jc w:val="both"/>
              <w:rPr>
                <w:rFonts w:ascii="Arial" w:hAnsi="Arial" w:cs="Arial"/>
                <w:sz w:val="18"/>
                <w:szCs w:val="18"/>
                <w:lang w:val="tr-TR"/>
              </w:rPr>
            </w:pPr>
          </w:p>
          <w:p w14:paraId="378D70DE" w14:textId="77777777" w:rsidR="005351E3" w:rsidRPr="00661A90" w:rsidRDefault="005351E3" w:rsidP="00653221">
            <w:pPr>
              <w:spacing w:line="360" w:lineRule="auto"/>
              <w:jc w:val="both"/>
              <w:rPr>
                <w:rFonts w:ascii="Arial" w:hAnsi="Arial" w:cs="Arial"/>
                <w:sz w:val="18"/>
                <w:szCs w:val="18"/>
                <w:lang w:val="tr-TR"/>
              </w:rPr>
            </w:pPr>
          </w:p>
          <w:p w14:paraId="482FB503" w14:textId="77777777" w:rsidR="005351E3" w:rsidRPr="00661A90" w:rsidRDefault="005351E3" w:rsidP="00653221">
            <w:pPr>
              <w:spacing w:line="360" w:lineRule="auto"/>
              <w:jc w:val="both"/>
              <w:rPr>
                <w:rFonts w:ascii="Arial" w:hAnsi="Arial" w:cs="Arial"/>
                <w:sz w:val="18"/>
                <w:szCs w:val="18"/>
                <w:lang w:val="tr-TR"/>
              </w:rPr>
            </w:pPr>
          </w:p>
          <w:p w14:paraId="69400F0D" w14:textId="77777777" w:rsidR="005351E3" w:rsidRPr="00661A90" w:rsidRDefault="005351E3" w:rsidP="00653221">
            <w:pPr>
              <w:spacing w:line="360" w:lineRule="auto"/>
              <w:jc w:val="both"/>
              <w:rPr>
                <w:rFonts w:ascii="Arial" w:hAnsi="Arial" w:cs="Arial"/>
                <w:sz w:val="18"/>
                <w:szCs w:val="18"/>
                <w:lang w:val="tr-TR"/>
              </w:rPr>
            </w:pPr>
          </w:p>
          <w:p w14:paraId="598E5331" w14:textId="77777777" w:rsidR="005351E3" w:rsidRPr="00661A90" w:rsidRDefault="005351E3" w:rsidP="00653221">
            <w:pPr>
              <w:spacing w:line="360" w:lineRule="auto"/>
              <w:jc w:val="both"/>
              <w:rPr>
                <w:rFonts w:ascii="Arial" w:hAnsi="Arial" w:cs="Arial"/>
                <w:sz w:val="18"/>
                <w:szCs w:val="18"/>
                <w:lang w:val="tr-TR"/>
              </w:rPr>
            </w:pPr>
          </w:p>
          <w:p w14:paraId="441A671A" w14:textId="77777777" w:rsidR="005351E3" w:rsidRPr="00661A90" w:rsidRDefault="005351E3" w:rsidP="00653221">
            <w:pPr>
              <w:spacing w:line="360" w:lineRule="auto"/>
              <w:jc w:val="both"/>
              <w:rPr>
                <w:rFonts w:ascii="Arial" w:hAnsi="Arial" w:cs="Arial"/>
                <w:sz w:val="18"/>
                <w:szCs w:val="18"/>
                <w:lang w:val="tr-TR"/>
              </w:rPr>
            </w:pPr>
          </w:p>
          <w:p w14:paraId="43F2244A" w14:textId="77777777" w:rsidR="005351E3" w:rsidRPr="00661A90" w:rsidRDefault="005351E3" w:rsidP="00653221">
            <w:pPr>
              <w:spacing w:line="360" w:lineRule="auto"/>
              <w:jc w:val="both"/>
              <w:rPr>
                <w:rFonts w:ascii="Arial" w:hAnsi="Arial" w:cs="Arial"/>
                <w:sz w:val="18"/>
                <w:szCs w:val="18"/>
                <w:lang w:val="tr-TR"/>
              </w:rPr>
            </w:pPr>
          </w:p>
          <w:p w14:paraId="3B670E8A" w14:textId="77777777" w:rsidR="005351E3" w:rsidRPr="00661A90" w:rsidRDefault="005351E3" w:rsidP="00653221">
            <w:pPr>
              <w:spacing w:line="360" w:lineRule="auto"/>
              <w:jc w:val="both"/>
              <w:rPr>
                <w:rFonts w:ascii="Arial" w:hAnsi="Arial" w:cs="Arial"/>
                <w:sz w:val="18"/>
                <w:szCs w:val="18"/>
                <w:lang w:val="tr-TR"/>
              </w:rPr>
            </w:pPr>
          </w:p>
          <w:p w14:paraId="7BA58DEF" w14:textId="77777777" w:rsidR="005351E3" w:rsidRPr="00661A90" w:rsidRDefault="005351E3" w:rsidP="00653221">
            <w:pPr>
              <w:spacing w:line="360" w:lineRule="auto"/>
              <w:jc w:val="both"/>
              <w:rPr>
                <w:rFonts w:ascii="Arial" w:hAnsi="Arial" w:cs="Arial"/>
                <w:sz w:val="18"/>
                <w:szCs w:val="18"/>
                <w:lang w:val="tr-TR"/>
              </w:rPr>
            </w:pPr>
          </w:p>
          <w:p w14:paraId="194306CF" w14:textId="77777777" w:rsidR="005351E3" w:rsidRPr="00661A90" w:rsidRDefault="005351E3" w:rsidP="00653221">
            <w:pPr>
              <w:spacing w:line="360" w:lineRule="auto"/>
              <w:jc w:val="both"/>
              <w:rPr>
                <w:rFonts w:ascii="Arial" w:hAnsi="Arial" w:cs="Arial"/>
                <w:sz w:val="18"/>
                <w:szCs w:val="18"/>
                <w:lang w:val="tr-TR"/>
              </w:rPr>
            </w:pPr>
          </w:p>
          <w:p w14:paraId="3B68E5C7" w14:textId="77777777" w:rsidR="005351E3" w:rsidRPr="00661A90" w:rsidRDefault="005351E3" w:rsidP="00653221">
            <w:pPr>
              <w:spacing w:line="360" w:lineRule="auto"/>
              <w:jc w:val="both"/>
              <w:rPr>
                <w:rFonts w:ascii="Arial" w:hAnsi="Arial" w:cs="Arial"/>
                <w:sz w:val="18"/>
                <w:szCs w:val="18"/>
                <w:lang w:val="tr-TR"/>
              </w:rPr>
            </w:pPr>
          </w:p>
          <w:p w14:paraId="4243CE12" w14:textId="77777777" w:rsidR="005351E3" w:rsidRPr="00661A90" w:rsidRDefault="005351E3" w:rsidP="00653221">
            <w:pPr>
              <w:spacing w:line="360" w:lineRule="auto"/>
              <w:jc w:val="both"/>
              <w:rPr>
                <w:rFonts w:ascii="Arial" w:hAnsi="Arial" w:cs="Arial"/>
                <w:sz w:val="18"/>
                <w:szCs w:val="18"/>
                <w:lang w:val="tr-TR"/>
              </w:rPr>
            </w:pPr>
          </w:p>
          <w:p w14:paraId="3E456D05" w14:textId="77777777" w:rsidR="005351E3" w:rsidRPr="00661A90" w:rsidRDefault="005351E3" w:rsidP="00653221">
            <w:pPr>
              <w:spacing w:line="360" w:lineRule="auto"/>
              <w:jc w:val="both"/>
              <w:rPr>
                <w:rFonts w:ascii="Arial" w:hAnsi="Arial" w:cs="Arial"/>
                <w:sz w:val="18"/>
                <w:szCs w:val="18"/>
                <w:lang w:val="tr-TR"/>
              </w:rPr>
            </w:pPr>
          </w:p>
          <w:p w14:paraId="0874228D" w14:textId="77777777" w:rsidR="005351E3" w:rsidRPr="00661A90" w:rsidRDefault="005351E3" w:rsidP="00653221">
            <w:pPr>
              <w:spacing w:line="360" w:lineRule="auto"/>
              <w:jc w:val="both"/>
              <w:rPr>
                <w:rFonts w:ascii="Arial" w:hAnsi="Arial" w:cs="Arial"/>
                <w:sz w:val="18"/>
                <w:szCs w:val="18"/>
                <w:lang w:val="tr-TR"/>
              </w:rPr>
            </w:pPr>
          </w:p>
          <w:p w14:paraId="6A5E2482" w14:textId="77777777" w:rsidR="005351E3" w:rsidRPr="00661A90" w:rsidRDefault="005351E3" w:rsidP="00653221">
            <w:pPr>
              <w:spacing w:line="360" w:lineRule="auto"/>
              <w:jc w:val="both"/>
              <w:rPr>
                <w:rFonts w:ascii="Arial" w:hAnsi="Arial" w:cs="Arial"/>
                <w:sz w:val="18"/>
                <w:szCs w:val="18"/>
                <w:lang w:val="tr-TR"/>
              </w:rPr>
            </w:pPr>
          </w:p>
        </w:tc>
      </w:tr>
    </w:tbl>
    <w:p w14:paraId="23661D4A" w14:textId="77777777" w:rsidR="00653221" w:rsidRPr="00661A90" w:rsidRDefault="00653221" w:rsidP="00653221">
      <w:pPr>
        <w:spacing w:line="360" w:lineRule="auto"/>
        <w:jc w:val="both"/>
        <w:rPr>
          <w:rFonts w:ascii="Arial" w:hAnsi="Arial" w:cs="Arial"/>
          <w:sz w:val="18"/>
          <w:szCs w:val="18"/>
          <w:lang w:val="tr-TR"/>
        </w:rPr>
      </w:pPr>
    </w:p>
    <w:p w14:paraId="1F7E6186" w14:textId="77777777" w:rsidR="00653221" w:rsidRPr="00661A90" w:rsidRDefault="00653221" w:rsidP="00653221">
      <w:pPr>
        <w:spacing w:line="360" w:lineRule="auto"/>
        <w:jc w:val="both"/>
        <w:rPr>
          <w:rFonts w:ascii="Arial" w:hAnsi="Arial" w:cs="Arial"/>
          <w:sz w:val="18"/>
          <w:szCs w:val="18"/>
          <w:lang w:val="tr-TR"/>
        </w:rPr>
      </w:pPr>
    </w:p>
    <w:p w14:paraId="4E7009A7" w14:textId="77777777" w:rsidR="005351E3" w:rsidRPr="00661A90" w:rsidRDefault="005351E3" w:rsidP="00653221">
      <w:pPr>
        <w:spacing w:line="360" w:lineRule="auto"/>
        <w:jc w:val="both"/>
        <w:rPr>
          <w:rFonts w:ascii="Arial" w:hAnsi="Arial" w:cs="Arial"/>
          <w:sz w:val="18"/>
          <w:szCs w:val="18"/>
          <w:lang w:val="tr-TR"/>
        </w:rPr>
        <w:sectPr w:rsidR="005351E3" w:rsidRPr="00661A90" w:rsidSect="000F504E">
          <w:pgSz w:w="12240" w:h="15840"/>
          <w:pgMar w:top="1417" w:right="1417" w:bottom="1417" w:left="1417" w:header="708" w:footer="708" w:gutter="0"/>
          <w:cols w:space="708"/>
          <w:docGrid w:linePitch="360"/>
        </w:sectPr>
      </w:pPr>
    </w:p>
    <w:p w14:paraId="3B2F1972"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 PROJE YÖNETİMİ</w:t>
      </w:r>
    </w:p>
    <w:p w14:paraId="18EFF2B9"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1. İş Paketleri, Görev Dağılımı ve Süreleri</w:t>
      </w:r>
    </w:p>
    <w:p w14:paraId="483F618C" w14:textId="46A4C80F" w:rsidR="005351E3" w:rsidRDefault="005351E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de yer alacak iş paketleri, her bir iş paketinin </w:t>
      </w:r>
      <w:r w:rsidR="005B005A" w:rsidRPr="00661A90">
        <w:rPr>
          <w:rFonts w:ascii="Arial" w:hAnsi="Arial" w:cs="Arial"/>
          <w:sz w:val="18"/>
          <w:szCs w:val="18"/>
          <w:lang w:val="tr-TR"/>
        </w:rPr>
        <w:t>adı</w:t>
      </w:r>
      <w:r w:rsidRPr="00661A90">
        <w:rPr>
          <w:rFonts w:ascii="Arial" w:hAnsi="Arial" w:cs="Arial"/>
          <w:sz w:val="18"/>
          <w:szCs w:val="18"/>
          <w:lang w:val="tr-TR"/>
        </w:rPr>
        <w:t xml:space="preserve"> ve bunların kimler tarafından hangi zaman aralığında gerçekleştirileceği “İş-Zaman Çizelgesi” doldurularak verilir. İş-Zaman çizegelesinde </w:t>
      </w:r>
      <w:r w:rsidRPr="007508B0">
        <w:rPr>
          <w:rFonts w:ascii="Arial" w:hAnsi="Arial" w:cs="Arial"/>
          <w:b/>
          <w:bCs/>
          <w:color w:val="FF0000"/>
          <w:sz w:val="18"/>
          <w:szCs w:val="18"/>
          <w:lang w:val="tr-TR"/>
        </w:rPr>
        <w:t xml:space="preserve">literatür taraması, ara </w:t>
      </w:r>
      <w:r w:rsidR="00424715" w:rsidRPr="007508B0">
        <w:rPr>
          <w:rFonts w:ascii="Arial" w:hAnsi="Arial" w:cs="Arial"/>
          <w:b/>
          <w:bCs/>
          <w:color w:val="FF0000"/>
          <w:sz w:val="18"/>
          <w:szCs w:val="18"/>
          <w:lang w:val="tr-TR"/>
        </w:rPr>
        <w:t>v</w:t>
      </w:r>
      <w:r w:rsidRPr="007508B0">
        <w:rPr>
          <w:rFonts w:ascii="Arial" w:hAnsi="Arial" w:cs="Arial"/>
          <w:b/>
          <w:bCs/>
          <w:color w:val="FF0000"/>
          <w:sz w:val="18"/>
          <w:szCs w:val="18"/>
          <w:lang w:val="tr-TR"/>
        </w:rPr>
        <w:t xml:space="preserve">e sonuç raporu hazırlanması, proje sonuçlarının yayınlanması, malzeme alımı iş paketi olarak </w:t>
      </w:r>
      <w:r w:rsidRPr="00F365FE">
        <w:rPr>
          <w:rFonts w:ascii="Arial" w:hAnsi="Arial" w:cs="Arial"/>
          <w:b/>
          <w:bCs/>
          <w:color w:val="FF0000"/>
          <w:sz w:val="18"/>
          <w:szCs w:val="18"/>
          <w:u w:val="single"/>
          <w:lang w:val="tr-TR"/>
        </w:rPr>
        <w:t>verilmemelidir.</w:t>
      </w:r>
    </w:p>
    <w:tbl>
      <w:tblPr>
        <w:tblStyle w:val="TabloKlavuzu"/>
        <w:tblW w:w="14738" w:type="dxa"/>
        <w:tblLayout w:type="fixed"/>
        <w:tblLook w:val="04A0" w:firstRow="1" w:lastRow="0" w:firstColumn="1" w:lastColumn="0" w:noHBand="0" w:noVBand="1"/>
      </w:tblPr>
      <w:tblGrid>
        <w:gridCol w:w="567"/>
        <w:gridCol w:w="1984"/>
        <w:gridCol w:w="3540"/>
        <w:gridCol w:w="360"/>
        <w:gridCol w:w="360"/>
        <w:gridCol w:w="360"/>
        <w:gridCol w:w="361"/>
        <w:gridCol w:w="360"/>
        <w:gridCol w:w="360"/>
        <w:gridCol w:w="361"/>
        <w:gridCol w:w="360"/>
        <w:gridCol w:w="360"/>
        <w:gridCol w:w="360"/>
        <w:gridCol w:w="361"/>
        <w:gridCol w:w="360"/>
        <w:gridCol w:w="360"/>
        <w:gridCol w:w="361"/>
        <w:gridCol w:w="360"/>
        <w:gridCol w:w="360"/>
        <w:gridCol w:w="360"/>
        <w:gridCol w:w="361"/>
        <w:gridCol w:w="360"/>
        <w:gridCol w:w="360"/>
        <w:gridCol w:w="361"/>
        <w:gridCol w:w="360"/>
        <w:gridCol w:w="360"/>
        <w:gridCol w:w="361"/>
      </w:tblGrid>
      <w:tr w:rsidR="000F5C25" w:rsidRPr="00661A90" w14:paraId="1F859E74" w14:textId="77777777" w:rsidTr="008964F1">
        <w:trPr>
          <w:cantSplit/>
          <w:trHeight w:val="20"/>
        </w:trPr>
        <w:tc>
          <w:tcPr>
            <w:tcW w:w="567" w:type="dxa"/>
            <w:vMerge w:val="restart"/>
            <w:shd w:val="clear" w:color="auto" w:fill="FFFF00"/>
            <w:vAlign w:val="center"/>
          </w:tcPr>
          <w:p w14:paraId="428E167E"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P No</w:t>
            </w:r>
          </w:p>
        </w:tc>
        <w:tc>
          <w:tcPr>
            <w:tcW w:w="1984" w:type="dxa"/>
            <w:vMerge w:val="restart"/>
            <w:shd w:val="clear" w:color="auto" w:fill="FFFF00"/>
            <w:vAlign w:val="center"/>
          </w:tcPr>
          <w:p w14:paraId="6001C96C"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ş Paketi Adı</w:t>
            </w:r>
          </w:p>
        </w:tc>
        <w:tc>
          <w:tcPr>
            <w:tcW w:w="3540" w:type="dxa"/>
            <w:vMerge w:val="restart"/>
            <w:shd w:val="clear" w:color="auto" w:fill="FFFF00"/>
            <w:vAlign w:val="center"/>
          </w:tcPr>
          <w:p w14:paraId="3F99126B"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Sorumlu Araştırmacı(</w:t>
            </w:r>
            <w:proofErr w:type="spellStart"/>
            <w:r w:rsidRPr="00661A90">
              <w:rPr>
                <w:rFonts w:ascii="Arial" w:hAnsi="Arial" w:cs="Arial"/>
                <w:b/>
                <w:sz w:val="18"/>
                <w:szCs w:val="18"/>
                <w:lang w:val="tr-TR"/>
              </w:rPr>
              <w:t>lar</w:t>
            </w:r>
            <w:proofErr w:type="spellEnd"/>
            <w:r w:rsidRPr="00661A90">
              <w:rPr>
                <w:rFonts w:ascii="Arial" w:hAnsi="Arial" w:cs="Arial"/>
                <w:b/>
                <w:sz w:val="18"/>
                <w:szCs w:val="18"/>
                <w:lang w:val="tr-TR"/>
              </w:rPr>
              <w:t>)</w:t>
            </w:r>
          </w:p>
        </w:tc>
        <w:tc>
          <w:tcPr>
            <w:tcW w:w="8647" w:type="dxa"/>
            <w:gridSpan w:val="24"/>
            <w:shd w:val="clear" w:color="auto" w:fill="FFFF00"/>
            <w:vAlign w:val="center"/>
          </w:tcPr>
          <w:p w14:paraId="6E647912" w14:textId="77777777" w:rsidR="000F5C25" w:rsidRPr="00661A90" w:rsidRDefault="000F5C25" w:rsidP="007508B0">
            <w:pPr>
              <w:jc w:val="center"/>
              <w:rPr>
                <w:rFonts w:ascii="Arial" w:hAnsi="Arial" w:cs="Arial"/>
                <w:b/>
                <w:sz w:val="18"/>
                <w:szCs w:val="18"/>
                <w:lang w:val="tr-TR"/>
              </w:rPr>
            </w:pPr>
            <w:r w:rsidRPr="00661A90">
              <w:rPr>
                <w:rFonts w:ascii="Arial" w:hAnsi="Arial" w:cs="Arial"/>
                <w:b/>
                <w:sz w:val="18"/>
                <w:szCs w:val="18"/>
                <w:lang w:val="tr-TR"/>
              </w:rPr>
              <w:t>AYLAR</w:t>
            </w:r>
          </w:p>
        </w:tc>
      </w:tr>
      <w:tr w:rsidR="008964F1" w:rsidRPr="00661A90" w14:paraId="614CCEEE" w14:textId="77777777" w:rsidTr="008964F1">
        <w:trPr>
          <w:cantSplit/>
          <w:trHeight w:val="70"/>
        </w:trPr>
        <w:tc>
          <w:tcPr>
            <w:tcW w:w="567" w:type="dxa"/>
            <w:vMerge/>
            <w:shd w:val="clear" w:color="auto" w:fill="FFFF00"/>
            <w:vAlign w:val="center"/>
          </w:tcPr>
          <w:p w14:paraId="641C85CE" w14:textId="77777777" w:rsidR="008964F1" w:rsidRPr="00661A90" w:rsidRDefault="008964F1" w:rsidP="007508B0">
            <w:pPr>
              <w:spacing w:line="360" w:lineRule="auto"/>
              <w:jc w:val="center"/>
              <w:rPr>
                <w:rFonts w:ascii="Arial" w:hAnsi="Arial" w:cs="Arial"/>
                <w:b/>
                <w:sz w:val="18"/>
                <w:szCs w:val="18"/>
                <w:lang w:val="tr-TR"/>
              </w:rPr>
            </w:pPr>
          </w:p>
        </w:tc>
        <w:tc>
          <w:tcPr>
            <w:tcW w:w="1984" w:type="dxa"/>
            <w:vMerge/>
            <w:shd w:val="clear" w:color="auto" w:fill="FFFF00"/>
          </w:tcPr>
          <w:p w14:paraId="35461C7C" w14:textId="77777777" w:rsidR="008964F1" w:rsidRPr="00661A90" w:rsidRDefault="008964F1" w:rsidP="007508B0">
            <w:pPr>
              <w:spacing w:line="360" w:lineRule="auto"/>
              <w:jc w:val="center"/>
              <w:rPr>
                <w:rFonts w:ascii="Arial" w:hAnsi="Arial" w:cs="Arial"/>
                <w:b/>
                <w:sz w:val="18"/>
                <w:szCs w:val="18"/>
                <w:lang w:val="tr-TR"/>
              </w:rPr>
            </w:pPr>
          </w:p>
        </w:tc>
        <w:tc>
          <w:tcPr>
            <w:tcW w:w="3540" w:type="dxa"/>
            <w:vMerge/>
            <w:shd w:val="clear" w:color="auto" w:fill="FFFF00"/>
          </w:tcPr>
          <w:p w14:paraId="5DBF830F" w14:textId="77777777" w:rsidR="008964F1" w:rsidRPr="00661A90" w:rsidRDefault="008964F1" w:rsidP="007508B0">
            <w:pPr>
              <w:spacing w:line="360" w:lineRule="auto"/>
              <w:jc w:val="center"/>
              <w:rPr>
                <w:rFonts w:ascii="Arial" w:hAnsi="Arial" w:cs="Arial"/>
                <w:b/>
                <w:sz w:val="18"/>
                <w:szCs w:val="18"/>
                <w:lang w:val="tr-TR"/>
              </w:rPr>
            </w:pPr>
          </w:p>
        </w:tc>
        <w:tc>
          <w:tcPr>
            <w:tcW w:w="360" w:type="dxa"/>
            <w:shd w:val="clear" w:color="auto" w:fill="FFFF00"/>
            <w:textDirection w:val="btLr"/>
            <w:vAlign w:val="center"/>
          </w:tcPr>
          <w:p w14:paraId="1713B144"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w:t>
            </w:r>
          </w:p>
        </w:tc>
        <w:tc>
          <w:tcPr>
            <w:tcW w:w="360" w:type="dxa"/>
            <w:shd w:val="clear" w:color="auto" w:fill="FFFF00"/>
            <w:textDirection w:val="btLr"/>
            <w:vAlign w:val="center"/>
          </w:tcPr>
          <w:p w14:paraId="698436D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w:t>
            </w:r>
          </w:p>
        </w:tc>
        <w:tc>
          <w:tcPr>
            <w:tcW w:w="360" w:type="dxa"/>
            <w:shd w:val="clear" w:color="auto" w:fill="FFFF00"/>
            <w:textDirection w:val="btLr"/>
            <w:vAlign w:val="center"/>
          </w:tcPr>
          <w:p w14:paraId="1039F98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3</w:t>
            </w:r>
          </w:p>
        </w:tc>
        <w:tc>
          <w:tcPr>
            <w:tcW w:w="361" w:type="dxa"/>
            <w:shd w:val="clear" w:color="auto" w:fill="FFFF00"/>
            <w:textDirection w:val="btLr"/>
            <w:vAlign w:val="center"/>
          </w:tcPr>
          <w:p w14:paraId="1B278FA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4</w:t>
            </w:r>
          </w:p>
        </w:tc>
        <w:tc>
          <w:tcPr>
            <w:tcW w:w="360" w:type="dxa"/>
            <w:shd w:val="clear" w:color="auto" w:fill="FFFF00"/>
            <w:textDirection w:val="btLr"/>
            <w:vAlign w:val="center"/>
          </w:tcPr>
          <w:p w14:paraId="57BFF0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5</w:t>
            </w:r>
          </w:p>
        </w:tc>
        <w:tc>
          <w:tcPr>
            <w:tcW w:w="360" w:type="dxa"/>
            <w:shd w:val="clear" w:color="auto" w:fill="FFFF00"/>
            <w:textDirection w:val="btLr"/>
            <w:vAlign w:val="center"/>
          </w:tcPr>
          <w:p w14:paraId="7989E74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6</w:t>
            </w:r>
          </w:p>
        </w:tc>
        <w:tc>
          <w:tcPr>
            <w:tcW w:w="361" w:type="dxa"/>
            <w:shd w:val="clear" w:color="auto" w:fill="FFFF00"/>
            <w:textDirection w:val="btLr"/>
            <w:vAlign w:val="center"/>
          </w:tcPr>
          <w:p w14:paraId="3A7B217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7</w:t>
            </w:r>
          </w:p>
        </w:tc>
        <w:tc>
          <w:tcPr>
            <w:tcW w:w="360" w:type="dxa"/>
            <w:shd w:val="clear" w:color="auto" w:fill="FFFF00"/>
            <w:textDirection w:val="btLr"/>
            <w:vAlign w:val="center"/>
          </w:tcPr>
          <w:p w14:paraId="20C041A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8</w:t>
            </w:r>
          </w:p>
        </w:tc>
        <w:tc>
          <w:tcPr>
            <w:tcW w:w="360" w:type="dxa"/>
            <w:shd w:val="clear" w:color="auto" w:fill="FFFF00"/>
            <w:textDirection w:val="btLr"/>
            <w:vAlign w:val="center"/>
          </w:tcPr>
          <w:p w14:paraId="0AA27E14"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9</w:t>
            </w:r>
          </w:p>
        </w:tc>
        <w:tc>
          <w:tcPr>
            <w:tcW w:w="360" w:type="dxa"/>
            <w:shd w:val="clear" w:color="auto" w:fill="FFFF00"/>
            <w:textDirection w:val="btLr"/>
            <w:vAlign w:val="center"/>
          </w:tcPr>
          <w:p w14:paraId="16CB8EC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0</w:t>
            </w:r>
          </w:p>
        </w:tc>
        <w:tc>
          <w:tcPr>
            <w:tcW w:w="361" w:type="dxa"/>
            <w:shd w:val="clear" w:color="auto" w:fill="FFFF00"/>
            <w:textDirection w:val="btLr"/>
            <w:vAlign w:val="center"/>
          </w:tcPr>
          <w:p w14:paraId="1A30FCA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1</w:t>
            </w:r>
          </w:p>
        </w:tc>
        <w:tc>
          <w:tcPr>
            <w:tcW w:w="360" w:type="dxa"/>
            <w:shd w:val="clear" w:color="auto" w:fill="FFFF00"/>
            <w:textDirection w:val="btLr"/>
            <w:vAlign w:val="center"/>
          </w:tcPr>
          <w:p w14:paraId="645A3B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2</w:t>
            </w:r>
          </w:p>
        </w:tc>
        <w:tc>
          <w:tcPr>
            <w:tcW w:w="360" w:type="dxa"/>
            <w:shd w:val="clear" w:color="auto" w:fill="FFFF00"/>
            <w:textDirection w:val="btLr"/>
            <w:vAlign w:val="center"/>
          </w:tcPr>
          <w:p w14:paraId="74B922E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3</w:t>
            </w:r>
          </w:p>
        </w:tc>
        <w:tc>
          <w:tcPr>
            <w:tcW w:w="361" w:type="dxa"/>
            <w:shd w:val="clear" w:color="auto" w:fill="FFFF00"/>
            <w:textDirection w:val="btLr"/>
            <w:vAlign w:val="center"/>
          </w:tcPr>
          <w:p w14:paraId="7D7DAA4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4</w:t>
            </w:r>
          </w:p>
        </w:tc>
        <w:tc>
          <w:tcPr>
            <w:tcW w:w="360" w:type="dxa"/>
            <w:shd w:val="clear" w:color="auto" w:fill="FFFF00"/>
            <w:textDirection w:val="btLr"/>
            <w:vAlign w:val="center"/>
          </w:tcPr>
          <w:p w14:paraId="58FB1B7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5</w:t>
            </w:r>
          </w:p>
        </w:tc>
        <w:tc>
          <w:tcPr>
            <w:tcW w:w="360" w:type="dxa"/>
            <w:shd w:val="clear" w:color="auto" w:fill="FFFF00"/>
            <w:textDirection w:val="btLr"/>
            <w:vAlign w:val="center"/>
          </w:tcPr>
          <w:p w14:paraId="3459C02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6</w:t>
            </w:r>
          </w:p>
        </w:tc>
        <w:tc>
          <w:tcPr>
            <w:tcW w:w="360" w:type="dxa"/>
            <w:shd w:val="clear" w:color="auto" w:fill="FFFF00"/>
            <w:textDirection w:val="btLr"/>
            <w:vAlign w:val="center"/>
          </w:tcPr>
          <w:p w14:paraId="722D982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7</w:t>
            </w:r>
          </w:p>
        </w:tc>
        <w:tc>
          <w:tcPr>
            <w:tcW w:w="361" w:type="dxa"/>
            <w:shd w:val="clear" w:color="auto" w:fill="FFFF00"/>
            <w:textDirection w:val="btLr"/>
            <w:vAlign w:val="center"/>
          </w:tcPr>
          <w:p w14:paraId="5A32A69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8</w:t>
            </w:r>
          </w:p>
        </w:tc>
        <w:tc>
          <w:tcPr>
            <w:tcW w:w="360" w:type="dxa"/>
            <w:shd w:val="clear" w:color="auto" w:fill="FFFF00"/>
            <w:textDirection w:val="btLr"/>
            <w:vAlign w:val="center"/>
          </w:tcPr>
          <w:p w14:paraId="642D14D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9</w:t>
            </w:r>
          </w:p>
        </w:tc>
        <w:tc>
          <w:tcPr>
            <w:tcW w:w="360" w:type="dxa"/>
            <w:shd w:val="clear" w:color="auto" w:fill="FFFF00"/>
            <w:textDirection w:val="btLr"/>
            <w:vAlign w:val="center"/>
          </w:tcPr>
          <w:p w14:paraId="30865CB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0</w:t>
            </w:r>
          </w:p>
        </w:tc>
        <w:tc>
          <w:tcPr>
            <w:tcW w:w="361" w:type="dxa"/>
            <w:shd w:val="clear" w:color="auto" w:fill="FFFF00"/>
            <w:textDirection w:val="btLr"/>
            <w:vAlign w:val="center"/>
          </w:tcPr>
          <w:p w14:paraId="2D9FD10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1</w:t>
            </w:r>
          </w:p>
        </w:tc>
        <w:tc>
          <w:tcPr>
            <w:tcW w:w="360" w:type="dxa"/>
            <w:shd w:val="clear" w:color="auto" w:fill="FFFF00"/>
            <w:textDirection w:val="btLr"/>
            <w:vAlign w:val="center"/>
          </w:tcPr>
          <w:p w14:paraId="6723506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2</w:t>
            </w:r>
          </w:p>
        </w:tc>
        <w:tc>
          <w:tcPr>
            <w:tcW w:w="360" w:type="dxa"/>
            <w:shd w:val="clear" w:color="auto" w:fill="FFFF00"/>
            <w:textDirection w:val="btLr"/>
            <w:vAlign w:val="center"/>
          </w:tcPr>
          <w:p w14:paraId="50D1B06E"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3</w:t>
            </w:r>
          </w:p>
        </w:tc>
        <w:tc>
          <w:tcPr>
            <w:tcW w:w="361" w:type="dxa"/>
            <w:shd w:val="clear" w:color="auto" w:fill="FFFF00"/>
            <w:textDirection w:val="btLr"/>
            <w:vAlign w:val="center"/>
          </w:tcPr>
          <w:p w14:paraId="176A3A57" w14:textId="77777777" w:rsidR="008964F1" w:rsidRPr="00661A90" w:rsidRDefault="008964F1" w:rsidP="008964F1">
            <w:pPr>
              <w:ind w:left="113" w:right="113"/>
              <w:jc w:val="center"/>
              <w:rPr>
                <w:rFonts w:ascii="Arial" w:hAnsi="Arial" w:cs="Arial"/>
                <w:b/>
                <w:sz w:val="16"/>
                <w:szCs w:val="16"/>
                <w:lang w:val="tr-TR"/>
              </w:rPr>
            </w:pPr>
            <w:r>
              <w:rPr>
                <w:rFonts w:ascii="Arial" w:hAnsi="Arial" w:cs="Arial"/>
                <w:b/>
                <w:sz w:val="16"/>
                <w:szCs w:val="16"/>
                <w:lang w:val="tr-TR"/>
              </w:rPr>
              <w:t>24</w:t>
            </w:r>
          </w:p>
        </w:tc>
      </w:tr>
      <w:tr w:rsidR="008964F1" w:rsidRPr="00661A90" w14:paraId="4479D508" w14:textId="77777777" w:rsidTr="008964F1">
        <w:trPr>
          <w:trHeight w:val="20"/>
        </w:trPr>
        <w:tc>
          <w:tcPr>
            <w:tcW w:w="567" w:type="dxa"/>
          </w:tcPr>
          <w:p w14:paraId="5AAB6A8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1</w:t>
            </w:r>
          </w:p>
        </w:tc>
        <w:tc>
          <w:tcPr>
            <w:tcW w:w="1984" w:type="dxa"/>
          </w:tcPr>
          <w:p w14:paraId="7D23D19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622C0E9A"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4F39234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E0A515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CE0A4C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11DEBB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3E79BC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74FD6C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CEFF7B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D0037A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64A0C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79676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B7FFA2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7ABDAE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F95649"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670193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84460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E7E1A8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6CBC30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2056FD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5A0102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8977BF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67C3C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72F9EC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8EBC09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74746F4"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08FE8E58" w14:textId="77777777" w:rsidTr="008964F1">
        <w:trPr>
          <w:trHeight w:val="20"/>
        </w:trPr>
        <w:tc>
          <w:tcPr>
            <w:tcW w:w="567" w:type="dxa"/>
          </w:tcPr>
          <w:p w14:paraId="10EE7E4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2</w:t>
            </w:r>
          </w:p>
        </w:tc>
        <w:tc>
          <w:tcPr>
            <w:tcW w:w="1984" w:type="dxa"/>
          </w:tcPr>
          <w:p w14:paraId="28704D7B"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775924AC"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31E0D52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95DAD4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9CC750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3B23BE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7B1B74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7D12A6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E53DA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1F8057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2F6AD6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C6715F8"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9C2BBD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EADCEF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EAF1F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C50743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586DE0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1FFDAE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F7CAFA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D6B38E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573391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062A16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2D6585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407C15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892231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959116F"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788F327C" w14:textId="77777777" w:rsidTr="008964F1">
        <w:trPr>
          <w:trHeight w:val="20"/>
        </w:trPr>
        <w:tc>
          <w:tcPr>
            <w:tcW w:w="567" w:type="dxa"/>
          </w:tcPr>
          <w:p w14:paraId="28A7703B"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3</w:t>
            </w:r>
          </w:p>
        </w:tc>
        <w:tc>
          <w:tcPr>
            <w:tcW w:w="1984" w:type="dxa"/>
          </w:tcPr>
          <w:p w14:paraId="3A894BFE"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03530D5"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539F21E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AE3D86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1F0F60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41C316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89F3C3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FD5EBF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CCB12D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59F8CD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4EAE4F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25E3E1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481670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35958F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B7FAFE"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E24994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D18D25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C4A519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A27C1C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240C4A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9C6308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341C6A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D6DB87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49E2D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E8FAAB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89433AC"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0FF6D647" w14:textId="77777777" w:rsidTr="008964F1">
        <w:trPr>
          <w:trHeight w:val="20"/>
        </w:trPr>
        <w:tc>
          <w:tcPr>
            <w:tcW w:w="567" w:type="dxa"/>
          </w:tcPr>
          <w:p w14:paraId="2890B98E"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4</w:t>
            </w:r>
          </w:p>
        </w:tc>
        <w:tc>
          <w:tcPr>
            <w:tcW w:w="1984" w:type="dxa"/>
          </w:tcPr>
          <w:p w14:paraId="532B55D3"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088664E"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4BC9925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EFF921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D94FDB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7D6EC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B4207C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F323FB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5C2BC8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AC73C3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85EEF0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D0433C9"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5437CD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19F1C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35CD0F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ACA12C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53F8E8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24C6F6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5B3EB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C81494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6E4B9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FB3108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38F367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8281D2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5F389C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AF8A5A0" w14:textId="77777777" w:rsidR="008964F1" w:rsidRPr="00661A90" w:rsidRDefault="008964F1" w:rsidP="007508B0">
            <w:pPr>
              <w:spacing w:line="360" w:lineRule="auto"/>
              <w:jc w:val="both"/>
              <w:rPr>
                <w:rFonts w:ascii="Arial" w:hAnsi="Arial" w:cs="Arial"/>
                <w:sz w:val="16"/>
                <w:szCs w:val="16"/>
                <w:lang w:val="tr-TR"/>
              </w:rPr>
            </w:pPr>
          </w:p>
        </w:tc>
      </w:tr>
    </w:tbl>
    <w:p w14:paraId="0B870B88" w14:textId="77777777" w:rsidR="000F5C25"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İş-Zaman çizelgesindeki satırlar gerektiği kadar arttırılabilir.</w:t>
      </w:r>
    </w:p>
    <w:tbl>
      <w:tblPr>
        <w:tblStyle w:val="TabloKlavuzu"/>
        <w:tblW w:w="14738" w:type="dxa"/>
        <w:tblLayout w:type="fixed"/>
        <w:tblLook w:val="04A0" w:firstRow="1" w:lastRow="0" w:firstColumn="1" w:lastColumn="0" w:noHBand="0" w:noVBand="1"/>
      </w:tblPr>
      <w:tblGrid>
        <w:gridCol w:w="4248"/>
        <w:gridCol w:w="7654"/>
        <w:gridCol w:w="2836"/>
      </w:tblGrid>
      <w:tr w:rsidR="00796A0B" w:rsidRPr="00661A90" w14:paraId="159B97E8" w14:textId="77777777" w:rsidTr="00A91EBC">
        <w:trPr>
          <w:cantSplit/>
          <w:trHeight w:val="310"/>
        </w:trPr>
        <w:tc>
          <w:tcPr>
            <w:tcW w:w="4248" w:type="dxa"/>
            <w:vMerge w:val="restart"/>
            <w:shd w:val="clear" w:color="auto" w:fill="FFFF00"/>
            <w:vAlign w:val="center"/>
          </w:tcPr>
          <w:p w14:paraId="56D21A8D"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Araştırmacı</w:t>
            </w:r>
          </w:p>
          <w:p w14:paraId="55516B43"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Unvan, Adı-Soyadı</w:t>
            </w:r>
          </w:p>
        </w:tc>
        <w:tc>
          <w:tcPr>
            <w:tcW w:w="7654" w:type="dxa"/>
            <w:vMerge w:val="restart"/>
            <w:shd w:val="clear" w:color="auto" w:fill="FFFF00"/>
            <w:vAlign w:val="center"/>
          </w:tcPr>
          <w:p w14:paraId="2F8CD397"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Sorumluluğunun Bulunduğu İş Paketleri (İP No ve adı)</w:t>
            </w:r>
          </w:p>
        </w:tc>
        <w:tc>
          <w:tcPr>
            <w:tcW w:w="2836" w:type="dxa"/>
            <w:vMerge w:val="restart"/>
            <w:shd w:val="clear" w:color="auto" w:fill="FFFF00"/>
            <w:vAlign w:val="center"/>
          </w:tcPr>
          <w:p w14:paraId="489E110F"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Projedeki Toplam Katkı Oranı</w:t>
            </w:r>
          </w:p>
          <w:p w14:paraId="7301580B" w14:textId="77777777" w:rsidR="00A91EBC" w:rsidRPr="00661A90" w:rsidRDefault="00A91EBC" w:rsidP="007508B0">
            <w:pPr>
              <w:spacing w:line="360" w:lineRule="auto"/>
              <w:jc w:val="center"/>
              <w:rPr>
                <w:rFonts w:ascii="Arial" w:hAnsi="Arial" w:cs="Arial"/>
                <w:b/>
                <w:sz w:val="18"/>
                <w:szCs w:val="18"/>
                <w:lang w:val="tr-TR"/>
              </w:rPr>
            </w:pPr>
            <w:r>
              <w:rPr>
                <w:rFonts w:ascii="Arial" w:hAnsi="Arial" w:cs="Arial"/>
                <w:b/>
                <w:sz w:val="18"/>
                <w:szCs w:val="18"/>
                <w:lang w:val="tr-TR"/>
              </w:rPr>
              <w:t>(%)</w:t>
            </w:r>
          </w:p>
        </w:tc>
      </w:tr>
      <w:tr w:rsidR="00796A0B" w:rsidRPr="00661A90" w14:paraId="5F6CA08A" w14:textId="77777777" w:rsidTr="00A91EBC">
        <w:trPr>
          <w:cantSplit/>
          <w:trHeight w:val="310"/>
        </w:trPr>
        <w:tc>
          <w:tcPr>
            <w:tcW w:w="4248" w:type="dxa"/>
            <w:vMerge/>
            <w:shd w:val="clear" w:color="auto" w:fill="FFFF00"/>
            <w:vAlign w:val="center"/>
          </w:tcPr>
          <w:p w14:paraId="0D1F6724" w14:textId="77777777" w:rsidR="00796A0B" w:rsidRPr="00661A90" w:rsidRDefault="00796A0B" w:rsidP="007508B0">
            <w:pPr>
              <w:spacing w:line="360" w:lineRule="auto"/>
              <w:jc w:val="center"/>
              <w:rPr>
                <w:rFonts w:ascii="Arial" w:hAnsi="Arial" w:cs="Arial"/>
                <w:b/>
                <w:sz w:val="18"/>
                <w:szCs w:val="18"/>
                <w:lang w:val="tr-TR"/>
              </w:rPr>
            </w:pPr>
          </w:p>
        </w:tc>
        <w:tc>
          <w:tcPr>
            <w:tcW w:w="7654" w:type="dxa"/>
            <w:vMerge/>
            <w:shd w:val="clear" w:color="auto" w:fill="FFFF00"/>
          </w:tcPr>
          <w:p w14:paraId="08C48AFA" w14:textId="77777777" w:rsidR="00796A0B" w:rsidRPr="00661A90" w:rsidRDefault="00796A0B" w:rsidP="007508B0">
            <w:pPr>
              <w:spacing w:line="360" w:lineRule="auto"/>
              <w:jc w:val="center"/>
              <w:rPr>
                <w:rFonts w:ascii="Arial" w:hAnsi="Arial" w:cs="Arial"/>
                <w:b/>
                <w:sz w:val="18"/>
                <w:szCs w:val="18"/>
                <w:lang w:val="tr-TR"/>
              </w:rPr>
            </w:pPr>
          </w:p>
        </w:tc>
        <w:tc>
          <w:tcPr>
            <w:tcW w:w="2836" w:type="dxa"/>
            <w:vMerge/>
            <w:shd w:val="clear" w:color="auto" w:fill="FFFF00"/>
          </w:tcPr>
          <w:p w14:paraId="77144374" w14:textId="77777777" w:rsidR="00796A0B" w:rsidRPr="00661A90" w:rsidRDefault="00796A0B" w:rsidP="007508B0">
            <w:pPr>
              <w:spacing w:line="360" w:lineRule="auto"/>
              <w:jc w:val="center"/>
              <w:rPr>
                <w:rFonts w:ascii="Arial" w:hAnsi="Arial" w:cs="Arial"/>
                <w:b/>
                <w:sz w:val="18"/>
                <w:szCs w:val="18"/>
                <w:lang w:val="tr-TR"/>
              </w:rPr>
            </w:pPr>
          </w:p>
        </w:tc>
      </w:tr>
      <w:tr w:rsidR="00796A0B" w:rsidRPr="00661A90" w14:paraId="4BB3907B" w14:textId="77777777" w:rsidTr="00A91EBC">
        <w:trPr>
          <w:trHeight w:val="113"/>
        </w:trPr>
        <w:tc>
          <w:tcPr>
            <w:tcW w:w="4248" w:type="dxa"/>
          </w:tcPr>
          <w:p w14:paraId="6557C172"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72A52128"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43F5E734"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4BE94D0E" w14:textId="77777777" w:rsidTr="00A91EBC">
        <w:trPr>
          <w:trHeight w:val="113"/>
        </w:trPr>
        <w:tc>
          <w:tcPr>
            <w:tcW w:w="4248" w:type="dxa"/>
          </w:tcPr>
          <w:p w14:paraId="42BA8950"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932989C"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75154447"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1F2E3B4A" w14:textId="77777777" w:rsidTr="00A91EBC">
        <w:trPr>
          <w:trHeight w:val="113"/>
        </w:trPr>
        <w:tc>
          <w:tcPr>
            <w:tcW w:w="4248" w:type="dxa"/>
          </w:tcPr>
          <w:p w14:paraId="503DF644"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741D62EB"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2668D7DF"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7366B99A" w14:textId="77777777" w:rsidTr="00A91EBC">
        <w:trPr>
          <w:trHeight w:val="113"/>
        </w:trPr>
        <w:tc>
          <w:tcPr>
            <w:tcW w:w="4248" w:type="dxa"/>
          </w:tcPr>
          <w:p w14:paraId="4BA53EFA"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1D6DE666"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1C2C87E9" w14:textId="77777777" w:rsidR="00796A0B" w:rsidRPr="00661A90" w:rsidRDefault="00796A0B" w:rsidP="007508B0">
            <w:pPr>
              <w:spacing w:line="360" w:lineRule="auto"/>
              <w:jc w:val="both"/>
              <w:rPr>
                <w:rFonts w:ascii="Arial" w:hAnsi="Arial" w:cs="Arial"/>
                <w:sz w:val="16"/>
                <w:szCs w:val="16"/>
                <w:lang w:val="tr-TR"/>
              </w:rPr>
            </w:pPr>
          </w:p>
        </w:tc>
      </w:tr>
    </w:tbl>
    <w:p w14:paraId="46EB3F7B" w14:textId="77777777" w:rsidR="00796A0B" w:rsidRDefault="00796A0B" w:rsidP="00E3169D">
      <w:pPr>
        <w:spacing w:after="0" w:line="240" w:lineRule="auto"/>
        <w:jc w:val="both"/>
        <w:rPr>
          <w:rFonts w:ascii="Arial" w:hAnsi="Arial" w:cs="Arial"/>
          <w:sz w:val="18"/>
          <w:szCs w:val="18"/>
          <w:lang w:val="tr-TR"/>
        </w:rPr>
      </w:pPr>
      <w:r w:rsidRPr="00661A90">
        <w:rPr>
          <w:rFonts w:ascii="Arial" w:hAnsi="Arial" w:cs="Arial"/>
          <w:sz w:val="18"/>
          <w:szCs w:val="18"/>
          <w:lang w:val="tr-TR"/>
        </w:rPr>
        <w:t xml:space="preserve">* </w:t>
      </w:r>
      <w:r w:rsidR="00A91EBC">
        <w:rPr>
          <w:rFonts w:ascii="Arial" w:hAnsi="Arial" w:cs="Arial"/>
          <w:sz w:val="18"/>
          <w:szCs w:val="18"/>
          <w:lang w:val="tr-TR"/>
        </w:rPr>
        <w:t>S</w:t>
      </w:r>
      <w:r w:rsidRPr="00661A90">
        <w:rPr>
          <w:rFonts w:ascii="Arial" w:hAnsi="Arial" w:cs="Arial"/>
          <w:sz w:val="18"/>
          <w:szCs w:val="18"/>
          <w:lang w:val="tr-TR"/>
        </w:rPr>
        <w:t>atırlar gerektiği kadar arttırılabilir.</w:t>
      </w:r>
    </w:p>
    <w:p w14:paraId="49EF394F" w14:textId="77777777" w:rsidR="00A91EBC" w:rsidRPr="00661A90" w:rsidRDefault="00A91EBC" w:rsidP="00E3169D">
      <w:pPr>
        <w:spacing w:line="240" w:lineRule="auto"/>
        <w:jc w:val="both"/>
        <w:rPr>
          <w:rFonts w:ascii="Arial" w:hAnsi="Arial" w:cs="Arial"/>
          <w:sz w:val="18"/>
          <w:szCs w:val="18"/>
          <w:lang w:val="tr-TR"/>
        </w:rPr>
      </w:pPr>
      <w:r w:rsidRPr="00661A90">
        <w:rPr>
          <w:rFonts w:ascii="Arial" w:hAnsi="Arial" w:cs="Arial"/>
          <w:sz w:val="18"/>
          <w:szCs w:val="18"/>
          <w:lang w:val="tr-TR"/>
        </w:rPr>
        <w:t xml:space="preserve">** </w:t>
      </w:r>
      <w:r>
        <w:rPr>
          <w:rFonts w:ascii="Arial" w:hAnsi="Arial" w:cs="Arial"/>
          <w:sz w:val="18"/>
          <w:szCs w:val="18"/>
          <w:lang w:val="tr-TR"/>
        </w:rPr>
        <w:t xml:space="preserve">Araştırmacıların (yürütücü dahil) katkı oranlarının toplamı </w:t>
      </w:r>
      <w:r w:rsidRPr="00661A90">
        <w:rPr>
          <w:rFonts w:ascii="Arial" w:hAnsi="Arial" w:cs="Arial"/>
          <w:sz w:val="18"/>
          <w:szCs w:val="18"/>
          <w:lang w:val="tr-TR"/>
        </w:rPr>
        <w:t>100 olmalıdır.</w:t>
      </w:r>
    </w:p>
    <w:p w14:paraId="79766D8D" w14:textId="77777777" w:rsidR="00A91EBC" w:rsidRDefault="00A91EBC" w:rsidP="00796A0B">
      <w:pPr>
        <w:spacing w:line="360" w:lineRule="auto"/>
        <w:jc w:val="both"/>
        <w:rPr>
          <w:rFonts w:ascii="Arial" w:hAnsi="Arial" w:cs="Arial"/>
          <w:sz w:val="18"/>
          <w:szCs w:val="18"/>
          <w:lang w:val="tr-TR"/>
        </w:rPr>
      </w:pPr>
    </w:p>
    <w:p w14:paraId="4F55C2F7" w14:textId="77777777" w:rsidR="000F5C25" w:rsidRPr="00661A90" w:rsidRDefault="000F5C25" w:rsidP="00653221">
      <w:pPr>
        <w:spacing w:line="360" w:lineRule="auto"/>
        <w:jc w:val="both"/>
        <w:rPr>
          <w:rFonts w:ascii="Arial" w:hAnsi="Arial" w:cs="Arial"/>
          <w:sz w:val="18"/>
          <w:szCs w:val="18"/>
          <w:lang w:val="tr-TR"/>
        </w:rPr>
        <w:sectPr w:rsidR="000F5C25" w:rsidRPr="00661A90" w:rsidSect="005351E3">
          <w:pgSz w:w="15840" w:h="12240" w:orient="landscape"/>
          <w:pgMar w:top="1418" w:right="567" w:bottom="1418" w:left="567" w:header="709" w:footer="709" w:gutter="0"/>
          <w:cols w:space="708"/>
          <w:docGrid w:linePitch="360"/>
        </w:sectPr>
      </w:pPr>
    </w:p>
    <w:p w14:paraId="28256A9A"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2. Başarı Ölçütleri</w:t>
      </w:r>
    </w:p>
    <w:p w14:paraId="3E776CDD" w14:textId="3A9BD093" w:rsidR="005B005A" w:rsidRPr="00661A90" w:rsidRDefault="005B005A"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başarılı bir şekilde gerçekleştirildiğinin belirlenebilmesi için “İş-Zaman” çizelgesinde yer alan her bir iş paketinin başarı ölçütünün veya öneminin aşağıda verilen “Başarı Ölçütleri” tablosunda açıklanması gereklidir. </w:t>
      </w:r>
    </w:p>
    <w:tbl>
      <w:tblPr>
        <w:tblW w:w="50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57"/>
        <w:gridCol w:w="3416"/>
        <w:gridCol w:w="3546"/>
        <w:gridCol w:w="1877"/>
      </w:tblGrid>
      <w:tr w:rsidR="005B005A" w:rsidRPr="00661A90" w14:paraId="4F93FCDA" w14:textId="77777777" w:rsidTr="005B005A">
        <w:trPr>
          <w:trHeight w:val="423"/>
        </w:trPr>
        <w:tc>
          <w:tcPr>
            <w:tcW w:w="296" w:type="pct"/>
            <w:vMerge w:val="restart"/>
            <w:shd w:val="clear" w:color="auto" w:fill="FFFF00"/>
            <w:noWrap/>
            <w:vAlign w:val="center"/>
          </w:tcPr>
          <w:p w14:paraId="069828BD"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P No</w:t>
            </w:r>
          </w:p>
        </w:tc>
        <w:tc>
          <w:tcPr>
            <w:tcW w:w="1818" w:type="pct"/>
            <w:vMerge w:val="restart"/>
            <w:shd w:val="clear" w:color="auto" w:fill="FFFF00"/>
            <w:vAlign w:val="center"/>
          </w:tcPr>
          <w:p w14:paraId="165F94F5"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ş Paketi Hedefi</w:t>
            </w:r>
          </w:p>
        </w:tc>
        <w:tc>
          <w:tcPr>
            <w:tcW w:w="1887" w:type="pct"/>
            <w:vMerge w:val="restart"/>
            <w:shd w:val="clear" w:color="auto" w:fill="FFFF00"/>
            <w:vAlign w:val="center"/>
          </w:tcPr>
          <w:p w14:paraId="6BE23A9E" w14:textId="77777777" w:rsidR="005B005A"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ş Paketinin Başarı Ölçütü</w:t>
            </w:r>
          </w:p>
          <w:p w14:paraId="60EFA167" w14:textId="77777777" w:rsidR="007508B0" w:rsidRPr="00661A90" w:rsidRDefault="007508B0" w:rsidP="00910A10">
            <w:pPr>
              <w:contextualSpacing/>
              <w:jc w:val="center"/>
              <w:rPr>
                <w:rFonts w:ascii="Arial" w:hAnsi="Arial" w:cs="Arial"/>
                <w:b/>
                <w:bCs/>
                <w:sz w:val="18"/>
                <w:szCs w:val="18"/>
                <w:lang w:val="tr-TR" w:eastAsia="tr-TR"/>
              </w:rPr>
            </w:pPr>
            <w:r>
              <w:rPr>
                <w:rFonts w:ascii="Arial" w:hAnsi="Arial" w:cs="Arial"/>
                <w:b/>
                <w:bCs/>
                <w:sz w:val="18"/>
                <w:szCs w:val="18"/>
                <w:lang w:val="tr-TR" w:eastAsia="tr-TR"/>
              </w:rPr>
              <w:t>(Başarı Kriteri Açıklanmalıdır)</w:t>
            </w:r>
          </w:p>
        </w:tc>
        <w:tc>
          <w:tcPr>
            <w:tcW w:w="999" w:type="pct"/>
            <w:vMerge w:val="restart"/>
            <w:shd w:val="clear" w:color="auto" w:fill="FFFF00"/>
            <w:noWrap/>
            <w:vAlign w:val="center"/>
          </w:tcPr>
          <w:p w14:paraId="640FDCBC"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nin Başarısındaki Önemi (</w:t>
            </w:r>
            <w:proofErr w:type="gramStart"/>
            <w:r w:rsidRPr="00661A90">
              <w:rPr>
                <w:rFonts w:ascii="Arial" w:hAnsi="Arial" w:cs="Arial"/>
                <w:b/>
                <w:bCs/>
                <w:sz w:val="18"/>
                <w:szCs w:val="18"/>
                <w:lang w:val="tr-TR" w:eastAsia="tr-TR"/>
              </w:rPr>
              <w:t>%)*</w:t>
            </w:r>
            <w:proofErr w:type="gramEnd"/>
            <w:r w:rsidRPr="00661A90">
              <w:rPr>
                <w:rFonts w:ascii="Arial" w:hAnsi="Arial" w:cs="Arial"/>
                <w:b/>
                <w:bCs/>
                <w:sz w:val="18"/>
                <w:szCs w:val="18"/>
                <w:lang w:val="tr-TR" w:eastAsia="tr-TR"/>
              </w:rPr>
              <w:t>*</w:t>
            </w:r>
          </w:p>
        </w:tc>
      </w:tr>
      <w:tr w:rsidR="005B005A" w:rsidRPr="00661A90" w14:paraId="171112E7" w14:textId="77777777" w:rsidTr="005B005A">
        <w:trPr>
          <w:trHeight w:val="285"/>
        </w:trPr>
        <w:tc>
          <w:tcPr>
            <w:tcW w:w="296" w:type="pct"/>
            <w:vMerge/>
            <w:shd w:val="clear" w:color="auto" w:fill="FFFF00"/>
            <w:noWrap/>
            <w:vAlign w:val="center"/>
          </w:tcPr>
          <w:p w14:paraId="7B5807E4" w14:textId="77777777" w:rsidR="005B005A" w:rsidRPr="00661A90" w:rsidRDefault="005B005A" w:rsidP="00910A10">
            <w:pPr>
              <w:contextualSpacing/>
              <w:jc w:val="center"/>
              <w:rPr>
                <w:rFonts w:ascii="Arial" w:hAnsi="Arial" w:cs="Arial"/>
                <w:b/>
                <w:bCs/>
                <w:sz w:val="18"/>
                <w:szCs w:val="18"/>
                <w:lang w:val="tr-TR" w:eastAsia="tr-TR"/>
              </w:rPr>
            </w:pPr>
          </w:p>
        </w:tc>
        <w:tc>
          <w:tcPr>
            <w:tcW w:w="1818" w:type="pct"/>
            <w:vMerge/>
            <w:shd w:val="clear" w:color="auto" w:fill="FFFF00"/>
            <w:vAlign w:val="center"/>
          </w:tcPr>
          <w:p w14:paraId="7B33A7B7" w14:textId="77777777" w:rsidR="005B005A" w:rsidRPr="00661A90" w:rsidRDefault="005B005A" w:rsidP="00910A10">
            <w:pPr>
              <w:contextualSpacing/>
              <w:jc w:val="center"/>
              <w:rPr>
                <w:rFonts w:ascii="Arial" w:hAnsi="Arial" w:cs="Arial"/>
                <w:b/>
                <w:bCs/>
                <w:sz w:val="18"/>
                <w:szCs w:val="18"/>
                <w:lang w:val="tr-TR" w:eastAsia="tr-TR"/>
              </w:rPr>
            </w:pPr>
          </w:p>
        </w:tc>
        <w:tc>
          <w:tcPr>
            <w:tcW w:w="1887" w:type="pct"/>
            <w:vMerge/>
            <w:shd w:val="clear" w:color="auto" w:fill="FFFF00"/>
          </w:tcPr>
          <w:p w14:paraId="07B61B48" w14:textId="77777777" w:rsidR="005B005A" w:rsidRPr="00661A90" w:rsidRDefault="005B005A" w:rsidP="00910A10">
            <w:pPr>
              <w:contextualSpacing/>
              <w:jc w:val="center"/>
              <w:rPr>
                <w:rFonts w:ascii="Arial" w:hAnsi="Arial" w:cs="Arial"/>
                <w:b/>
                <w:bCs/>
                <w:sz w:val="18"/>
                <w:szCs w:val="18"/>
                <w:lang w:val="tr-TR" w:eastAsia="tr-TR"/>
              </w:rPr>
            </w:pPr>
          </w:p>
        </w:tc>
        <w:tc>
          <w:tcPr>
            <w:tcW w:w="999" w:type="pct"/>
            <w:vMerge/>
            <w:shd w:val="clear" w:color="auto" w:fill="FFFF00"/>
            <w:noWrap/>
            <w:vAlign w:val="center"/>
          </w:tcPr>
          <w:p w14:paraId="7041601C" w14:textId="77777777" w:rsidR="005B005A" w:rsidRPr="00661A90" w:rsidRDefault="005B005A" w:rsidP="00910A10">
            <w:pPr>
              <w:contextualSpacing/>
              <w:jc w:val="center"/>
              <w:rPr>
                <w:rFonts w:ascii="Arial" w:hAnsi="Arial" w:cs="Arial"/>
                <w:b/>
                <w:bCs/>
                <w:sz w:val="18"/>
                <w:szCs w:val="18"/>
                <w:lang w:val="tr-TR" w:eastAsia="tr-TR"/>
              </w:rPr>
            </w:pPr>
          </w:p>
        </w:tc>
      </w:tr>
      <w:tr w:rsidR="005B005A" w:rsidRPr="00661A90" w14:paraId="26F5FAF7" w14:textId="77777777" w:rsidTr="00985BF4">
        <w:trPr>
          <w:trHeight w:val="283"/>
        </w:trPr>
        <w:tc>
          <w:tcPr>
            <w:tcW w:w="296" w:type="pct"/>
            <w:shd w:val="clear" w:color="auto" w:fill="auto"/>
            <w:noWrap/>
            <w:vAlign w:val="center"/>
          </w:tcPr>
          <w:p w14:paraId="050EDDCC"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265F7F3A"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38A09CAD"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04A77311"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6A33FC34" w14:textId="77777777" w:rsidTr="00985BF4">
        <w:trPr>
          <w:trHeight w:val="283"/>
        </w:trPr>
        <w:tc>
          <w:tcPr>
            <w:tcW w:w="296" w:type="pct"/>
            <w:shd w:val="clear" w:color="auto" w:fill="auto"/>
            <w:noWrap/>
            <w:vAlign w:val="center"/>
          </w:tcPr>
          <w:p w14:paraId="45A99A84"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16998A0E"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1B51F53C"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3239B07A"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50BA4D60" w14:textId="77777777" w:rsidTr="00985BF4">
        <w:trPr>
          <w:trHeight w:val="283"/>
        </w:trPr>
        <w:tc>
          <w:tcPr>
            <w:tcW w:w="296" w:type="pct"/>
            <w:shd w:val="clear" w:color="auto" w:fill="auto"/>
            <w:noWrap/>
            <w:vAlign w:val="center"/>
          </w:tcPr>
          <w:p w14:paraId="675F4675"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4D1EE21A"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34D4D2FE"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63AF220E"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12CEC9DB" w14:textId="77777777" w:rsidTr="00985BF4">
        <w:trPr>
          <w:trHeight w:val="283"/>
        </w:trPr>
        <w:tc>
          <w:tcPr>
            <w:tcW w:w="296" w:type="pct"/>
            <w:shd w:val="clear" w:color="auto" w:fill="auto"/>
            <w:noWrap/>
            <w:vAlign w:val="center"/>
          </w:tcPr>
          <w:p w14:paraId="163730FF"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5E5F674C"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0D0AC573"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71458366" w14:textId="77777777" w:rsidR="005B005A" w:rsidRPr="00661A90" w:rsidRDefault="005B005A" w:rsidP="00985BF4">
            <w:pPr>
              <w:spacing w:line="360" w:lineRule="auto"/>
              <w:contextualSpacing/>
              <w:rPr>
                <w:rFonts w:ascii="Arial" w:hAnsi="Arial" w:cs="Arial"/>
                <w:sz w:val="18"/>
                <w:szCs w:val="18"/>
                <w:lang w:val="tr-TR" w:eastAsia="tr-TR"/>
              </w:rPr>
            </w:pPr>
          </w:p>
        </w:tc>
      </w:tr>
    </w:tbl>
    <w:p w14:paraId="22229C52" w14:textId="77777777" w:rsidR="005B005A" w:rsidRPr="00661A90" w:rsidRDefault="005B005A" w:rsidP="005B005A">
      <w:pPr>
        <w:spacing w:after="0" w:line="240" w:lineRule="auto"/>
        <w:jc w:val="both"/>
        <w:rPr>
          <w:rFonts w:ascii="Arial" w:hAnsi="Arial" w:cs="Arial"/>
          <w:sz w:val="18"/>
          <w:szCs w:val="18"/>
          <w:lang w:val="tr-TR"/>
        </w:rPr>
      </w:pPr>
      <w:r w:rsidRPr="00661A90">
        <w:rPr>
          <w:rFonts w:ascii="Arial" w:hAnsi="Arial" w:cs="Arial"/>
          <w:sz w:val="18"/>
          <w:szCs w:val="18"/>
          <w:lang w:val="tr-TR"/>
        </w:rPr>
        <w:t>* Başarı ölçütleri tablosundaki satırlar gerektiği kadar arttırılabilir.</w:t>
      </w:r>
    </w:p>
    <w:p w14:paraId="24D3AD63"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Sütunların toplamı 100 olmalıdır.</w:t>
      </w:r>
    </w:p>
    <w:p w14:paraId="67AF8043"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3. Risk Yönetimi</w:t>
      </w:r>
    </w:p>
    <w:p w14:paraId="52D86740" w14:textId="069D6B2D" w:rsidR="005B005A" w:rsidRPr="00661A90" w:rsidRDefault="005B005A"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nin başarısını olumsuz yönde etkileyebilecek riskler ve bu risklerle karşılaşılması durumunda uygulanması planlanan tedbirler (B planı</w:t>
      </w:r>
      <w:r w:rsidRPr="007508B0">
        <w:rPr>
          <w:rFonts w:ascii="Arial" w:hAnsi="Arial" w:cs="Arial"/>
          <w:sz w:val="18"/>
          <w:szCs w:val="18"/>
          <w:lang w:val="tr-TR"/>
        </w:rPr>
        <w:t xml:space="preserve">) </w:t>
      </w:r>
      <w:r w:rsidRPr="007508B0">
        <w:rPr>
          <w:rFonts w:ascii="Arial" w:hAnsi="Arial" w:cs="Arial"/>
          <w:b/>
          <w:bCs/>
          <w:color w:val="FF0000"/>
          <w:sz w:val="18"/>
          <w:szCs w:val="18"/>
          <w:lang w:val="tr-TR"/>
        </w:rPr>
        <w:t>her bir iş paketi için aşağıda verilen “Risk Yönetimi” tablosunda açıklanmalıdır.</w:t>
      </w:r>
      <w:r w:rsidRPr="007508B0">
        <w:rPr>
          <w:rFonts w:ascii="Arial" w:hAnsi="Arial" w:cs="Arial"/>
          <w:color w:val="FF0000"/>
          <w:sz w:val="18"/>
          <w:szCs w:val="18"/>
          <w:lang w:val="tr-TR"/>
        </w:rPr>
        <w:t xml:space="preserve"> </w:t>
      </w:r>
      <w:r w:rsidRPr="00661A90">
        <w:rPr>
          <w:rFonts w:ascii="Arial" w:hAnsi="Arial" w:cs="Arial"/>
          <w:sz w:val="18"/>
          <w:szCs w:val="18"/>
          <w:lang w:val="tr-TR"/>
        </w:rPr>
        <w:t>B planının uygulanması durumunda da proje başarıya ulaşılabilir durumda olmalıdır.</w:t>
      </w:r>
    </w:p>
    <w:tbl>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36"/>
        <w:gridCol w:w="4064"/>
        <w:gridCol w:w="4533"/>
      </w:tblGrid>
      <w:tr w:rsidR="005B005A" w:rsidRPr="00661A90" w14:paraId="4FCF1875" w14:textId="77777777" w:rsidTr="00985BF4">
        <w:trPr>
          <w:trHeight w:val="368"/>
          <w:jc w:val="center"/>
        </w:trPr>
        <w:tc>
          <w:tcPr>
            <w:tcW w:w="344" w:type="pct"/>
            <w:shd w:val="clear" w:color="auto" w:fill="FFFF00"/>
            <w:noWrap/>
            <w:vAlign w:val="center"/>
          </w:tcPr>
          <w:p w14:paraId="52FDE514"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P No</w:t>
            </w:r>
          </w:p>
        </w:tc>
        <w:tc>
          <w:tcPr>
            <w:tcW w:w="2201" w:type="pct"/>
            <w:shd w:val="clear" w:color="auto" w:fill="FFFF00"/>
            <w:vAlign w:val="center"/>
          </w:tcPr>
          <w:p w14:paraId="714A2081"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En Önemli Riskler</w:t>
            </w:r>
          </w:p>
        </w:tc>
        <w:tc>
          <w:tcPr>
            <w:tcW w:w="2455" w:type="pct"/>
            <w:shd w:val="clear" w:color="auto" w:fill="FFFF00"/>
            <w:vAlign w:val="center"/>
          </w:tcPr>
          <w:p w14:paraId="43CDF8D0"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Risk Yönetimi (B Planı)</w:t>
            </w:r>
          </w:p>
        </w:tc>
      </w:tr>
      <w:tr w:rsidR="005B005A" w:rsidRPr="00661A90" w14:paraId="70283A95" w14:textId="77777777" w:rsidTr="00985BF4">
        <w:trPr>
          <w:trHeight w:val="283"/>
          <w:jc w:val="center"/>
        </w:trPr>
        <w:tc>
          <w:tcPr>
            <w:tcW w:w="344" w:type="pct"/>
            <w:shd w:val="clear" w:color="auto" w:fill="auto"/>
            <w:noWrap/>
            <w:vAlign w:val="center"/>
          </w:tcPr>
          <w:p w14:paraId="56EA12A0"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6CD960F5"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6A69993A"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33C56E11" w14:textId="77777777" w:rsidTr="00985BF4">
        <w:trPr>
          <w:trHeight w:val="283"/>
          <w:jc w:val="center"/>
        </w:trPr>
        <w:tc>
          <w:tcPr>
            <w:tcW w:w="344" w:type="pct"/>
            <w:shd w:val="clear" w:color="auto" w:fill="auto"/>
            <w:noWrap/>
            <w:vAlign w:val="center"/>
          </w:tcPr>
          <w:p w14:paraId="525C5147"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3AA6E10B"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2F142B14"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788D7E4B" w14:textId="77777777" w:rsidTr="00985BF4">
        <w:trPr>
          <w:trHeight w:val="283"/>
          <w:jc w:val="center"/>
        </w:trPr>
        <w:tc>
          <w:tcPr>
            <w:tcW w:w="344" w:type="pct"/>
            <w:shd w:val="clear" w:color="auto" w:fill="auto"/>
            <w:noWrap/>
            <w:vAlign w:val="center"/>
          </w:tcPr>
          <w:p w14:paraId="381C46D0"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2FD55BBA"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272CB0F5"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6054CC7E" w14:textId="77777777" w:rsidTr="00985BF4">
        <w:trPr>
          <w:trHeight w:val="283"/>
          <w:jc w:val="center"/>
        </w:trPr>
        <w:tc>
          <w:tcPr>
            <w:tcW w:w="344" w:type="pct"/>
            <w:shd w:val="clear" w:color="auto" w:fill="auto"/>
            <w:noWrap/>
            <w:vAlign w:val="center"/>
          </w:tcPr>
          <w:p w14:paraId="6732F489"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28DC1E30"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1F7ED8ED" w14:textId="77777777" w:rsidR="005B005A" w:rsidRPr="00661A90" w:rsidRDefault="005B005A" w:rsidP="00985BF4">
            <w:pPr>
              <w:spacing w:line="360" w:lineRule="auto"/>
              <w:contextualSpacing/>
              <w:rPr>
                <w:rFonts w:ascii="Arial" w:hAnsi="Arial" w:cs="Arial"/>
                <w:sz w:val="18"/>
                <w:szCs w:val="18"/>
                <w:lang w:val="tr-TR" w:eastAsia="tr-TR"/>
              </w:rPr>
            </w:pPr>
          </w:p>
        </w:tc>
      </w:tr>
    </w:tbl>
    <w:p w14:paraId="3035FA28" w14:textId="77777777" w:rsidR="005B005A" w:rsidRPr="00661A90" w:rsidRDefault="005B005A" w:rsidP="005B005A">
      <w:pPr>
        <w:spacing w:line="240" w:lineRule="auto"/>
        <w:jc w:val="both"/>
        <w:rPr>
          <w:rFonts w:ascii="Arial" w:hAnsi="Arial" w:cs="Arial"/>
          <w:sz w:val="18"/>
          <w:szCs w:val="18"/>
          <w:lang w:val="tr-TR"/>
        </w:rPr>
      </w:pPr>
      <w:r w:rsidRPr="00661A90">
        <w:rPr>
          <w:rFonts w:ascii="Arial" w:hAnsi="Arial" w:cs="Arial"/>
          <w:sz w:val="18"/>
          <w:szCs w:val="18"/>
          <w:lang w:val="tr-TR"/>
        </w:rPr>
        <w:t>* Herhangi bir risk öngörülmeyen iş paketi için açıklama eklenmesine gerek yoktur. Ancak risk yönetiminde bulunmayan iş paketleri ile ilgili olarak ortaya çıkabilecek sorunlardan yürütücü sorumludur.</w:t>
      </w:r>
    </w:p>
    <w:p w14:paraId="21CA9817"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4. Araştırma Olanakları</w:t>
      </w:r>
    </w:p>
    <w:p w14:paraId="74396FBC" w14:textId="5D498F6D" w:rsidR="005B005A" w:rsidRPr="00661A90" w:rsidRDefault="005B005A"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yürütüleceği birim ve bölümde bulunan ve projede kullanılması planlanan altyapı ve ekipman </w:t>
      </w:r>
      <w:r w:rsidR="00985BF4" w:rsidRPr="00661A90">
        <w:rPr>
          <w:rFonts w:ascii="Arial" w:hAnsi="Arial" w:cs="Arial"/>
          <w:sz w:val="18"/>
          <w:szCs w:val="18"/>
          <w:lang w:val="tr-TR"/>
        </w:rPr>
        <w:t>(laboratuvar, araç, makine, teçhizat, yazılım, vb.) olanakları aşağıdaki “Araştırma Olanakları” tablosunda belirtilmelidir. Proje kapsamında alımı talep edilen altyapı ve ekipmanların üniversitemizde bulunması durumunda alımına onay verilmeyeceğini göz önünde bulundurulması faydalı olacaktır.</w:t>
      </w:r>
      <w:r w:rsidR="00F432C9">
        <w:rPr>
          <w:rFonts w:ascii="Arial" w:hAnsi="Arial" w:cs="Arial"/>
          <w:sz w:val="18"/>
          <w:szCs w:val="18"/>
          <w:lang w:val="tr-TR"/>
        </w:rPr>
        <w:t xml:space="preserve"> Üniversitemizin mevcut olarak sahip olduğu kaynaklara ebap.dpu.edu.tr adresinde bulunan “Cihaz Parkı” sekmesinden ulaşabilirsiniz.</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783"/>
        <w:gridCol w:w="4425"/>
      </w:tblGrid>
      <w:tr w:rsidR="00985BF4" w:rsidRPr="00661A90" w14:paraId="537A17AC" w14:textId="77777777" w:rsidTr="00985BF4">
        <w:trPr>
          <w:trHeight w:val="494"/>
          <w:jc w:val="center"/>
        </w:trPr>
        <w:tc>
          <w:tcPr>
            <w:tcW w:w="2597" w:type="pct"/>
            <w:shd w:val="clear" w:color="auto" w:fill="FFFF00"/>
            <w:noWrap/>
            <w:vAlign w:val="center"/>
          </w:tcPr>
          <w:p w14:paraId="5A808724"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Birim/Bölümde Bulunan Altyapı/Ekipman Türü, Modeli</w:t>
            </w:r>
          </w:p>
          <w:p w14:paraId="0FCD560F" w14:textId="77777777" w:rsidR="00985BF4" w:rsidRPr="00661A90" w:rsidRDefault="00985BF4" w:rsidP="00985BF4">
            <w:pPr>
              <w:contextualSpacing/>
              <w:jc w:val="center"/>
              <w:rPr>
                <w:rFonts w:ascii="Arial" w:hAnsi="Arial" w:cs="Arial"/>
                <w:sz w:val="18"/>
                <w:szCs w:val="18"/>
                <w:lang w:val="tr-TR" w:eastAsia="tr-TR"/>
              </w:rPr>
            </w:pPr>
            <w:r w:rsidRPr="00661A90">
              <w:rPr>
                <w:rFonts w:ascii="Arial" w:hAnsi="Arial" w:cs="Arial"/>
                <w:sz w:val="18"/>
                <w:szCs w:val="18"/>
                <w:lang w:val="tr-TR" w:eastAsia="tr-TR"/>
              </w:rPr>
              <w:t>(</w:t>
            </w:r>
            <w:proofErr w:type="gramStart"/>
            <w:r w:rsidRPr="00661A90">
              <w:rPr>
                <w:rFonts w:ascii="Arial" w:hAnsi="Arial" w:cs="Arial"/>
                <w:sz w:val="18"/>
                <w:szCs w:val="18"/>
                <w:lang w:val="tr-TR"/>
              </w:rPr>
              <w:t>laboratuvar</w:t>
            </w:r>
            <w:proofErr w:type="gramEnd"/>
            <w:r w:rsidRPr="00661A90">
              <w:rPr>
                <w:rFonts w:ascii="Arial" w:hAnsi="Arial" w:cs="Arial"/>
                <w:sz w:val="18"/>
                <w:szCs w:val="18"/>
                <w:lang w:val="tr-TR"/>
              </w:rPr>
              <w:t>, araç, makine, teçhizat, yazılım, vb.</w:t>
            </w:r>
            <w:r w:rsidRPr="00661A90">
              <w:rPr>
                <w:rFonts w:ascii="Arial" w:hAnsi="Arial" w:cs="Arial"/>
                <w:sz w:val="18"/>
                <w:szCs w:val="18"/>
                <w:lang w:val="tr-TR" w:eastAsia="tr-TR"/>
              </w:rPr>
              <w:t>)</w:t>
            </w:r>
          </w:p>
        </w:tc>
        <w:tc>
          <w:tcPr>
            <w:tcW w:w="2403" w:type="pct"/>
            <w:shd w:val="clear" w:color="auto" w:fill="FFFF00"/>
            <w:noWrap/>
            <w:vAlign w:val="center"/>
          </w:tcPr>
          <w:p w14:paraId="536B3917"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de Kullanım Amacı</w:t>
            </w:r>
          </w:p>
        </w:tc>
      </w:tr>
      <w:tr w:rsidR="00985BF4" w:rsidRPr="00661A90" w14:paraId="7A224E67" w14:textId="77777777" w:rsidTr="00985BF4">
        <w:trPr>
          <w:trHeight w:val="283"/>
          <w:jc w:val="center"/>
        </w:trPr>
        <w:tc>
          <w:tcPr>
            <w:tcW w:w="2597" w:type="pct"/>
            <w:shd w:val="clear" w:color="auto" w:fill="auto"/>
            <w:noWrap/>
            <w:vAlign w:val="center"/>
          </w:tcPr>
          <w:p w14:paraId="0DEB060B"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C537E56"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2703D457" w14:textId="77777777" w:rsidTr="00985BF4">
        <w:trPr>
          <w:trHeight w:val="283"/>
          <w:jc w:val="center"/>
        </w:trPr>
        <w:tc>
          <w:tcPr>
            <w:tcW w:w="2597" w:type="pct"/>
            <w:shd w:val="clear" w:color="auto" w:fill="auto"/>
            <w:noWrap/>
            <w:vAlign w:val="center"/>
          </w:tcPr>
          <w:p w14:paraId="1126C938"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1802304E"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02411016" w14:textId="77777777" w:rsidTr="00985BF4">
        <w:trPr>
          <w:trHeight w:val="283"/>
          <w:jc w:val="center"/>
        </w:trPr>
        <w:tc>
          <w:tcPr>
            <w:tcW w:w="2597" w:type="pct"/>
            <w:shd w:val="clear" w:color="auto" w:fill="auto"/>
            <w:noWrap/>
            <w:vAlign w:val="center"/>
          </w:tcPr>
          <w:p w14:paraId="58F5C35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6753506B"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FED0FA4" w14:textId="77777777" w:rsidTr="00985BF4">
        <w:trPr>
          <w:trHeight w:val="283"/>
          <w:jc w:val="center"/>
        </w:trPr>
        <w:tc>
          <w:tcPr>
            <w:tcW w:w="2597" w:type="pct"/>
            <w:shd w:val="clear" w:color="auto" w:fill="auto"/>
            <w:noWrap/>
            <w:vAlign w:val="center"/>
          </w:tcPr>
          <w:p w14:paraId="1512CF19"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D9FA0EB" w14:textId="77777777" w:rsidR="00985BF4" w:rsidRPr="00661A90" w:rsidRDefault="00985BF4" w:rsidP="00985BF4">
            <w:pPr>
              <w:spacing w:after="0" w:line="360" w:lineRule="auto"/>
              <w:contextualSpacing/>
              <w:rPr>
                <w:rFonts w:ascii="Arial" w:hAnsi="Arial" w:cs="Arial"/>
                <w:sz w:val="18"/>
                <w:szCs w:val="18"/>
                <w:lang w:val="tr-TR" w:eastAsia="tr-TR"/>
              </w:rPr>
            </w:pPr>
          </w:p>
        </w:tc>
      </w:tr>
    </w:tbl>
    <w:p w14:paraId="047DF03B" w14:textId="77777777" w:rsidR="00985BF4" w:rsidRDefault="00985BF4" w:rsidP="00653221">
      <w:pPr>
        <w:spacing w:line="360" w:lineRule="auto"/>
        <w:jc w:val="both"/>
        <w:rPr>
          <w:rFonts w:ascii="Arial" w:hAnsi="Arial" w:cs="Arial"/>
          <w:sz w:val="18"/>
          <w:szCs w:val="18"/>
          <w:lang w:val="tr-TR"/>
        </w:rPr>
      </w:pPr>
      <w:r w:rsidRPr="00661A90">
        <w:rPr>
          <w:rFonts w:ascii="Arial" w:hAnsi="Arial" w:cs="Arial"/>
          <w:sz w:val="18"/>
          <w:szCs w:val="18"/>
          <w:lang w:val="tr-TR"/>
        </w:rPr>
        <w:t>*Araştırma Olanakları tablosundaki satırlar gerektiği kadar arttırılabilir.</w:t>
      </w:r>
    </w:p>
    <w:p w14:paraId="6E75BF41"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4. YAYGIN ETKİ</w:t>
      </w:r>
    </w:p>
    <w:p w14:paraId="363706D1" w14:textId="602553AB"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Bu bölümde projenin amaç ve hedeflerinin başarıyla gerçekleştirilmesi durumunda proje türüne göre yayın beklentilerinin (makale, bildiri, kitap, kitap bölümü, sergi, ürün, vb.) karşılanmasına yönelik öngörülen çıktılar ve bu çıktıların etkileri kısa ve net cümlelerle belirtilmelidir.</w:t>
      </w:r>
    </w:p>
    <w:p w14:paraId="780D5078"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1. Projeden Elde Edilmesi Öngörülen Çıktılar</w:t>
      </w:r>
    </w:p>
    <w:p w14:paraId="31D515EA" w14:textId="1307BB6A"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kapsamında yapılan çalışmalardan elde edilmesi beklenen çıktıların 3 başlık halinde aşağıdaki tabloda verilmesi gerekmektedi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56"/>
        <w:gridCol w:w="2825"/>
      </w:tblGrid>
      <w:tr w:rsidR="00145A03" w:rsidRPr="00661A90" w14:paraId="0BEC3778" w14:textId="77777777" w:rsidTr="007508B0">
        <w:trPr>
          <w:trHeight w:val="460"/>
        </w:trPr>
        <w:tc>
          <w:tcPr>
            <w:tcW w:w="3310" w:type="dxa"/>
            <w:shd w:val="clear" w:color="auto" w:fill="FFFF00"/>
            <w:vAlign w:val="center"/>
          </w:tcPr>
          <w:p w14:paraId="56B67179"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Çıktı Türü</w:t>
            </w:r>
          </w:p>
        </w:tc>
        <w:tc>
          <w:tcPr>
            <w:tcW w:w="3494" w:type="dxa"/>
            <w:shd w:val="clear" w:color="auto" w:fill="FFFF00"/>
            <w:vAlign w:val="center"/>
          </w:tcPr>
          <w:p w14:paraId="302C0307"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Beklenen Çıktı</w:t>
            </w:r>
          </w:p>
        </w:tc>
        <w:tc>
          <w:tcPr>
            <w:tcW w:w="2977" w:type="dxa"/>
            <w:shd w:val="clear" w:color="auto" w:fill="FFFF00"/>
            <w:vAlign w:val="center"/>
          </w:tcPr>
          <w:p w14:paraId="237CF5BE" w14:textId="77777777" w:rsidR="00145A03" w:rsidRPr="00661A90" w:rsidRDefault="00145A03" w:rsidP="007508B0">
            <w:pPr>
              <w:spacing w:after="0"/>
              <w:ind w:left="312"/>
              <w:rPr>
                <w:rFonts w:ascii="Arial" w:hAnsi="Arial" w:cs="Arial"/>
                <w:b/>
                <w:bCs/>
                <w:sz w:val="17"/>
                <w:szCs w:val="17"/>
                <w:lang w:val="tr-TR"/>
              </w:rPr>
            </w:pPr>
            <w:r w:rsidRPr="00661A90">
              <w:rPr>
                <w:rFonts w:ascii="Arial" w:hAnsi="Arial" w:cs="Arial"/>
                <w:b/>
                <w:bCs/>
                <w:sz w:val="17"/>
                <w:szCs w:val="17"/>
                <w:lang w:val="tr-TR"/>
              </w:rPr>
              <w:t>Öngörülen Zaman Aralığı*</w:t>
            </w:r>
          </w:p>
        </w:tc>
      </w:tr>
      <w:tr w:rsidR="00145A03" w:rsidRPr="00661A90" w14:paraId="4403E5E9" w14:textId="77777777" w:rsidTr="007508B0">
        <w:trPr>
          <w:trHeight w:val="1181"/>
        </w:trPr>
        <w:tc>
          <w:tcPr>
            <w:tcW w:w="3310" w:type="dxa"/>
            <w:shd w:val="clear" w:color="auto" w:fill="auto"/>
            <w:vAlign w:val="center"/>
          </w:tcPr>
          <w:p w14:paraId="0018A7FA" w14:textId="77777777" w:rsidR="00145A03" w:rsidRPr="00661A90" w:rsidRDefault="00145A03" w:rsidP="007508B0">
            <w:pPr>
              <w:jc w:val="center"/>
              <w:rPr>
                <w:rFonts w:ascii="Arial" w:hAnsi="Arial" w:cs="Arial"/>
                <w:bCs/>
                <w:sz w:val="18"/>
                <w:szCs w:val="18"/>
                <w:lang w:val="tr-TR"/>
              </w:rPr>
            </w:pPr>
            <w:r w:rsidRPr="00661A90">
              <w:rPr>
                <w:rFonts w:ascii="Arial" w:hAnsi="Arial" w:cs="Arial"/>
                <w:b/>
                <w:bCs/>
                <w:sz w:val="18"/>
                <w:szCs w:val="18"/>
                <w:lang w:val="tr-TR"/>
              </w:rPr>
              <w:t>Bilimsel/Akademik Çıktılar</w:t>
            </w:r>
            <w:r w:rsidRPr="00661A90">
              <w:rPr>
                <w:rFonts w:ascii="Arial" w:hAnsi="Arial" w:cs="Arial"/>
                <w:bCs/>
                <w:sz w:val="18"/>
                <w:szCs w:val="18"/>
                <w:lang w:val="tr-TR"/>
              </w:rPr>
              <w:t xml:space="preserve"> </w:t>
            </w:r>
            <w:r w:rsidRPr="00661A90">
              <w:rPr>
                <w:rFonts w:ascii="Arial" w:hAnsi="Arial" w:cs="Arial"/>
                <w:bCs/>
                <w:sz w:val="16"/>
                <w:szCs w:val="18"/>
                <w:lang w:val="tr-TR"/>
              </w:rPr>
              <w:t>(Bildiri, Makale, Kitap Bölümü, Kitap vb.):</w:t>
            </w:r>
          </w:p>
        </w:tc>
        <w:tc>
          <w:tcPr>
            <w:tcW w:w="3494" w:type="dxa"/>
            <w:vAlign w:val="center"/>
          </w:tcPr>
          <w:p w14:paraId="4CF0C9D5" w14:textId="77777777" w:rsidR="00145A03" w:rsidRPr="00661A90" w:rsidRDefault="00145A03" w:rsidP="007508B0">
            <w:pPr>
              <w:ind w:left="312"/>
              <w:jc w:val="center"/>
              <w:rPr>
                <w:rFonts w:ascii="Arial" w:hAnsi="Arial" w:cs="Arial"/>
                <w:b/>
                <w:bCs/>
                <w:sz w:val="18"/>
                <w:szCs w:val="18"/>
                <w:lang w:val="tr-TR"/>
              </w:rPr>
            </w:pPr>
          </w:p>
        </w:tc>
        <w:tc>
          <w:tcPr>
            <w:tcW w:w="2977" w:type="dxa"/>
            <w:vAlign w:val="center"/>
          </w:tcPr>
          <w:p w14:paraId="4C7BCA12" w14:textId="77777777" w:rsidR="00145A03" w:rsidRPr="00661A90" w:rsidRDefault="00145A03" w:rsidP="007508B0">
            <w:pPr>
              <w:ind w:left="312"/>
              <w:jc w:val="center"/>
              <w:rPr>
                <w:rFonts w:ascii="Arial" w:hAnsi="Arial" w:cs="Arial"/>
                <w:b/>
                <w:bCs/>
                <w:sz w:val="18"/>
                <w:szCs w:val="18"/>
                <w:lang w:val="tr-TR"/>
              </w:rPr>
            </w:pPr>
          </w:p>
        </w:tc>
      </w:tr>
      <w:tr w:rsidR="00145A03" w:rsidRPr="00661A90" w14:paraId="6413E231" w14:textId="77777777" w:rsidTr="007508B0">
        <w:trPr>
          <w:trHeight w:val="1259"/>
        </w:trPr>
        <w:tc>
          <w:tcPr>
            <w:tcW w:w="3310" w:type="dxa"/>
            <w:shd w:val="clear" w:color="auto" w:fill="auto"/>
            <w:vAlign w:val="center"/>
          </w:tcPr>
          <w:p w14:paraId="6497FF86" w14:textId="77777777" w:rsidR="00145A03" w:rsidRPr="00661A90" w:rsidRDefault="00145A03" w:rsidP="007508B0">
            <w:pPr>
              <w:spacing w:after="60"/>
              <w:jc w:val="center"/>
              <w:rPr>
                <w:rFonts w:ascii="Arial" w:hAnsi="Arial" w:cs="Arial"/>
                <w:bCs/>
                <w:sz w:val="16"/>
                <w:szCs w:val="16"/>
                <w:lang w:val="tr-TR"/>
              </w:rPr>
            </w:pPr>
            <w:r w:rsidRPr="00661A90">
              <w:rPr>
                <w:rFonts w:ascii="Arial" w:hAnsi="Arial" w:cs="Arial"/>
                <w:b/>
                <w:bCs/>
                <w:sz w:val="18"/>
                <w:szCs w:val="18"/>
                <w:lang w:val="tr-TR"/>
              </w:rPr>
              <w:t>Ekonomik/Ticari/Sosyal Çıktılar</w:t>
            </w:r>
            <w:r w:rsidRPr="00661A90">
              <w:rPr>
                <w:rFonts w:ascii="Arial" w:hAnsi="Arial" w:cs="Arial"/>
                <w:bCs/>
                <w:sz w:val="18"/>
                <w:szCs w:val="18"/>
                <w:lang w:val="tr-TR"/>
              </w:rPr>
              <w:t xml:space="preserve"> </w:t>
            </w:r>
            <w:r w:rsidRPr="00661A90">
              <w:rPr>
                <w:rFonts w:ascii="Arial" w:hAnsi="Arial" w:cs="Arial"/>
                <w:bCs/>
                <w:sz w:val="16"/>
                <w:szCs w:val="18"/>
                <w:lang w:val="tr-TR"/>
              </w:rPr>
              <w:t>(</w:t>
            </w:r>
            <w:r w:rsidRPr="00661A90">
              <w:rPr>
                <w:rFonts w:ascii="Arial" w:hAnsi="Arial" w:cs="Arial"/>
                <w:bCs/>
                <w:sz w:val="16"/>
                <w:szCs w:val="16"/>
                <w:lang w:val="tr-TR"/>
              </w:rPr>
              <w:t>Ürün, Prototip, Patent, Faydalı Model, Üretim İzni, Tescil, Görsel/İşitsel Arşiv, Envanter/Veri Tabanı/Belgeleme Üretimi, Telife Konu Olan Eser,</w:t>
            </w:r>
            <w:r w:rsidRPr="00661A90" w:rsidDel="00DC0DF0">
              <w:rPr>
                <w:rFonts w:ascii="Arial" w:hAnsi="Arial" w:cs="Arial"/>
                <w:bCs/>
                <w:sz w:val="16"/>
                <w:szCs w:val="16"/>
                <w:lang w:val="tr-TR"/>
              </w:rPr>
              <w:t xml:space="preserve"> </w:t>
            </w:r>
            <w:r w:rsidRPr="00661A90">
              <w:rPr>
                <w:rFonts w:ascii="Arial" w:hAnsi="Arial" w:cs="Arial"/>
                <w:bCs/>
                <w:sz w:val="16"/>
                <w:szCs w:val="16"/>
                <w:lang w:val="tr-TR"/>
              </w:rPr>
              <w:t>Spin-</w:t>
            </w:r>
            <w:proofErr w:type="spellStart"/>
            <w:r w:rsidRPr="00661A90">
              <w:rPr>
                <w:rFonts w:ascii="Arial" w:hAnsi="Arial" w:cs="Arial"/>
                <w:bCs/>
                <w:sz w:val="16"/>
                <w:szCs w:val="16"/>
                <w:lang w:val="tr-TR"/>
              </w:rPr>
              <w:t>off</w:t>
            </w:r>
            <w:proofErr w:type="spellEnd"/>
            <w:r w:rsidRPr="00661A90">
              <w:rPr>
                <w:rFonts w:ascii="Arial" w:hAnsi="Arial" w:cs="Arial"/>
                <w:bCs/>
                <w:sz w:val="16"/>
                <w:szCs w:val="16"/>
                <w:lang w:val="tr-TR"/>
              </w:rPr>
              <w:t xml:space="preserve">/Start- </w:t>
            </w:r>
            <w:proofErr w:type="spellStart"/>
            <w:r w:rsidRPr="00661A90">
              <w:rPr>
                <w:rFonts w:ascii="Arial" w:hAnsi="Arial" w:cs="Arial"/>
                <w:bCs/>
                <w:sz w:val="16"/>
                <w:szCs w:val="16"/>
                <w:lang w:val="tr-TR"/>
              </w:rPr>
              <w:t>up</w:t>
            </w:r>
            <w:proofErr w:type="spellEnd"/>
            <w:r w:rsidRPr="00661A90">
              <w:rPr>
                <w:rFonts w:ascii="Arial" w:hAnsi="Arial" w:cs="Arial"/>
                <w:bCs/>
                <w:sz w:val="16"/>
                <w:szCs w:val="16"/>
                <w:lang w:val="tr-TR"/>
              </w:rPr>
              <w:t xml:space="preserve"> Şirket vb.):</w:t>
            </w:r>
          </w:p>
        </w:tc>
        <w:tc>
          <w:tcPr>
            <w:tcW w:w="3494" w:type="dxa"/>
            <w:vAlign w:val="center"/>
          </w:tcPr>
          <w:p w14:paraId="36329664" w14:textId="77777777" w:rsidR="00145A03" w:rsidRPr="00661A90" w:rsidRDefault="00145A03" w:rsidP="007508B0">
            <w:pPr>
              <w:ind w:left="312"/>
              <w:jc w:val="center"/>
              <w:rPr>
                <w:rFonts w:ascii="Arial" w:hAnsi="Arial" w:cs="Arial"/>
                <w:b/>
                <w:bCs/>
                <w:sz w:val="18"/>
                <w:szCs w:val="18"/>
                <w:lang w:val="tr-TR"/>
              </w:rPr>
            </w:pPr>
          </w:p>
        </w:tc>
        <w:tc>
          <w:tcPr>
            <w:tcW w:w="2977" w:type="dxa"/>
            <w:vAlign w:val="center"/>
          </w:tcPr>
          <w:p w14:paraId="4DC04495" w14:textId="77777777" w:rsidR="00145A03" w:rsidRPr="00661A90" w:rsidRDefault="00145A03" w:rsidP="007508B0">
            <w:pPr>
              <w:ind w:left="312"/>
              <w:jc w:val="center"/>
              <w:rPr>
                <w:rFonts w:ascii="Arial" w:hAnsi="Arial" w:cs="Arial"/>
                <w:b/>
                <w:bCs/>
                <w:sz w:val="18"/>
                <w:szCs w:val="18"/>
                <w:lang w:val="tr-TR"/>
              </w:rPr>
            </w:pPr>
          </w:p>
        </w:tc>
      </w:tr>
      <w:tr w:rsidR="00145A03" w:rsidRPr="00661A90" w14:paraId="635D1846" w14:textId="77777777" w:rsidTr="007508B0">
        <w:trPr>
          <w:trHeight w:val="1132"/>
        </w:trPr>
        <w:tc>
          <w:tcPr>
            <w:tcW w:w="3310" w:type="dxa"/>
            <w:shd w:val="clear" w:color="auto" w:fill="auto"/>
            <w:vAlign w:val="center"/>
          </w:tcPr>
          <w:p w14:paraId="69D95860" w14:textId="77777777" w:rsidR="00145A03" w:rsidRPr="00661A90" w:rsidRDefault="00145A03" w:rsidP="007508B0">
            <w:pPr>
              <w:jc w:val="center"/>
              <w:rPr>
                <w:rFonts w:ascii="Arial" w:hAnsi="Arial" w:cs="Arial"/>
                <w:bCs/>
                <w:sz w:val="18"/>
                <w:szCs w:val="18"/>
                <w:lang w:val="tr-TR"/>
              </w:rPr>
            </w:pPr>
            <w:r w:rsidRPr="00661A90">
              <w:rPr>
                <w:rFonts w:ascii="Arial" w:hAnsi="Arial" w:cs="Arial"/>
                <w:b/>
                <w:bCs/>
                <w:sz w:val="18"/>
                <w:szCs w:val="16"/>
                <w:lang w:val="tr-TR"/>
              </w:rPr>
              <w:t>A</w:t>
            </w:r>
            <w:r w:rsidRPr="00661A90">
              <w:rPr>
                <w:rFonts w:ascii="Arial" w:hAnsi="Arial" w:cs="Arial"/>
                <w:b/>
                <w:bCs/>
                <w:sz w:val="18"/>
                <w:szCs w:val="18"/>
                <w:lang w:val="tr-TR"/>
              </w:rPr>
              <w:t>raştırmacı Yetiştirilmesine Yönelik Çıktılar</w:t>
            </w:r>
            <w:r w:rsidRPr="00661A90">
              <w:rPr>
                <w:rFonts w:ascii="Arial" w:hAnsi="Arial" w:cs="Arial"/>
                <w:bCs/>
                <w:sz w:val="18"/>
                <w:szCs w:val="18"/>
                <w:lang w:val="tr-TR"/>
              </w:rPr>
              <w:t xml:space="preserve"> </w:t>
            </w:r>
            <w:r w:rsidRPr="00661A90">
              <w:rPr>
                <w:rFonts w:ascii="Arial" w:hAnsi="Arial" w:cs="Arial"/>
                <w:bCs/>
                <w:sz w:val="16"/>
                <w:szCs w:val="18"/>
                <w:lang w:val="tr-TR"/>
              </w:rPr>
              <w:t>(Yüksek Lisans/Doktora/Tıpta Uzmanlık Tezleri):</w:t>
            </w:r>
          </w:p>
        </w:tc>
        <w:tc>
          <w:tcPr>
            <w:tcW w:w="3494" w:type="dxa"/>
            <w:vAlign w:val="center"/>
          </w:tcPr>
          <w:p w14:paraId="52204E44" w14:textId="77777777" w:rsidR="00145A03" w:rsidRPr="00661A90" w:rsidRDefault="00145A03" w:rsidP="007508B0">
            <w:pPr>
              <w:ind w:left="312"/>
              <w:jc w:val="center"/>
              <w:rPr>
                <w:rFonts w:ascii="Arial" w:hAnsi="Arial" w:cs="Arial"/>
                <w:b/>
                <w:bCs/>
                <w:sz w:val="18"/>
                <w:szCs w:val="16"/>
                <w:lang w:val="tr-TR"/>
              </w:rPr>
            </w:pPr>
          </w:p>
        </w:tc>
        <w:tc>
          <w:tcPr>
            <w:tcW w:w="2977" w:type="dxa"/>
            <w:vAlign w:val="center"/>
          </w:tcPr>
          <w:p w14:paraId="3C67560D" w14:textId="77777777" w:rsidR="00145A03" w:rsidRPr="00661A90" w:rsidRDefault="00145A03" w:rsidP="007508B0">
            <w:pPr>
              <w:ind w:left="312"/>
              <w:jc w:val="center"/>
              <w:rPr>
                <w:rFonts w:ascii="Arial" w:hAnsi="Arial" w:cs="Arial"/>
                <w:b/>
                <w:bCs/>
                <w:sz w:val="18"/>
                <w:szCs w:val="16"/>
                <w:lang w:val="tr-TR"/>
              </w:rPr>
            </w:pPr>
          </w:p>
        </w:tc>
      </w:tr>
    </w:tbl>
    <w:p w14:paraId="05791052" w14:textId="77777777" w:rsidR="00145A03" w:rsidRPr="00661A90" w:rsidRDefault="00145A03" w:rsidP="007508B0">
      <w:pPr>
        <w:spacing w:line="240" w:lineRule="auto"/>
        <w:jc w:val="both"/>
        <w:rPr>
          <w:rFonts w:ascii="Arial" w:hAnsi="Arial" w:cs="Arial"/>
          <w:sz w:val="18"/>
          <w:szCs w:val="18"/>
          <w:lang w:val="tr-TR"/>
        </w:rPr>
      </w:pPr>
      <w:r w:rsidRPr="00661A90">
        <w:rPr>
          <w:rFonts w:ascii="Arial" w:hAnsi="Arial" w:cs="Arial"/>
          <w:sz w:val="18"/>
          <w:szCs w:val="18"/>
          <w:lang w:val="tr-TR"/>
        </w:rPr>
        <w:t>* Proje başlangıcından itibaren 6 aylık sürelerle halinde belirtilmelidir. Proje türüne göre yayın beklentilerinin projenin sonuçlanmasını takip eden 36 ay içinde karşılanması beklenir.</w:t>
      </w:r>
    </w:p>
    <w:p w14:paraId="1073D9EE"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2. Projeden Elde Edilmesi Öngörülen Çıktıların Etkileri</w:t>
      </w:r>
    </w:p>
    <w:p w14:paraId="477C4585" w14:textId="2AAD8163"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kapsamında yapılan çalışmalardan elde edilmesi beklenen çıktıların etkilerinin 4 başlık halinde aşağıdaki tabloda verilmesi gereklidir.</w:t>
      </w:r>
    </w:p>
    <w:tbl>
      <w:tblPr>
        <w:tblW w:w="934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20" w:firstRow="1" w:lastRow="0" w:firstColumn="0" w:lastColumn="0" w:noHBand="0" w:noVBand="1"/>
      </w:tblPr>
      <w:tblGrid>
        <w:gridCol w:w="3546"/>
        <w:gridCol w:w="3544"/>
        <w:gridCol w:w="2256"/>
      </w:tblGrid>
      <w:tr w:rsidR="00145A03" w:rsidRPr="00661A90" w14:paraId="72F02DFD" w14:textId="77777777" w:rsidTr="007508B0">
        <w:trPr>
          <w:trHeight w:val="362"/>
        </w:trPr>
        <w:tc>
          <w:tcPr>
            <w:tcW w:w="3546" w:type="dxa"/>
            <w:shd w:val="clear" w:color="auto" w:fill="FFFF00"/>
            <w:tcMar>
              <w:top w:w="72" w:type="dxa"/>
              <w:left w:w="144" w:type="dxa"/>
              <w:bottom w:w="72" w:type="dxa"/>
              <w:right w:w="144" w:type="dxa"/>
            </w:tcMar>
            <w:vAlign w:val="center"/>
          </w:tcPr>
          <w:p w14:paraId="0583D2CA"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Etki Türü</w:t>
            </w:r>
          </w:p>
        </w:tc>
        <w:tc>
          <w:tcPr>
            <w:tcW w:w="3544" w:type="dxa"/>
            <w:shd w:val="clear" w:color="auto" w:fill="FFFFFF"/>
            <w:vAlign w:val="center"/>
          </w:tcPr>
          <w:p w14:paraId="2D3A5032"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Etki</w:t>
            </w:r>
          </w:p>
        </w:tc>
        <w:tc>
          <w:tcPr>
            <w:tcW w:w="2256" w:type="dxa"/>
            <w:shd w:val="clear" w:color="auto" w:fill="FFFFFF"/>
            <w:vAlign w:val="center"/>
          </w:tcPr>
          <w:p w14:paraId="31236C93"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 xml:space="preserve">Etkinin Elde Edilmesi </w:t>
            </w:r>
          </w:p>
          <w:p w14:paraId="37091826"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 xml:space="preserve">Öngörülen Zaman </w:t>
            </w:r>
          </w:p>
        </w:tc>
      </w:tr>
      <w:tr w:rsidR="00145A03" w:rsidRPr="00661A90" w14:paraId="5CAD220E" w14:textId="77777777" w:rsidTr="007508B0">
        <w:trPr>
          <w:trHeight w:val="1363"/>
        </w:trPr>
        <w:tc>
          <w:tcPr>
            <w:tcW w:w="3546" w:type="dxa"/>
            <w:shd w:val="clear" w:color="auto" w:fill="FFFF00"/>
            <w:tcMar>
              <w:top w:w="72" w:type="dxa"/>
              <w:left w:w="144" w:type="dxa"/>
              <w:bottom w:w="72" w:type="dxa"/>
              <w:right w:w="144" w:type="dxa"/>
            </w:tcMar>
            <w:hideMark/>
          </w:tcPr>
          <w:p w14:paraId="032127FE"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 xml:space="preserve">Toplumsal/Kültürel Etki: </w:t>
            </w:r>
          </w:p>
          <w:p w14:paraId="2A07F019"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Yaşam Kalitesine Katkı,</w:t>
            </w:r>
          </w:p>
          <w:p w14:paraId="0D92CB1A"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Sürdürülebilir Çevre ve Enerjiye Katkı,</w:t>
            </w:r>
          </w:p>
          <w:p w14:paraId="53864AA8"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 xml:space="preserve">Refah veya Eğitim Seviyesinin İyileştirilmesine Katkı,  </w:t>
            </w:r>
          </w:p>
          <w:p w14:paraId="61EB014C" w14:textId="77777777" w:rsidR="00145A03" w:rsidRPr="00661A90" w:rsidRDefault="00145A03" w:rsidP="007508B0">
            <w:pPr>
              <w:numPr>
                <w:ilvl w:val="0"/>
                <w:numId w:val="2"/>
              </w:numPr>
              <w:spacing w:after="0" w:line="276" w:lineRule="auto"/>
              <w:ind w:left="284" w:hanging="142"/>
              <w:jc w:val="both"/>
              <w:rPr>
                <w:rFonts w:ascii="Arial" w:hAnsi="Arial" w:cs="Arial"/>
                <w:sz w:val="18"/>
                <w:szCs w:val="18"/>
                <w:lang w:val="tr-TR"/>
              </w:rPr>
            </w:pPr>
            <w:r w:rsidRPr="00661A90">
              <w:rPr>
                <w:rFonts w:ascii="Arial" w:hAnsi="Arial" w:cs="Arial"/>
                <w:sz w:val="16"/>
                <w:szCs w:val="16"/>
                <w:lang w:val="tr-TR"/>
              </w:rPr>
              <w:t>Ülke ya da Dünya Düzeyinde Önemli Bir Sosyal Soruna Getirilecek Çözümler vb.</w:t>
            </w:r>
          </w:p>
        </w:tc>
        <w:tc>
          <w:tcPr>
            <w:tcW w:w="3544" w:type="dxa"/>
            <w:shd w:val="clear" w:color="auto" w:fill="FFFFFF"/>
          </w:tcPr>
          <w:p w14:paraId="0F9D9A87"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2C3DDF52" w14:textId="77777777" w:rsidR="00145A03" w:rsidRPr="00661A90" w:rsidRDefault="00145A03" w:rsidP="007508B0">
            <w:pPr>
              <w:ind w:left="930"/>
              <w:rPr>
                <w:rFonts w:ascii="Arial" w:hAnsi="Arial" w:cs="Arial"/>
                <w:b/>
                <w:sz w:val="18"/>
                <w:szCs w:val="18"/>
                <w:lang w:val="tr-TR"/>
              </w:rPr>
            </w:pPr>
          </w:p>
        </w:tc>
      </w:tr>
      <w:tr w:rsidR="00145A03" w:rsidRPr="00661A90" w14:paraId="6E5E2615" w14:textId="77777777" w:rsidTr="007508B0">
        <w:trPr>
          <w:trHeight w:val="1116"/>
        </w:trPr>
        <w:tc>
          <w:tcPr>
            <w:tcW w:w="3546" w:type="dxa"/>
            <w:shd w:val="clear" w:color="auto" w:fill="FFFF00"/>
            <w:tcMar>
              <w:top w:w="72" w:type="dxa"/>
              <w:left w:w="144" w:type="dxa"/>
              <w:bottom w:w="72" w:type="dxa"/>
              <w:right w:w="144" w:type="dxa"/>
            </w:tcMar>
            <w:hideMark/>
          </w:tcPr>
          <w:p w14:paraId="7900680C"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lastRenderedPageBreak/>
              <w:t xml:space="preserve">Akademik Etki: </w:t>
            </w:r>
          </w:p>
          <w:p w14:paraId="1FA482F5"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Yeni Ar-Ge Kararları,</w:t>
            </w:r>
          </w:p>
          <w:p w14:paraId="0540A861"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Ulusal/Uluslararası Ar-Ge </w:t>
            </w:r>
            <w:proofErr w:type="gramStart"/>
            <w:r w:rsidRPr="00661A90">
              <w:rPr>
                <w:rFonts w:ascii="Arial" w:hAnsi="Arial" w:cs="Arial"/>
                <w:sz w:val="16"/>
                <w:szCs w:val="16"/>
                <w:lang w:val="tr-TR"/>
              </w:rPr>
              <w:t>İşbirlikleri</w:t>
            </w:r>
            <w:proofErr w:type="gramEnd"/>
            <w:r w:rsidRPr="00661A90">
              <w:rPr>
                <w:rFonts w:ascii="Arial" w:hAnsi="Arial" w:cs="Arial"/>
                <w:sz w:val="16"/>
                <w:szCs w:val="16"/>
                <w:lang w:val="tr-TR"/>
              </w:rPr>
              <w:t>,</w:t>
            </w:r>
          </w:p>
          <w:p w14:paraId="1C884DA2"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Araştırmacı Sayısındaki ve Niteliğindeki Değişim,</w:t>
            </w:r>
          </w:p>
          <w:p w14:paraId="341702C3"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8"/>
                <w:szCs w:val="18"/>
                <w:lang w:val="tr-TR"/>
              </w:rPr>
            </w:pPr>
            <w:r w:rsidRPr="00661A90">
              <w:rPr>
                <w:rFonts w:ascii="Arial" w:hAnsi="Arial" w:cs="Arial"/>
                <w:sz w:val="16"/>
                <w:szCs w:val="16"/>
                <w:lang w:val="tr-TR"/>
              </w:rPr>
              <w:t>Üniversite- Sanayi İşbirliklerine Katkı vb.</w:t>
            </w:r>
            <w:r w:rsidRPr="00661A90">
              <w:rPr>
                <w:rFonts w:ascii="Arial" w:hAnsi="Arial" w:cs="Arial"/>
                <w:b/>
                <w:sz w:val="18"/>
                <w:szCs w:val="18"/>
                <w:lang w:val="tr-TR"/>
              </w:rPr>
              <w:t xml:space="preserve"> </w:t>
            </w:r>
          </w:p>
        </w:tc>
        <w:tc>
          <w:tcPr>
            <w:tcW w:w="3544" w:type="dxa"/>
            <w:shd w:val="clear" w:color="auto" w:fill="FFFFFF"/>
          </w:tcPr>
          <w:p w14:paraId="71D1D48B"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19D3D34E" w14:textId="77777777" w:rsidR="00145A03" w:rsidRPr="00661A90" w:rsidRDefault="00145A03" w:rsidP="007508B0">
            <w:pPr>
              <w:ind w:left="930"/>
              <w:rPr>
                <w:rFonts w:ascii="Arial" w:hAnsi="Arial" w:cs="Arial"/>
                <w:b/>
                <w:sz w:val="18"/>
                <w:szCs w:val="18"/>
                <w:lang w:val="tr-TR"/>
              </w:rPr>
            </w:pPr>
          </w:p>
        </w:tc>
      </w:tr>
      <w:tr w:rsidR="00145A03" w:rsidRPr="00661A90" w14:paraId="3CDF4FF5" w14:textId="77777777" w:rsidTr="007508B0">
        <w:trPr>
          <w:trHeight w:val="1375"/>
        </w:trPr>
        <w:tc>
          <w:tcPr>
            <w:tcW w:w="3546" w:type="dxa"/>
            <w:shd w:val="clear" w:color="auto" w:fill="FFFF00"/>
            <w:tcMar>
              <w:top w:w="72" w:type="dxa"/>
              <w:left w:w="144" w:type="dxa"/>
              <w:bottom w:w="72" w:type="dxa"/>
              <w:right w:w="144" w:type="dxa"/>
            </w:tcMar>
            <w:hideMark/>
          </w:tcPr>
          <w:p w14:paraId="2CE7F029"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 xml:space="preserve">Ekonomik Etki: </w:t>
            </w:r>
          </w:p>
          <w:p w14:paraId="58F52A89"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Potansiyel Sektörel Uygulama Alanları,</w:t>
            </w:r>
          </w:p>
          <w:p w14:paraId="506DBB36"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Küresel Pazar Öngörüleri,</w:t>
            </w:r>
          </w:p>
          <w:p w14:paraId="1CB3E09C"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İstihdam Katkısı,</w:t>
            </w:r>
          </w:p>
          <w:p w14:paraId="3BBC79EB" w14:textId="77777777" w:rsidR="00145A03" w:rsidRPr="00661A90" w:rsidRDefault="00145A03" w:rsidP="007508B0">
            <w:pPr>
              <w:numPr>
                <w:ilvl w:val="0"/>
                <w:numId w:val="4"/>
              </w:numPr>
              <w:spacing w:after="0" w:line="276" w:lineRule="auto"/>
              <w:ind w:left="284" w:hanging="142"/>
              <w:rPr>
                <w:rFonts w:ascii="Arial" w:hAnsi="Arial" w:cs="Arial"/>
                <w:sz w:val="18"/>
                <w:szCs w:val="18"/>
                <w:lang w:val="tr-TR"/>
              </w:rPr>
            </w:pPr>
            <w:r w:rsidRPr="00661A90">
              <w:rPr>
                <w:rFonts w:ascii="Arial" w:hAnsi="Arial" w:cs="Arial"/>
                <w:sz w:val="16"/>
                <w:szCs w:val="16"/>
                <w:lang w:val="tr-TR"/>
              </w:rPr>
              <w:t>Rekabetçilik (İhracata Etkisi, İthal İkamesi, Yeni Firmaların Oluşumu, Yabancı Sermaye Yatırımının Tetiklenmesi vb.)</w:t>
            </w:r>
            <w:r w:rsidRPr="00661A90">
              <w:rPr>
                <w:rFonts w:ascii="Arial" w:hAnsi="Arial" w:cs="Arial"/>
                <w:sz w:val="18"/>
                <w:szCs w:val="18"/>
                <w:lang w:val="tr-TR"/>
              </w:rPr>
              <w:t xml:space="preserve"> </w:t>
            </w:r>
          </w:p>
        </w:tc>
        <w:tc>
          <w:tcPr>
            <w:tcW w:w="3544" w:type="dxa"/>
            <w:shd w:val="clear" w:color="auto" w:fill="FFFFFF"/>
          </w:tcPr>
          <w:p w14:paraId="489DFD85"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7013A64A" w14:textId="77777777" w:rsidR="00145A03" w:rsidRPr="00661A90" w:rsidRDefault="00145A03" w:rsidP="007508B0">
            <w:pPr>
              <w:ind w:left="930"/>
              <w:rPr>
                <w:rFonts w:ascii="Arial" w:hAnsi="Arial" w:cs="Arial"/>
                <w:b/>
                <w:sz w:val="18"/>
                <w:szCs w:val="18"/>
                <w:lang w:val="tr-TR"/>
              </w:rPr>
            </w:pPr>
          </w:p>
        </w:tc>
      </w:tr>
      <w:tr w:rsidR="00145A03" w:rsidRPr="00661A90" w14:paraId="7DD54890" w14:textId="77777777" w:rsidTr="007508B0">
        <w:trPr>
          <w:trHeight w:val="1100"/>
        </w:trPr>
        <w:tc>
          <w:tcPr>
            <w:tcW w:w="3546" w:type="dxa"/>
            <w:shd w:val="clear" w:color="auto" w:fill="FFFF00"/>
            <w:tcMar>
              <w:top w:w="72" w:type="dxa"/>
              <w:left w:w="144" w:type="dxa"/>
              <w:bottom w:w="72" w:type="dxa"/>
              <w:right w:w="144" w:type="dxa"/>
            </w:tcMar>
          </w:tcPr>
          <w:p w14:paraId="5E0B3335"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Ulusal Güvenlik Etkisi:</w:t>
            </w:r>
          </w:p>
          <w:p w14:paraId="6EB863D9"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Siber güvenlik, </w:t>
            </w:r>
          </w:p>
          <w:p w14:paraId="32DB75BE"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Enerji güvenliği, </w:t>
            </w:r>
          </w:p>
          <w:p w14:paraId="2840C1E2"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Sınır güvenliği, </w:t>
            </w:r>
          </w:p>
          <w:p w14:paraId="575AB5FE" w14:textId="77777777" w:rsidR="00145A03" w:rsidRPr="00661A90" w:rsidRDefault="00145A03" w:rsidP="007508B0">
            <w:pPr>
              <w:numPr>
                <w:ilvl w:val="0"/>
                <w:numId w:val="5"/>
              </w:numPr>
              <w:spacing w:after="0" w:line="276" w:lineRule="auto"/>
              <w:ind w:left="284" w:hanging="142"/>
              <w:rPr>
                <w:rFonts w:ascii="Arial" w:hAnsi="Arial" w:cs="Arial"/>
                <w:sz w:val="18"/>
                <w:szCs w:val="18"/>
                <w:lang w:val="tr-TR"/>
              </w:rPr>
            </w:pPr>
            <w:r w:rsidRPr="00661A90">
              <w:rPr>
                <w:rFonts w:ascii="Arial" w:hAnsi="Arial" w:cs="Arial"/>
                <w:sz w:val="16"/>
                <w:szCs w:val="16"/>
                <w:lang w:val="tr-TR"/>
              </w:rPr>
              <w:t>Ekonomik güvenlik vb.</w:t>
            </w:r>
          </w:p>
        </w:tc>
        <w:tc>
          <w:tcPr>
            <w:tcW w:w="3544" w:type="dxa"/>
            <w:shd w:val="clear" w:color="auto" w:fill="FFFFFF"/>
          </w:tcPr>
          <w:p w14:paraId="4E04C8A2"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2891D641" w14:textId="77777777" w:rsidR="00145A03" w:rsidRPr="00661A90" w:rsidRDefault="00145A03" w:rsidP="007508B0">
            <w:pPr>
              <w:ind w:left="930"/>
              <w:rPr>
                <w:rFonts w:ascii="Arial" w:hAnsi="Arial" w:cs="Arial"/>
                <w:b/>
                <w:sz w:val="18"/>
                <w:szCs w:val="18"/>
                <w:lang w:val="tr-TR"/>
              </w:rPr>
            </w:pPr>
          </w:p>
        </w:tc>
      </w:tr>
    </w:tbl>
    <w:p w14:paraId="7A4DAB0E" w14:textId="77777777" w:rsidR="00145A03" w:rsidRPr="00661A90" w:rsidRDefault="00145A03" w:rsidP="00145A03">
      <w:pPr>
        <w:spacing w:line="360" w:lineRule="auto"/>
        <w:jc w:val="both"/>
        <w:rPr>
          <w:rFonts w:ascii="Arial" w:hAnsi="Arial" w:cs="Arial"/>
          <w:sz w:val="18"/>
          <w:szCs w:val="18"/>
          <w:lang w:val="tr-TR"/>
        </w:rPr>
      </w:pPr>
    </w:p>
    <w:p w14:paraId="10A823E9"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3. Projeden Çıktılarının Yayınlanması</w:t>
      </w:r>
    </w:p>
    <w:p w14:paraId="1D7663CF" w14:textId="77777777" w:rsidR="00145A03" w:rsidRPr="00661A90" w:rsidRDefault="00145A03" w:rsidP="00EF2867">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kapsamında yapılan çalışmalardan elde edilmesi beklenen çıktıların hangi etkinliklerde iç ve dış paydaşlar ile paylaşılacağı, ol</w:t>
      </w:r>
      <w:r>
        <w:rPr>
          <w:rFonts w:ascii="Arial" w:hAnsi="Arial" w:cs="Arial"/>
          <w:sz w:val="18"/>
          <w:szCs w:val="18"/>
          <w:lang w:val="tr-TR"/>
        </w:rPr>
        <w:t>a</w:t>
      </w:r>
      <w:r w:rsidRPr="00661A90">
        <w:rPr>
          <w:rFonts w:ascii="Arial" w:hAnsi="Arial" w:cs="Arial"/>
          <w:sz w:val="18"/>
          <w:szCs w:val="18"/>
          <w:lang w:val="tr-TR"/>
        </w:rPr>
        <w:t>s</w:t>
      </w:r>
      <w:r>
        <w:rPr>
          <w:rFonts w:ascii="Arial" w:hAnsi="Arial" w:cs="Arial"/>
          <w:sz w:val="18"/>
          <w:szCs w:val="18"/>
          <w:lang w:val="tr-TR"/>
        </w:rPr>
        <w:t>ı</w:t>
      </w:r>
      <w:r w:rsidRPr="00661A90">
        <w:rPr>
          <w:rFonts w:ascii="Arial" w:hAnsi="Arial" w:cs="Arial"/>
          <w:sz w:val="18"/>
          <w:szCs w:val="18"/>
          <w:lang w:val="tr-TR"/>
        </w:rPr>
        <w:t xml:space="preserve"> kullanıcılara ulaştırılacağına yönelik etkinliklere ilişkin bilgiler aşağıdaki tabloda verilmelidir.</w:t>
      </w:r>
    </w:p>
    <w:tbl>
      <w:tblPr>
        <w:tblW w:w="49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3"/>
        <w:gridCol w:w="3100"/>
        <w:gridCol w:w="2774"/>
      </w:tblGrid>
      <w:tr w:rsidR="00145A03" w:rsidRPr="00661A90" w14:paraId="32C8C071" w14:textId="77777777" w:rsidTr="007508B0">
        <w:trPr>
          <w:trHeight w:val="521"/>
        </w:trPr>
        <w:tc>
          <w:tcPr>
            <w:tcW w:w="1817" w:type="pct"/>
            <w:shd w:val="clear" w:color="auto" w:fill="FFFF00"/>
            <w:vAlign w:val="center"/>
          </w:tcPr>
          <w:p w14:paraId="61DFBE95" w14:textId="77777777" w:rsidR="0064605A"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Etkinlik Türü</w:t>
            </w:r>
          </w:p>
          <w:p w14:paraId="5F9F57C8"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sz w:val="18"/>
                <w:szCs w:val="18"/>
                <w:lang w:val="tr-TR"/>
              </w:rPr>
              <w:t>(Toplantı, Çalıştay, Eğitim, Web Sitesi, Medya, Fuar, Proje Pazarı vb.)</w:t>
            </w:r>
          </w:p>
        </w:tc>
        <w:tc>
          <w:tcPr>
            <w:tcW w:w="1680" w:type="pct"/>
            <w:shd w:val="clear" w:color="auto" w:fill="FFFF00"/>
            <w:vAlign w:val="center"/>
          </w:tcPr>
          <w:p w14:paraId="7EF784F2"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Paydaş / Olası Kullanıcılar</w:t>
            </w:r>
          </w:p>
        </w:tc>
        <w:tc>
          <w:tcPr>
            <w:tcW w:w="1503" w:type="pct"/>
            <w:shd w:val="clear" w:color="auto" w:fill="FFFF00"/>
            <w:vAlign w:val="center"/>
          </w:tcPr>
          <w:p w14:paraId="78B42A54"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Etkinliğin Zamanı ve Süresi</w:t>
            </w:r>
          </w:p>
        </w:tc>
      </w:tr>
      <w:tr w:rsidR="00145A03" w:rsidRPr="00661A90" w14:paraId="383B0191" w14:textId="77777777" w:rsidTr="007508B0">
        <w:trPr>
          <w:trHeight w:val="547"/>
        </w:trPr>
        <w:tc>
          <w:tcPr>
            <w:tcW w:w="1817" w:type="pct"/>
            <w:vAlign w:val="center"/>
          </w:tcPr>
          <w:p w14:paraId="5A8B867E"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35B368A4"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3EC21F63" w14:textId="77777777" w:rsidR="00145A03" w:rsidRPr="00661A90" w:rsidRDefault="00145A03" w:rsidP="007508B0">
            <w:pPr>
              <w:contextualSpacing/>
              <w:rPr>
                <w:rFonts w:ascii="Arial" w:hAnsi="Arial" w:cs="Arial"/>
                <w:sz w:val="18"/>
                <w:szCs w:val="18"/>
                <w:lang w:val="tr-TR"/>
              </w:rPr>
            </w:pPr>
          </w:p>
        </w:tc>
      </w:tr>
      <w:tr w:rsidR="00145A03" w:rsidRPr="00661A90" w14:paraId="6AAB2691" w14:textId="77777777" w:rsidTr="007508B0">
        <w:trPr>
          <w:trHeight w:val="547"/>
        </w:trPr>
        <w:tc>
          <w:tcPr>
            <w:tcW w:w="1817" w:type="pct"/>
            <w:vAlign w:val="center"/>
          </w:tcPr>
          <w:p w14:paraId="4AB7E108"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0B40C315"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4E88A191" w14:textId="77777777" w:rsidR="00145A03" w:rsidRPr="00661A90" w:rsidRDefault="00145A03" w:rsidP="007508B0">
            <w:pPr>
              <w:contextualSpacing/>
              <w:rPr>
                <w:rFonts w:ascii="Arial" w:hAnsi="Arial" w:cs="Arial"/>
                <w:sz w:val="18"/>
                <w:szCs w:val="18"/>
                <w:lang w:val="tr-TR"/>
              </w:rPr>
            </w:pPr>
          </w:p>
        </w:tc>
      </w:tr>
      <w:tr w:rsidR="00145A03" w:rsidRPr="00661A90" w14:paraId="23161E27" w14:textId="77777777" w:rsidTr="007508B0">
        <w:trPr>
          <w:trHeight w:val="547"/>
        </w:trPr>
        <w:tc>
          <w:tcPr>
            <w:tcW w:w="1817" w:type="pct"/>
            <w:vAlign w:val="center"/>
          </w:tcPr>
          <w:p w14:paraId="42F38249"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12D9FCCB"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4FC3BC28" w14:textId="77777777" w:rsidR="00145A03" w:rsidRPr="00661A90" w:rsidRDefault="00145A03" w:rsidP="007508B0">
            <w:pPr>
              <w:contextualSpacing/>
              <w:rPr>
                <w:rFonts w:ascii="Arial" w:hAnsi="Arial" w:cs="Arial"/>
                <w:sz w:val="18"/>
                <w:szCs w:val="18"/>
                <w:lang w:val="tr-TR"/>
              </w:rPr>
            </w:pPr>
          </w:p>
        </w:tc>
      </w:tr>
    </w:tbl>
    <w:p w14:paraId="228F8CEB" w14:textId="77777777" w:rsidR="00145A03" w:rsidRDefault="00145A03" w:rsidP="00E26F5F">
      <w:pPr>
        <w:spacing w:line="360" w:lineRule="auto"/>
        <w:jc w:val="both"/>
        <w:rPr>
          <w:rFonts w:ascii="Arial" w:hAnsi="Arial" w:cs="Arial"/>
          <w:b/>
          <w:sz w:val="18"/>
          <w:szCs w:val="18"/>
          <w:lang w:val="tr-TR"/>
        </w:rPr>
      </w:pPr>
    </w:p>
    <w:p w14:paraId="781DE989" w14:textId="27E45F7C" w:rsidR="00145A03" w:rsidRDefault="00145A03" w:rsidP="00E26F5F">
      <w:pPr>
        <w:spacing w:line="360" w:lineRule="auto"/>
        <w:jc w:val="both"/>
        <w:rPr>
          <w:rFonts w:ascii="Arial" w:hAnsi="Arial" w:cs="Arial"/>
          <w:b/>
          <w:sz w:val="18"/>
          <w:szCs w:val="18"/>
          <w:lang w:val="tr-TR"/>
        </w:rPr>
      </w:pPr>
    </w:p>
    <w:p w14:paraId="7F2FE7D8" w14:textId="6BDE3477" w:rsidR="00CC02AF" w:rsidRDefault="00CC02AF" w:rsidP="00E26F5F">
      <w:pPr>
        <w:spacing w:line="360" w:lineRule="auto"/>
        <w:jc w:val="both"/>
        <w:rPr>
          <w:rFonts w:ascii="Arial" w:hAnsi="Arial" w:cs="Arial"/>
          <w:b/>
          <w:sz w:val="18"/>
          <w:szCs w:val="18"/>
          <w:lang w:val="tr-TR"/>
        </w:rPr>
      </w:pPr>
    </w:p>
    <w:p w14:paraId="468FA1C1" w14:textId="0F3D51F1" w:rsidR="00CC02AF" w:rsidRDefault="00CC02AF" w:rsidP="00E26F5F">
      <w:pPr>
        <w:spacing w:line="360" w:lineRule="auto"/>
        <w:jc w:val="both"/>
        <w:rPr>
          <w:rFonts w:ascii="Arial" w:hAnsi="Arial" w:cs="Arial"/>
          <w:b/>
          <w:sz w:val="18"/>
          <w:szCs w:val="18"/>
          <w:lang w:val="tr-TR"/>
        </w:rPr>
      </w:pPr>
    </w:p>
    <w:p w14:paraId="14A2A523" w14:textId="77777777" w:rsidR="00CC02AF" w:rsidRDefault="00CC02AF" w:rsidP="00E26F5F">
      <w:pPr>
        <w:spacing w:line="360" w:lineRule="auto"/>
        <w:jc w:val="both"/>
        <w:rPr>
          <w:rFonts w:ascii="Arial" w:hAnsi="Arial" w:cs="Arial"/>
          <w:b/>
          <w:sz w:val="18"/>
          <w:szCs w:val="18"/>
          <w:lang w:val="tr-TR"/>
        </w:rPr>
        <w:sectPr w:rsidR="00CC02AF" w:rsidSect="005B005A">
          <w:pgSz w:w="12240" w:h="15840"/>
          <w:pgMar w:top="1417" w:right="1417" w:bottom="1417" w:left="1417" w:header="709" w:footer="709" w:gutter="0"/>
          <w:cols w:space="708"/>
          <w:docGrid w:linePitch="360"/>
        </w:sectPr>
      </w:pPr>
    </w:p>
    <w:p w14:paraId="565FEACE" w14:textId="77777777" w:rsidR="00243692" w:rsidRDefault="00243692" w:rsidP="00BE511B">
      <w:pPr>
        <w:spacing w:line="360" w:lineRule="auto"/>
        <w:jc w:val="both"/>
        <w:rPr>
          <w:rFonts w:ascii="Arial" w:hAnsi="Arial" w:cs="Arial"/>
          <w:b/>
          <w:sz w:val="18"/>
          <w:szCs w:val="18"/>
          <w:lang w:val="tr-TR"/>
        </w:rPr>
      </w:pPr>
      <w:r>
        <w:rPr>
          <w:rFonts w:ascii="Arial" w:hAnsi="Arial" w:cs="Arial"/>
          <w:b/>
          <w:sz w:val="18"/>
          <w:szCs w:val="18"/>
          <w:lang w:val="tr-TR"/>
        </w:rPr>
        <w:lastRenderedPageBreak/>
        <w:t>5</w:t>
      </w:r>
      <w:r w:rsidRPr="00661A90">
        <w:rPr>
          <w:rFonts w:ascii="Arial" w:hAnsi="Arial" w:cs="Arial"/>
          <w:b/>
          <w:sz w:val="18"/>
          <w:szCs w:val="18"/>
          <w:lang w:val="tr-TR"/>
        </w:rPr>
        <w:t xml:space="preserve">. </w:t>
      </w:r>
      <w:r>
        <w:rPr>
          <w:rFonts w:ascii="Arial" w:hAnsi="Arial" w:cs="Arial"/>
          <w:b/>
          <w:sz w:val="18"/>
          <w:szCs w:val="18"/>
          <w:lang w:val="tr-TR"/>
        </w:rPr>
        <w:t>PROJE BÜTÇESİ</w:t>
      </w:r>
    </w:p>
    <w:p w14:paraId="38BFCDA2" w14:textId="77777777" w:rsidR="00243692" w:rsidRDefault="00243692" w:rsidP="00EF2867">
      <w:pPr>
        <w:spacing w:line="360" w:lineRule="auto"/>
        <w:ind w:firstLine="720"/>
        <w:jc w:val="both"/>
        <w:rPr>
          <w:rFonts w:ascii="Arial" w:hAnsi="Arial" w:cs="Arial"/>
          <w:sz w:val="18"/>
          <w:szCs w:val="18"/>
          <w:lang w:val="tr-TR"/>
        </w:rPr>
      </w:pPr>
      <w:r w:rsidRPr="00B56A7D">
        <w:rPr>
          <w:rFonts w:ascii="Arial" w:hAnsi="Arial" w:cs="Arial"/>
          <w:sz w:val="18"/>
          <w:szCs w:val="18"/>
          <w:lang w:val="tr-TR"/>
        </w:rPr>
        <w:t>Bu bölümde proje kapsamında satın alınması talep edilen cihaz, ekipman ve teçhizatlara ilişkin bilgiler detaylı olarak verilmeli ve</w:t>
      </w:r>
      <w:r>
        <w:rPr>
          <w:rFonts w:ascii="Arial" w:hAnsi="Arial" w:cs="Arial"/>
          <w:sz w:val="18"/>
          <w:szCs w:val="18"/>
          <w:lang w:val="tr-TR"/>
        </w:rPr>
        <w:t xml:space="preserve"> satın alma talebinin gerekçesi</w:t>
      </w:r>
      <w:r w:rsidRPr="00B56A7D">
        <w:rPr>
          <w:rFonts w:ascii="Arial" w:hAnsi="Arial" w:cs="Arial"/>
          <w:sz w:val="18"/>
          <w:szCs w:val="18"/>
          <w:lang w:val="tr-TR"/>
        </w:rPr>
        <w:t xml:space="preserve"> açıklanmalıdır. Proje yürütücülerinin talep edilen cihaz, ekipman ve teçhizatların üniversitemizde bulunması durumunda </w:t>
      </w:r>
      <w:r>
        <w:rPr>
          <w:rFonts w:ascii="Arial" w:hAnsi="Arial" w:cs="Arial"/>
          <w:sz w:val="18"/>
          <w:szCs w:val="18"/>
          <w:lang w:val="tr-TR"/>
        </w:rPr>
        <w:t>kabul edilmeyebileceğini göz önüne olarak e-BAP Otomasyon Sisteminde bulunan “Cihaz Parkı” sekmesini kontrol etmesi önerilmektedir.</w:t>
      </w:r>
    </w:p>
    <w:tbl>
      <w:tblPr>
        <w:tblStyle w:val="TabloKlavuzu"/>
        <w:tblW w:w="13036" w:type="dxa"/>
        <w:tblLook w:val="04A0" w:firstRow="1" w:lastRow="0" w:firstColumn="1" w:lastColumn="0" w:noHBand="0" w:noVBand="1"/>
      </w:tblPr>
      <w:tblGrid>
        <w:gridCol w:w="2585"/>
        <w:gridCol w:w="2586"/>
        <w:gridCol w:w="2586"/>
        <w:gridCol w:w="2586"/>
        <w:gridCol w:w="2693"/>
      </w:tblGrid>
      <w:tr w:rsidR="00243692" w14:paraId="14D97E0C" w14:textId="77777777" w:rsidTr="00BE511B">
        <w:tc>
          <w:tcPr>
            <w:tcW w:w="13036" w:type="dxa"/>
            <w:gridSpan w:val="5"/>
            <w:shd w:val="clear" w:color="auto" w:fill="FFFF00"/>
            <w:vAlign w:val="center"/>
          </w:tcPr>
          <w:p w14:paraId="31408FCD" w14:textId="77777777" w:rsidR="00243692" w:rsidRPr="00677A28" w:rsidRDefault="00243692" w:rsidP="00243692">
            <w:pPr>
              <w:spacing w:line="360" w:lineRule="auto"/>
              <w:jc w:val="center"/>
              <w:rPr>
                <w:rFonts w:ascii="Arial" w:hAnsi="Arial" w:cs="Arial"/>
                <w:b/>
                <w:sz w:val="18"/>
                <w:szCs w:val="18"/>
                <w:lang w:val="tr-TR"/>
              </w:rPr>
            </w:pPr>
            <w:bookmarkStart w:id="0" w:name="_Hlk76641729"/>
            <w:r>
              <w:rPr>
                <w:rFonts w:ascii="Arial" w:hAnsi="Arial" w:cs="Arial"/>
                <w:b/>
                <w:sz w:val="18"/>
                <w:szCs w:val="18"/>
                <w:lang w:val="tr-TR"/>
              </w:rPr>
              <w:t>Tüketime Yönelik Mal ve Malzeme Talepleri (03.2)</w:t>
            </w:r>
          </w:p>
        </w:tc>
      </w:tr>
      <w:tr w:rsidR="00243692" w14:paraId="51153E26" w14:textId="77777777" w:rsidTr="00BE511B">
        <w:tc>
          <w:tcPr>
            <w:tcW w:w="2585" w:type="dxa"/>
            <w:vAlign w:val="center"/>
          </w:tcPr>
          <w:p w14:paraId="76C54C4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0A0C294C"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0F98F27F"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799BBA3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6643C624"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7A21DE96" w14:textId="77777777" w:rsidTr="00BE511B">
        <w:tc>
          <w:tcPr>
            <w:tcW w:w="2585" w:type="dxa"/>
          </w:tcPr>
          <w:p w14:paraId="36FE274D"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4F36733D"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76EFC2D3"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6712066C" w14:textId="77777777" w:rsidR="00243692" w:rsidRPr="004E66CA" w:rsidRDefault="00243692" w:rsidP="00243692">
            <w:pPr>
              <w:spacing w:line="360" w:lineRule="auto"/>
              <w:jc w:val="center"/>
              <w:rPr>
                <w:rFonts w:ascii="Arial" w:hAnsi="Arial" w:cs="Arial"/>
                <w:b/>
                <w:bCs/>
                <w:sz w:val="18"/>
                <w:szCs w:val="18"/>
                <w:lang w:val="tr-TR"/>
              </w:rPr>
            </w:pPr>
          </w:p>
        </w:tc>
        <w:tc>
          <w:tcPr>
            <w:tcW w:w="2693" w:type="dxa"/>
          </w:tcPr>
          <w:p w14:paraId="398D3B1F" w14:textId="77777777" w:rsidR="00243692" w:rsidRPr="004E66CA" w:rsidRDefault="00243692" w:rsidP="00243692">
            <w:pPr>
              <w:spacing w:line="360" w:lineRule="auto"/>
              <w:jc w:val="center"/>
              <w:rPr>
                <w:rFonts w:ascii="Arial" w:hAnsi="Arial" w:cs="Arial"/>
                <w:b/>
                <w:bCs/>
                <w:sz w:val="18"/>
                <w:szCs w:val="18"/>
                <w:lang w:val="tr-TR"/>
              </w:rPr>
            </w:pPr>
          </w:p>
        </w:tc>
      </w:tr>
      <w:tr w:rsidR="00243692" w14:paraId="07973803" w14:textId="77777777" w:rsidTr="00BE511B">
        <w:tc>
          <w:tcPr>
            <w:tcW w:w="10343" w:type="dxa"/>
            <w:gridSpan w:val="4"/>
          </w:tcPr>
          <w:p w14:paraId="006527E4"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3B811FF" w14:textId="77777777" w:rsidR="00243692" w:rsidRPr="007252B9" w:rsidRDefault="00243692" w:rsidP="00243692">
            <w:pPr>
              <w:spacing w:line="360" w:lineRule="auto"/>
              <w:jc w:val="center"/>
              <w:rPr>
                <w:rFonts w:ascii="Arial" w:hAnsi="Arial" w:cs="Arial"/>
                <w:b/>
                <w:sz w:val="18"/>
                <w:szCs w:val="18"/>
                <w:lang w:val="tr-TR"/>
              </w:rPr>
            </w:pPr>
          </w:p>
        </w:tc>
      </w:tr>
    </w:tbl>
    <w:p w14:paraId="4F4C7AD2"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41098D0" w14:textId="77777777" w:rsidR="00243692" w:rsidRDefault="00243692" w:rsidP="00BE511B">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50"/>
        <w:gridCol w:w="7793"/>
        <w:gridCol w:w="2693"/>
      </w:tblGrid>
      <w:tr w:rsidR="00243692" w14:paraId="1E28524C" w14:textId="77777777" w:rsidTr="00BE511B">
        <w:tc>
          <w:tcPr>
            <w:tcW w:w="13036" w:type="dxa"/>
            <w:gridSpan w:val="3"/>
            <w:shd w:val="clear" w:color="auto" w:fill="FFFF00"/>
            <w:vAlign w:val="center"/>
          </w:tcPr>
          <w:p w14:paraId="4BC34B30"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Yolluk Talepleri (03.3)</w:t>
            </w:r>
          </w:p>
        </w:tc>
      </w:tr>
      <w:tr w:rsidR="00243692" w14:paraId="4EB58825" w14:textId="77777777" w:rsidTr="00BE511B">
        <w:tc>
          <w:tcPr>
            <w:tcW w:w="2550" w:type="dxa"/>
            <w:vAlign w:val="center"/>
          </w:tcPr>
          <w:p w14:paraId="0BE9E9A1"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ür</w:t>
            </w:r>
          </w:p>
        </w:tc>
        <w:tc>
          <w:tcPr>
            <w:tcW w:w="7793" w:type="dxa"/>
            <w:vAlign w:val="center"/>
          </w:tcPr>
          <w:p w14:paraId="27B48BEC"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693" w:type="dxa"/>
            <w:vAlign w:val="center"/>
          </w:tcPr>
          <w:p w14:paraId="5468ACAF"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7E906F84" w14:textId="77777777" w:rsidTr="00BE511B">
        <w:tc>
          <w:tcPr>
            <w:tcW w:w="2550" w:type="dxa"/>
            <w:vAlign w:val="center"/>
          </w:tcPr>
          <w:p w14:paraId="2534D3BA" w14:textId="77777777" w:rsidR="00243692" w:rsidRDefault="00243692" w:rsidP="00243692">
            <w:pPr>
              <w:spacing w:line="360" w:lineRule="auto"/>
              <w:jc w:val="both"/>
              <w:rPr>
                <w:rFonts w:ascii="Arial" w:hAnsi="Arial" w:cs="Arial"/>
                <w:sz w:val="18"/>
                <w:szCs w:val="18"/>
                <w:lang w:val="tr-TR"/>
              </w:rPr>
            </w:pPr>
            <w:r>
              <w:rPr>
                <w:rFonts w:ascii="Arial" w:hAnsi="Arial" w:cs="Arial"/>
                <w:b/>
                <w:sz w:val="18"/>
                <w:szCs w:val="18"/>
                <w:lang w:val="tr-TR"/>
              </w:rPr>
              <w:t>Yurtiçi Yolluk Talepleri</w:t>
            </w:r>
          </w:p>
        </w:tc>
        <w:tc>
          <w:tcPr>
            <w:tcW w:w="7793" w:type="dxa"/>
          </w:tcPr>
          <w:p w14:paraId="76AB49B4" w14:textId="77777777" w:rsidR="00243692" w:rsidRDefault="00243692" w:rsidP="00243692">
            <w:pPr>
              <w:spacing w:line="360" w:lineRule="auto"/>
              <w:jc w:val="both"/>
              <w:rPr>
                <w:rFonts w:ascii="Arial" w:hAnsi="Arial" w:cs="Arial"/>
                <w:sz w:val="18"/>
                <w:szCs w:val="18"/>
                <w:lang w:val="tr-TR"/>
              </w:rPr>
            </w:pPr>
          </w:p>
        </w:tc>
        <w:tc>
          <w:tcPr>
            <w:tcW w:w="2693" w:type="dxa"/>
          </w:tcPr>
          <w:p w14:paraId="24377501" w14:textId="77777777" w:rsidR="00243692" w:rsidRDefault="00243692" w:rsidP="00243692">
            <w:pPr>
              <w:spacing w:line="360" w:lineRule="auto"/>
              <w:jc w:val="both"/>
              <w:rPr>
                <w:rFonts w:ascii="Arial" w:hAnsi="Arial" w:cs="Arial"/>
                <w:sz w:val="18"/>
                <w:szCs w:val="18"/>
                <w:lang w:val="tr-TR"/>
              </w:rPr>
            </w:pPr>
          </w:p>
        </w:tc>
      </w:tr>
      <w:tr w:rsidR="00243692" w14:paraId="790FFED9" w14:textId="77777777" w:rsidTr="00BE511B">
        <w:tc>
          <w:tcPr>
            <w:tcW w:w="2550" w:type="dxa"/>
          </w:tcPr>
          <w:p w14:paraId="06131816" w14:textId="77777777" w:rsidR="00243692" w:rsidRPr="00466D27" w:rsidRDefault="00243692" w:rsidP="00243692">
            <w:pPr>
              <w:spacing w:line="360" w:lineRule="auto"/>
              <w:jc w:val="both"/>
              <w:rPr>
                <w:rFonts w:ascii="Arial" w:hAnsi="Arial" w:cs="Arial"/>
                <w:b/>
                <w:bCs/>
                <w:sz w:val="18"/>
                <w:szCs w:val="18"/>
                <w:lang w:val="tr-TR"/>
              </w:rPr>
            </w:pPr>
            <w:r w:rsidRPr="00466D27">
              <w:rPr>
                <w:rFonts w:ascii="Arial" w:hAnsi="Arial" w:cs="Arial"/>
                <w:b/>
                <w:bCs/>
                <w:sz w:val="18"/>
                <w:szCs w:val="18"/>
                <w:lang w:val="tr-TR"/>
              </w:rPr>
              <w:t>Yurtdışı Yolluk Talepleri</w:t>
            </w:r>
          </w:p>
        </w:tc>
        <w:tc>
          <w:tcPr>
            <w:tcW w:w="7793" w:type="dxa"/>
          </w:tcPr>
          <w:p w14:paraId="258FC4A8" w14:textId="77777777" w:rsidR="00243692" w:rsidRDefault="00243692" w:rsidP="00243692">
            <w:pPr>
              <w:spacing w:line="360" w:lineRule="auto"/>
              <w:jc w:val="both"/>
              <w:rPr>
                <w:rFonts w:ascii="Arial" w:hAnsi="Arial" w:cs="Arial"/>
                <w:sz w:val="18"/>
                <w:szCs w:val="18"/>
                <w:lang w:val="tr-TR"/>
              </w:rPr>
            </w:pPr>
          </w:p>
        </w:tc>
        <w:tc>
          <w:tcPr>
            <w:tcW w:w="2693" w:type="dxa"/>
          </w:tcPr>
          <w:p w14:paraId="17783182" w14:textId="77777777" w:rsidR="00243692" w:rsidRDefault="00243692" w:rsidP="00243692">
            <w:pPr>
              <w:spacing w:line="360" w:lineRule="auto"/>
              <w:jc w:val="both"/>
              <w:rPr>
                <w:rFonts w:ascii="Arial" w:hAnsi="Arial" w:cs="Arial"/>
                <w:sz w:val="18"/>
                <w:szCs w:val="18"/>
                <w:lang w:val="tr-TR"/>
              </w:rPr>
            </w:pPr>
          </w:p>
        </w:tc>
      </w:tr>
      <w:tr w:rsidR="00243692" w14:paraId="2002EEB6" w14:textId="77777777" w:rsidTr="00BE511B">
        <w:tc>
          <w:tcPr>
            <w:tcW w:w="10343" w:type="dxa"/>
            <w:gridSpan w:val="2"/>
          </w:tcPr>
          <w:p w14:paraId="75B0B4A1" w14:textId="77777777" w:rsidR="00243692" w:rsidRDefault="00243692" w:rsidP="00243692">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170E709D" w14:textId="77777777" w:rsidR="00243692" w:rsidRDefault="00243692" w:rsidP="00243692">
            <w:pPr>
              <w:spacing w:line="360" w:lineRule="auto"/>
              <w:jc w:val="both"/>
              <w:rPr>
                <w:rFonts w:ascii="Arial" w:hAnsi="Arial" w:cs="Arial"/>
                <w:sz w:val="18"/>
                <w:szCs w:val="18"/>
                <w:lang w:val="tr-TR"/>
              </w:rPr>
            </w:pPr>
          </w:p>
        </w:tc>
      </w:tr>
    </w:tbl>
    <w:p w14:paraId="2B8C6E05"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5658E9B"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Yolluk taleplerinin BAP Yönergesi ile Uygulama Esasları ve Kullanıcı Bilgilendirme Kılavuzu’nda verilen bilgiler dikkate alınarak doldurulmalıdır.</w:t>
      </w:r>
    </w:p>
    <w:p w14:paraId="641CB383"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Gündelik ödemelerin yapılabilmesi için ilgili birimin yönetim kurulu kararı gereklidir.</w:t>
      </w:r>
    </w:p>
    <w:p w14:paraId="3C1F9550"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eyahat ödemelerinin yapılabilmesi için ilgili birimin yönetim kurulu kararı gereklidir.</w:t>
      </w:r>
    </w:p>
    <w:bookmarkEnd w:id="0"/>
    <w:p w14:paraId="22AFE70B" w14:textId="77777777" w:rsidR="00243692" w:rsidRDefault="00243692" w:rsidP="00BE511B">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243692" w14:paraId="0879AAD9" w14:textId="77777777" w:rsidTr="00BE511B">
        <w:tc>
          <w:tcPr>
            <w:tcW w:w="13036" w:type="dxa"/>
            <w:gridSpan w:val="5"/>
            <w:shd w:val="clear" w:color="auto" w:fill="FFFF00"/>
            <w:vAlign w:val="center"/>
          </w:tcPr>
          <w:p w14:paraId="513F67B0"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Hizmet Alımı Talepleri (03.5)</w:t>
            </w:r>
          </w:p>
        </w:tc>
      </w:tr>
      <w:tr w:rsidR="00243692" w14:paraId="76899C30" w14:textId="77777777" w:rsidTr="00BE511B">
        <w:tc>
          <w:tcPr>
            <w:tcW w:w="2585" w:type="dxa"/>
            <w:vAlign w:val="center"/>
          </w:tcPr>
          <w:p w14:paraId="3E9C0D7D"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03BE5945"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38734BE9"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3A340B0D"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7998D0A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366E6FF4" w14:textId="77777777" w:rsidTr="00BE511B">
        <w:tc>
          <w:tcPr>
            <w:tcW w:w="2585" w:type="dxa"/>
          </w:tcPr>
          <w:p w14:paraId="1839D1A7"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7D2CC303"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39425801"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4136F967" w14:textId="77777777" w:rsidR="00243692" w:rsidRPr="004E66CA" w:rsidRDefault="00243692" w:rsidP="00243692">
            <w:pPr>
              <w:spacing w:line="360" w:lineRule="auto"/>
              <w:jc w:val="center"/>
              <w:rPr>
                <w:rFonts w:ascii="Arial" w:hAnsi="Arial" w:cs="Arial"/>
                <w:b/>
                <w:bCs/>
                <w:sz w:val="18"/>
                <w:szCs w:val="18"/>
                <w:lang w:val="tr-TR"/>
              </w:rPr>
            </w:pPr>
          </w:p>
        </w:tc>
        <w:tc>
          <w:tcPr>
            <w:tcW w:w="2693" w:type="dxa"/>
          </w:tcPr>
          <w:p w14:paraId="750AB27E" w14:textId="77777777" w:rsidR="00243692" w:rsidRPr="004E66CA" w:rsidRDefault="00243692" w:rsidP="00243692">
            <w:pPr>
              <w:spacing w:line="360" w:lineRule="auto"/>
              <w:jc w:val="center"/>
              <w:rPr>
                <w:rFonts w:ascii="Arial" w:hAnsi="Arial" w:cs="Arial"/>
                <w:b/>
                <w:bCs/>
                <w:sz w:val="18"/>
                <w:szCs w:val="18"/>
                <w:lang w:val="tr-TR"/>
              </w:rPr>
            </w:pPr>
          </w:p>
        </w:tc>
      </w:tr>
      <w:tr w:rsidR="00243692" w14:paraId="77888589" w14:textId="77777777" w:rsidTr="00BE511B">
        <w:tc>
          <w:tcPr>
            <w:tcW w:w="10343" w:type="dxa"/>
            <w:gridSpan w:val="4"/>
          </w:tcPr>
          <w:p w14:paraId="45C9B7EF"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6A232EC" w14:textId="77777777" w:rsidR="00243692" w:rsidRPr="007252B9" w:rsidRDefault="00243692" w:rsidP="00243692">
            <w:pPr>
              <w:spacing w:line="360" w:lineRule="auto"/>
              <w:jc w:val="center"/>
              <w:rPr>
                <w:rFonts w:ascii="Arial" w:hAnsi="Arial" w:cs="Arial"/>
                <w:b/>
                <w:sz w:val="18"/>
                <w:szCs w:val="18"/>
                <w:lang w:val="tr-TR"/>
              </w:rPr>
            </w:pPr>
          </w:p>
        </w:tc>
      </w:tr>
    </w:tbl>
    <w:p w14:paraId="4B77D7FF"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FA63BF6" w14:textId="77777777" w:rsidR="00243692" w:rsidRDefault="00243692" w:rsidP="00BE511B">
      <w:pPr>
        <w:spacing w:after="0" w:line="240" w:lineRule="auto"/>
        <w:jc w:val="both"/>
        <w:rPr>
          <w:rFonts w:ascii="Arial" w:hAnsi="Arial" w:cs="Arial"/>
          <w:sz w:val="18"/>
          <w:szCs w:val="18"/>
          <w:lang w:val="tr-TR"/>
        </w:rPr>
      </w:pPr>
      <w:r>
        <w:rPr>
          <w:rFonts w:ascii="Arial" w:hAnsi="Arial" w:cs="Arial"/>
          <w:sz w:val="18"/>
          <w:szCs w:val="18"/>
          <w:lang w:val="tr-TR"/>
        </w:rPr>
        <w:t xml:space="preserve">** Benzinli araçlar için 7 </w:t>
      </w:r>
      <w:proofErr w:type="spellStart"/>
      <w:r>
        <w:rPr>
          <w:rFonts w:ascii="Arial" w:hAnsi="Arial" w:cs="Arial"/>
          <w:sz w:val="18"/>
          <w:szCs w:val="18"/>
          <w:lang w:val="tr-TR"/>
        </w:rPr>
        <w:t>lt</w:t>
      </w:r>
      <w:proofErr w:type="spellEnd"/>
      <w:r>
        <w:rPr>
          <w:rFonts w:ascii="Arial" w:hAnsi="Arial" w:cs="Arial"/>
          <w:sz w:val="18"/>
          <w:szCs w:val="18"/>
          <w:lang w:val="tr-TR"/>
        </w:rPr>
        <w:t xml:space="preserve">/100 km, </w:t>
      </w:r>
      <w:proofErr w:type="spellStart"/>
      <w:r>
        <w:rPr>
          <w:rFonts w:ascii="Arial" w:hAnsi="Arial" w:cs="Arial"/>
          <w:sz w:val="18"/>
          <w:szCs w:val="18"/>
          <w:lang w:val="tr-TR"/>
        </w:rPr>
        <w:t>motorinli</w:t>
      </w:r>
      <w:proofErr w:type="spellEnd"/>
      <w:r>
        <w:rPr>
          <w:rFonts w:ascii="Arial" w:hAnsi="Arial" w:cs="Arial"/>
          <w:sz w:val="18"/>
          <w:szCs w:val="18"/>
          <w:lang w:val="tr-TR"/>
        </w:rPr>
        <w:t xml:space="preserve"> araçlar için 6 </w:t>
      </w:r>
      <w:proofErr w:type="spellStart"/>
      <w:r>
        <w:rPr>
          <w:rFonts w:ascii="Arial" w:hAnsi="Arial" w:cs="Arial"/>
          <w:sz w:val="18"/>
          <w:szCs w:val="18"/>
          <w:lang w:val="tr-TR"/>
        </w:rPr>
        <w:t>lt</w:t>
      </w:r>
      <w:proofErr w:type="spellEnd"/>
      <w:r>
        <w:rPr>
          <w:rFonts w:ascii="Arial" w:hAnsi="Arial" w:cs="Arial"/>
          <w:sz w:val="18"/>
          <w:szCs w:val="18"/>
          <w:lang w:val="tr-TR"/>
        </w:rPr>
        <w:t>/100 km yakıt desteği sağlanır.</w:t>
      </w:r>
    </w:p>
    <w:p w14:paraId="37571C8B" w14:textId="0A978925" w:rsidR="00243692" w:rsidRDefault="00243692" w:rsidP="00243692">
      <w:pPr>
        <w:spacing w:line="360" w:lineRule="auto"/>
        <w:jc w:val="both"/>
        <w:rPr>
          <w:rFonts w:ascii="Arial" w:hAnsi="Arial" w:cs="Arial"/>
          <w:sz w:val="18"/>
          <w:szCs w:val="18"/>
          <w:lang w:val="tr-TR"/>
        </w:rPr>
      </w:pPr>
      <w:r>
        <w:rPr>
          <w:rFonts w:ascii="Arial" w:hAnsi="Arial" w:cs="Arial"/>
          <w:sz w:val="18"/>
          <w:szCs w:val="18"/>
          <w:lang w:val="tr-TR"/>
        </w:rPr>
        <w:t>*** Akaryakıt alımlarının faturalandırılması gerekmektedir.</w:t>
      </w:r>
    </w:p>
    <w:p w14:paraId="7274FF7E" w14:textId="77777777" w:rsidR="00243692" w:rsidRDefault="00243692" w:rsidP="00243692">
      <w:pPr>
        <w:spacing w:line="36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3125D6" w14:paraId="41B838FA" w14:textId="77777777" w:rsidTr="00BC1A01">
        <w:tc>
          <w:tcPr>
            <w:tcW w:w="13036" w:type="dxa"/>
            <w:gridSpan w:val="5"/>
            <w:shd w:val="clear" w:color="auto" w:fill="FFFF00"/>
            <w:vAlign w:val="center"/>
          </w:tcPr>
          <w:p w14:paraId="6E8364A0" w14:textId="629EB9E5" w:rsidR="003125D6" w:rsidRPr="00677A28" w:rsidRDefault="003125D6" w:rsidP="003125D6">
            <w:pPr>
              <w:spacing w:line="360" w:lineRule="auto"/>
              <w:jc w:val="center"/>
              <w:rPr>
                <w:rFonts w:ascii="Arial" w:hAnsi="Arial" w:cs="Arial"/>
                <w:b/>
                <w:sz w:val="18"/>
                <w:szCs w:val="18"/>
                <w:lang w:val="tr-TR"/>
              </w:rPr>
            </w:pPr>
            <w:r>
              <w:rPr>
                <w:rFonts w:ascii="Arial" w:hAnsi="Arial" w:cs="Arial"/>
                <w:b/>
                <w:sz w:val="18"/>
                <w:szCs w:val="18"/>
                <w:lang w:val="tr-TR"/>
              </w:rPr>
              <w:lastRenderedPageBreak/>
              <w:t>Makine-Teçhizat Talepleri (03.7)</w:t>
            </w:r>
          </w:p>
        </w:tc>
      </w:tr>
      <w:tr w:rsidR="00243692" w14:paraId="0D09819E" w14:textId="77777777" w:rsidTr="00BC1A01">
        <w:tc>
          <w:tcPr>
            <w:tcW w:w="2585" w:type="dxa"/>
            <w:vAlign w:val="center"/>
          </w:tcPr>
          <w:p w14:paraId="536E9A1F"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d</w:t>
            </w:r>
          </w:p>
        </w:tc>
        <w:tc>
          <w:tcPr>
            <w:tcW w:w="2586" w:type="dxa"/>
            <w:vAlign w:val="center"/>
          </w:tcPr>
          <w:p w14:paraId="551B8628"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çıklama ve Gerekçe</w:t>
            </w:r>
          </w:p>
        </w:tc>
        <w:tc>
          <w:tcPr>
            <w:tcW w:w="2586" w:type="dxa"/>
            <w:vAlign w:val="center"/>
          </w:tcPr>
          <w:p w14:paraId="1BF67FC7"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Miktar</w:t>
            </w:r>
          </w:p>
        </w:tc>
        <w:tc>
          <w:tcPr>
            <w:tcW w:w="2586" w:type="dxa"/>
            <w:vAlign w:val="center"/>
          </w:tcPr>
          <w:p w14:paraId="5A90C790" w14:textId="4ABA3ACF" w:rsidR="00243692" w:rsidRPr="00677A28" w:rsidRDefault="00243692" w:rsidP="00243692">
            <w:pPr>
              <w:jc w:val="center"/>
              <w:rPr>
                <w:rFonts w:ascii="Arial" w:hAnsi="Arial" w:cs="Arial"/>
                <w:b/>
                <w:sz w:val="18"/>
                <w:szCs w:val="18"/>
                <w:lang w:val="tr-TR"/>
              </w:rPr>
            </w:pPr>
            <w:r w:rsidRPr="004E66CA">
              <w:rPr>
                <w:rFonts w:ascii="Arial" w:hAnsi="Arial" w:cs="Arial"/>
                <w:b/>
                <w:bCs/>
                <w:sz w:val="18"/>
                <w:szCs w:val="18"/>
                <w:lang w:val="tr-TR"/>
              </w:rPr>
              <w:t>Birim Fiyat (TL)</w:t>
            </w:r>
          </w:p>
        </w:tc>
        <w:tc>
          <w:tcPr>
            <w:tcW w:w="2693" w:type="dxa"/>
            <w:vAlign w:val="center"/>
          </w:tcPr>
          <w:p w14:paraId="7F44CA15"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Toplam (KDV dahil, TL)</w:t>
            </w:r>
          </w:p>
        </w:tc>
      </w:tr>
      <w:tr w:rsidR="00243692" w14:paraId="160D0F3B" w14:textId="77777777" w:rsidTr="00BC1A01">
        <w:tc>
          <w:tcPr>
            <w:tcW w:w="2585" w:type="dxa"/>
          </w:tcPr>
          <w:p w14:paraId="40BE32C9" w14:textId="77777777" w:rsidR="00243692" w:rsidRDefault="00243692" w:rsidP="00243692">
            <w:pPr>
              <w:spacing w:line="360" w:lineRule="auto"/>
              <w:jc w:val="both"/>
              <w:rPr>
                <w:rFonts w:ascii="Arial" w:hAnsi="Arial" w:cs="Arial"/>
                <w:sz w:val="18"/>
                <w:szCs w:val="18"/>
                <w:lang w:val="tr-TR"/>
              </w:rPr>
            </w:pPr>
          </w:p>
        </w:tc>
        <w:tc>
          <w:tcPr>
            <w:tcW w:w="2586" w:type="dxa"/>
          </w:tcPr>
          <w:p w14:paraId="5BAF1F30" w14:textId="77777777" w:rsidR="00243692" w:rsidRDefault="00243692" w:rsidP="00243692">
            <w:pPr>
              <w:spacing w:line="360" w:lineRule="auto"/>
              <w:jc w:val="both"/>
              <w:rPr>
                <w:rFonts w:ascii="Arial" w:hAnsi="Arial" w:cs="Arial"/>
                <w:sz w:val="18"/>
                <w:szCs w:val="18"/>
                <w:lang w:val="tr-TR"/>
              </w:rPr>
            </w:pPr>
          </w:p>
        </w:tc>
        <w:tc>
          <w:tcPr>
            <w:tcW w:w="2586" w:type="dxa"/>
          </w:tcPr>
          <w:p w14:paraId="684C49EE" w14:textId="77777777" w:rsidR="00243692" w:rsidRDefault="00243692" w:rsidP="00243692">
            <w:pPr>
              <w:spacing w:line="360" w:lineRule="auto"/>
              <w:jc w:val="both"/>
              <w:rPr>
                <w:rFonts w:ascii="Arial" w:hAnsi="Arial" w:cs="Arial"/>
                <w:sz w:val="18"/>
                <w:szCs w:val="18"/>
                <w:lang w:val="tr-TR"/>
              </w:rPr>
            </w:pPr>
          </w:p>
        </w:tc>
        <w:tc>
          <w:tcPr>
            <w:tcW w:w="2586" w:type="dxa"/>
          </w:tcPr>
          <w:p w14:paraId="51BD12F7" w14:textId="77777777" w:rsidR="00243692" w:rsidRDefault="00243692" w:rsidP="00243692">
            <w:pPr>
              <w:spacing w:line="360" w:lineRule="auto"/>
              <w:jc w:val="both"/>
              <w:rPr>
                <w:rFonts w:ascii="Arial" w:hAnsi="Arial" w:cs="Arial"/>
                <w:sz w:val="18"/>
                <w:szCs w:val="18"/>
                <w:lang w:val="tr-TR"/>
              </w:rPr>
            </w:pPr>
          </w:p>
        </w:tc>
        <w:tc>
          <w:tcPr>
            <w:tcW w:w="2693" w:type="dxa"/>
          </w:tcPr>
          <w:p w14:paraId="5D8D6FF6" w14:textId="77777777" w:rsidR="00243692" w:rsidRDefault="00243692" w:rsidP="00243692">
            <w:pPr>
              <w:spacing w:line="360" w:lineRule="auto"/>
              <w:jc w:val="both"/>
              <w:rPr>
                <w:rFonts w:ascii="Arial" w:hAnsi="Arial" w:cs="Arial"/>
                <w:sz w:val="18"/>
                <w:szCs w:val="18"/>
                <w:lang w:val="tr-TR"/>
              </w:rPr>
            </w:pPr>
          </w:p>
        </w:tc>
      </w:tr>
      <w:tr w:rsidR="00243692" w14:paraId="370FD439" w14:textId="77777777" w:rsidTr="00BC1A01">
        <w:tc>
          <w:tcPr>
            <w:tcW w:w="10343" w:type="dxa"/>
            <w:gridSpan w:val="4"/>
          </w:tcPr>
          <w:p w14:paraId="0E0DFC44"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9936829" w14:textId="77777777" w:rsidR="00243692" w:rsidRPr="007252B9" w:rsidRDefault="00243692" w:rsidP="00243692">
            <w:pPr>
              <w:spacing w:line="360" w:lineRule="auto"/>
              <w:jc w:val="center"/>
              <w:rPr>
                <w:rFonts w:ascii="Arial" w:hAnsi="Arial" w:cs="Arial"/>
                <w:b/>
                <w:sz w:val="18"/>
                <w:szCs w:val="18"/>
                <w:lang w:val="tr-TR"/>
              </w:rPr>
            </w:pPr>
          </w:p>
        </w:tc>
      </w:tr>
    </w:tbl>
    <w:p w14:paraId="754D54B0" w14:textId="50E8845D" w:rsidR="003125D6" w:rsidRDefault="003125D6" w:rsidP="003125D6">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032ACCB0" w14:textId="77777777" w:rsidR="003125D6" w:rsidRDefault="003125D6" w:rsidP="003125D6">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3258"/>
        <w:gridCol w:w="3259"/>
        <w:gridCol w:w="3259"/>
        <w:gridCol w:w="3260"/>
      </w:tblGrid>
      <w:tr w:rsidR="00117868" w14:paraId="189ADCF3" w14:textId="77777777" w:rsidTr="00CC02AF">
        <w:tc>
          <w:tcPr>
            <w:tcW w:w="13036" w:type="dxa"/>
            <w:gridSpan w:val="4"/>
            <w:shd w:val="clear" w:color="auto" w:fill="FFFF00"/>
            <w:vAlign w:val="center"/>
          </w:tcPr>
          <w:p w14:paraId="5D51724D" w14:textId="77777777" w:rsidR="00117868" w:rsidRPr="00677A28" w:rsidRDefault="00117868" w:rsidP="00117868">
            <w:pPr>
              <w:spacing w:line="360" w:lineRule="auto"/>
              <w:jc w:val="center"/>
              <w:rPr>
                <w:rFonts w:ascii="Arial" w:hAnsi="Arial" w:cs="Arial"/>
                <w:b/>
                <w:sz w:val="18"/>
                <w:szCs w:val="18"/>
                <w:lang w:val="tr-TR"/>
              </w:rPr>
            </w:pPr>
            <w:r>
              <w:rPr>
                <w:rFonts w:ascii="Arial" w:hAnsi="Arial" w:cs="Arial"/>
                <w:b/>
                <w:sz w:val="18"/>
                <w:szCs w:val="18"/>
                <w:lang w:val="tr-TR"/>
              </w:rPr>
              <w:t>Bursiyer Talepleri (05.1)</w:t>
            </w:r>
          </w:p>
        </w:tc>
      </w:tr>
      <w:tr w:rsidR="00117868" w14:paraId="2599C0C3" w14:textId="77777777" w:rsidTr="003125D6">
        <w:tc>
          <w:tcPr>
            <w:tcW w:w="3258" w:type="dxa"/>
            <w:vAlign w:val="center"/>
          </w:tcPr>
          <w:p w14:paraId="081B1C1D" w14:textId="52A7D93A"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Öğren</w:t>
            </w:r>
            <w:r w:rsidR="008E2A60">
              <w:rPr>
                <w:rFonts w:ascii="Arial" w:hAnsi="Arial" w:cs="Arial"/>
                <w:b/>
                <w:sz w:val="18"/>
                <w:szCs w:val="18"/>
                <w:lang w:val="tr-TR"/>
              </w:rPr>
              <w:t>cin</w:t>
            </w:r>
            <w:r>
              <w:rPr>
                <w:rFonts w:ascii="Arial" w:hAnsi="Arial" w:cs="Arial"/>
                <w:b/>
                <w:sz w:val="18"/>
                <w:szCs w:val="18"/>
                <w:lang w:val="tr-TR"/>
              </w:rPr>
              <w:t>in Adı-Soyadı</w:t>
            </w:r>
          </w:p>
        </w:tc>
        <w:tc>
          <w:tcPr>
            <w:tcW w:w="3259" w:type="dxa"/>
            <w:vAlign w:val="center"/>
          </w:tcPr>
          <w:p w14:paraId="1312431A" w14:textId="77777777"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Öğrenim Gördüğü Ana Bilim Dalı</w:t>
            </w:r>
          </w:p>
        </w:tc>
        <w:tc>
          <w:tcPr>
            <w:tcW w:w="3259" w:type="dxa"/>
            <w:vAlign w:val="center"/>
          </w:tcPr>
          <w:p w14:paraId="3EA5099F" w14:textId="77777777"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Danışmanı</w:t>
            </w:r>
          </w:p>
        </w:tc>
        <w:tc>
          <w:tcPr>
            <w:tcW w:w="3260" w:type="dxa"/>
            <w:vAlign w:val="center"/>
          </w:tcPr>
          <w:p w14:paraId="5C6EF60C" w14:textId="77777777" w:rsidR="00117868" w:rsidRDefault="00117868" w:rsidP="008E2A60">
            <w:pPr>
              <w:jc w:val="center"/>
              <w:rPr>
                <w:rFonts w:ascii="Arial" w:hAnsi="Arial" w:cs="Arial"/>
                <w:b/>
                <w:sz w:val="18"/>
                <w:szCs w:val="18"/>
                <w:lang w:val="tr-TR"/>
              </w:rPr>
            </w:pPr>
            <w:r>
              <w:rPr>
                <w:rFonts w:ascii="Arial" w:hAnsi="Arial" w:cs="Arial"/>
                <w:b/>
                <w:sz w:val="18"/>
                <w:szCs w:val="18"/>
                <w:lang w:val="tr-TR"/>
              </w:rPr>
              <w:t>Bursiyer Süresi</w:t>
            </w:r>
          </w:p>
          <w:p w14:paraId="27E209AC" w14:textId="36BF1A03" w:rsidR="00117868" w:rsidRPr="00B23351" w:rsidRDefault="00117868" w:rsidP="008E2A60">
            <w:pPr>
              <w:jc w:val="center"/>
              <w:rPr>
                <w:rFonts w:ascii="Arial" w:hAnsi="Arial" w:cs="Arial"/>
                <w:b/>
                <w:sz w:val="18"/>
                <w:szCs w:val="18"/>
                <w:lang w:val="tr-TR"/>
              </w:rPr>
            </w:pPr>
          </w:p>
        </w:tc>
      </w:tr>
      <w:tr w:rsidR="00117868" w14:paraId="1FB8AC94" w14:textId="77777777" w:rsidTr="003125D6">
        <w:tc>
          <w:tcPr>
            <w:tcW w:w="3258" w:type="dxa"/>
          </w:tcPr>
          <w:p w14:paraId="1684B1F0" w14:textId="77777777" w:rsidR="00117868" w:rsidRDefault="00117868" w:rsidP="00136DBD">
            <w:pPr>
              <w:spacing w:line="360" w:lineRule="auto"/>
              <w:jc w:val="both"/>
              <w:rPr>
                <w:rFonts w:ascii="Arial" w:hAnsi="Arial" w:cs="Arial"/>
                <w:sz w:val="18"/>
                <w:szCs w:val="18"/>
                <w:lang w:val="tr-TR"/>
              </w:rPr>
            </w:pPr>
          </w:p>
        </w:tc>
        <w:tc>
          <w:tcPr>
            <w:tcW w:w="3259" w:type="dxa"/>
          </w:tcPr>
          <w:p w14:paraId="7BAB0765" w14:textId="77777777" w:rsidR="00117868" w:rsidRDefault="00117868" w:rsidP="00136DBD">
            <w:pPr>
              <w:spacing w:line="360" w:lineRule="auto"/>
              <w:jc w:val="both"/>
              <w:rPr>
                <w:rFonts w:ascii="Arial" w:hAnsi="Arial" w:cs="Arial"/>
                <w:sz w:val="18"/>
                <w:szCs w:val="18"/>
                <w:lang w:val="tr-TR"/>
              </w:rPr>
            </w:pPr>
          </w:p>
        </w:tc>
        <w:tc>
          <w:tcPr>
            <w:tcW w:w="3259" w:type="dxa"/>
          </w:tcPr>
          <w:p w14:paraId="6B47AB45" w14:textId="77777777" w:rsidR="00117868" w:rsidRDefault="00117868" w:rsidP="00136DBD">
            <w:pPr>
              <w:spacing w:line="360" w:lineRule="auto"/>
              <w:jc w:val="both"/>
              <w:rPr>
                <w:rFonts w:ascii="Arial" w:hAnsi="Arial" w:cs="Arial"/>
                <w:sz w:val="18"/>
                <w:szCs w:val="18"/>
                <w:lang w:val="tr-TR"/>
              </w:rPr>
            </w:pPr>
          </w:p>
        </w:tc>
        <w:tc>
          <w:tcPr>
            <w:tcW w:w="3260" w:type="dxa"/>
          </w:tcPr>
          <w:p w14:paraId="37826064" w14:textId="77777777" w:rsidR="00117868" w:rsidRDefault="00117868" w:rsidP="00136DBD">
            <w:pPr>
              <w:spacing w:line="360" w:lineRule="auto"/>
              <w:jc w:val="both"/>
              <w:rPr>
                <w:rFonts w:ascii="Arial" w:hAnsi="Arial" w:cs="Arial"/>
                <w:sz w:val="18"/>
                <w:szCs w:val="18"/>
                <w:lang w:val="tr-TR"/>
              </w:rPr>
            </w:pPr>
          </w:p>
        </w:tc>
      </w:tr>
      <w:tr w:rsidR="008E2A60" w14:paraId="653FB0BE" w14:textId="77777777" w:rsidTr="00CC02AF">
        <w:tc>
          <w:tcPr>
            <w:tcW w:w="9776" w:type="dxa"/>
            <w:gridSpan w:val="3"/>
          </w:tcPr>
          <w:p w14:paraId="04A340B9" w14:textId="0516E4C3" w:rsidR="008E2A60" w:rsidRDefault="008E2A60" w:rsidP="008E2A60">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3260" w:type="dxa"/>
          </w:tcPr>
          <w:p w14:paraId="05F6B9B9" w14:textId="77777777" w:rsidR="008E2A60" w:rsidRDefault="008E2A60" w:rsidP="008E2A60">
            <w:pPr>
              <w:spacing w:line="360" w:lineRule="auto"/>
              <w:jc w:val="both"/>
              <w:rPr>
                <w:rFonts w:ascii="Arial" w:hAnsi="Arial" w:cs="Arial"/>
                <w:sz w:val="18"/>
                <w:szCs w:val="18"/>
                <w:lang w:val="tr-TR"/>
              </w:rPr>
            </w:pPr>
          </w:p>
        </w:tc>
      </w:tr>
    </w:tbl>
    <w:p w14:paraId="36D6AEAD" w14:textId="77777777" w:rsidR="00117868" w:rsidRDefault="00117868" w:rsidP="00117868">
      <w:pPr>
        <w:spacing w:after="0" w:line="240" w:lineRule="auto"/>
        <w:jc w:val="both"/>
        <w:rPr>
          <w:rFonts w:ascii="Arial" w:hAnsi="Arial" w:cs="Arial"/>
          <w:sz w:val="18"/>
          <w:szCs w:val="18"/>
          <w:lang w:val="tr-TR"/>
        </w:rPr>
      </w:pPr>
      <w:r>
        <w:rPr>
          <w:rFonts w:ascii="Arial" w:hAnsi="Arial" w:cs="Arial"/>
          <w:sz w:val="18"/>
          <w:szCs w:val="18"/>
          <w:lang w:val="tr-TR"/>
        </w:rPr>
        <w:t xml:space="preserve">* Bursiyer ödemeleri ile ilgili olarak ilgili </w:t>
      </w:r>
      <w:hyperlink r:id="rId11" w:history="1">
        <w:r w:rsidRPr="00117868">
          <w:rPr>
            <w:rStyle w:val="Kpr"/>
            <w:rFonts w:ascii="Arial" w:hAnsi="Arial" w:cs="Arial"/>
            <w:sz w:val="18"/>
            <w:szCs w:val="18"/>
            <w:lang w:val="tr-TR"/>
          </w:rPr>
          <w:t>mevzuatı</w:t>
        </w:r>
      </w:hyperlink>
      <w:r>
        <w:rPr>
          <w:rFonts w:ascii="Arial" w:hAnsi="Arial" w:cs="Arial"/>
          <w:sz w:val="18"/>
          <w:szCs w:val="18"/>
          <w:lang w:val="tr-TR"/>
        </w:rPr>
        <w:t xml:space="preserve"> incelemeyi unutmayınız.</w:t>
      </w:r>
    </w:p>
    <w:p w14:paraId="69B4C727" w14:textId="574913A2" w:rsidR="003125D6" w:rsidRDefault="003125D6" w:rsidP="00117868">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3125D6" w14:paraId="02DC463B" w14:textId="77777777" w:rsidTr="00BC1A01">
        <w:tc>
          <w:tcPr>
            <w:tcW w:w="13036" w:type="dxa"/>
            <w:gridSpan w:val="5"/>
            <w:shd w:val="clear" w:color="auto" w:fill="FFFF00"/>
            <w:vAlign w:val="center"/>
          </w:tcPr>
          <w:p w14:paraId="59B4A9A0" w14:textId="202BB848" w:rsidR="003125D6" w:rsidRPr="00677A28" w:rsidRDefault="003125D6" w:rsidP="00BC1A01">
            <w:pPr>
              <w:spacing w:line="360" w:lineRule="auto"/>
              <w:jc w:val="center"/>
              <w:rPr>
                <w:rFonts w:ascii="Arial" w:hAnsi="Arial" w:cs="Arial"/>
                <w:b/>
                <w:sz w:val="18"/>
                <w:szCs w:val="18"/>
                <w:lang w:val="tr-TR"/>
              </w:rPr>
            </w:pPr>
            <w:r>
              <w:rPr>
                <w:rFonts w:ascii="Arial" w:hAnsi="Arial" w:cs="Arial"/>
                <w:b/>
                <w:sz w:val="18"/>
                <w:szCs w:val="18"/>
                <w:lang w:val="tr-TR"/>
              </w:rPr>
              <w:t>Mamul Mal Talepleri (06.1)</w:t>
            </w:r>
          </w:p>
        </w:tc>
      </w:tr>
      <w:tr w:rsidR="00243692" w14:paraId="5BCD521A" w14:textId="77777777" w:rsidTr="00BC1A01">
        <w:tc>
          <w:tcPr>
            <w:tcW w:w="2585" w:type="dxa"/>
            <w:vAlign w:val="center"/>
          </w:tcPr>
          <w:p w14:paraId="577EF683"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d</w:t>
            </w:r>
          </w:p>
        </w:tc>
        <w:tc>
          <w:tcPr>
            <w:tcW w:w="2586" w:type="dxa"/>
            <w:vAlign w:val="center"/>
          </w:tcPr>
          <w:p w14:paraId="3CC3D875"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çıklama ve Gerekçe</w:t>
            </w:r>
          </w:p>
        </w:tc>
        <w:tc>
          <w:tcPr>
            <w:tcW w:w="2586" w:type="dxa"/>
            <w:vAlign w:val="center"/>
          </w:tcPr>
          <w:p w14:paraId="4053DB51"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Miktar</w:t>
            </w:r>
          </w:p>
        </w:tc>
        <w:tc>
          <w:tcPr>
            <w:tcW w:w="2586" w:type="dxa"/>
            <w:vAlign w:val="center"/>
          </w:tcPr>
          <w:p w14:paraId="6C1191F5" w14:textId="13BE55C6" w:rsidR="00243692" w:rsidRPr="00677A28" w:rsidRDefault="00243692" w:rsidP="00243692">
            <w:pPr>
              <w:jc w:val="center"/>
              <w:rPr>
                <w:rFonts w:ascii="Arial" w:hAnsi="Arial" w:cs="Arial"/>
                <w:b/>
                <w:sz w:val="18"/>
                <w:szCs w:val="18"/>
                <w:lang w:val="tr-TR"/>
              </w:rPr>
            </w:pPr>
            <w:r w:rsidRPr="004E66CA">
              <w:rPr>
                <w:rFonts w:ascii="Arial" w:hAnsi="Arial" w:cs="Arial"/>
                <w:b/>
                <w:bCs/>
                <w:sz w:val="18"/>
                <w:szCs w:val="18"/>
                <w:lang w:val="tr-TR"/>
              </w:rPr>
              <w:t>Birim Fiyat (TL)</w:t>
            </w:r>
          </w:p>
        </w:tc>
        <w:tc>
          <w:tcPr>
            <w:tcW w:w="2693" w:type="dxa"/>
            <w:vAlign w:val="center"/>
          </w:tcPr>
          <w:p w14:paraId="7919548B"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Toplam (KDV dahil, TL)</w:t>
            </w:r>
          </w:p>
        </w:tc>
      </w:tr>
      <w:tr w:rsidR="00243692" w14:paraId="33CDF772" w14:textId="77777777" w:rsidTr="00BC1A01">
        <w:tc>
          <w:tcPr>
            <w:tcW w:w="2585" w:type="dxa"/>
          </w:tcPr>
          <w:p w14:paraId="6ED3A827" w14:textId="77777777" w:rsidR="00243692" w:rsidRDefault="00243692" w:rsidP="00243692">
            <w:pPr>
              <w:spacing w:line="360" w:lineRule="auto"/>
              <w:jc w:val="both"/>
              <w:rPr>
                <w:rFonts w:ascii="Arial" w:hAnsi="Arial" w:cs="Arial"/>
                <w:sz w:val="18"/>
                <w:szCs w:val="18"/>
                <w:lang w:val="tr-TR"/>
              </w:rPr>
            </w:pPr>
          </w:p>
        </w:tc>
        <w:tc>
          <w:tcPr>
            <w:tcW w:w="2586" w:type="dxa"/>
          </w:tcPr>
          <w:p w14:paraId="48E6D1E9" w14:textId="77777777" w:rsidR="00243692" w:rsidRDefault="00243692" w:rsidP="00243692">
            <w:pPr>
              <w:spacing w:line="360" w:lineRule="auto"/>
              <w:jc w:val="both"/>
              <w:rPr>
                <w:rFonts w:ascii="Arial" w:hAnsi="Arial" w:cs="Arial"/>
                <w:sz w:val="18"/>
                <w:szCs w:val="18"/>
                <w:lang w:val="tr-TR"/>
              </w:rPr>
            </w:pPr>
          </w:p>
        </w:tc>
        <w:tc>
          <w:tcPr>
            <w:tcW w:w="2586" w:type="dxa"/>
          </w:tcPr>
          <w:p w14:paraId="5A0FA74B" w14:textId="77777777" w:rsidR="00243692" w:rsidRDefault="00243692" w:rsidP="00243692">
            <w:pPr>
              <w:spacing w:line="360" w:lineRule="auto"/>
              <w:jc w:val="both"/>
              <w:rPr>
                <w:rFonts w:ascii="Arial" w:hAnsi="Arial" w:cs="Arial"/>
                <w:sz w:val="18"/>
                <w:szCs w:val="18"/>
                <w:lang w:val="tr-TR"/>
              </w:rPr>
            </w:pPr>
          </w:p>
        </w:tc>
        <w:tc>
          <w:tcPr>
            <w:tcW w:w="2586" w:type="dxa"/>
          </w:tcPr>
          <w:p w14:paraId="2591C54F" w14:textId="77777777" w:rsidR="00243692" w:rsidRDefault="00243692" w:rsidP="00243692">
            <w:pPr>
              <w:spacing w:line="360" w:lineRule="auto"/>
              <w:jc w:val="both"/>
              <w:rPr>
                <w:rFonts w:ascii="Arial" w:hAnsi="Arial" w:cs="Arial"/>
                <w:sz w:val="18"/>
                <w:szCs w:val="18"/>
                <w:lang w:val="tr-TR"/>
              </w:rPr>
            </w:pPr>
          </w:p>
        </w:tc>
        <w:tc>
          <w:tcPr>
            <w:tcW w:w="2693" w:type="dxa"/>
          </w:tcPr>
          <w:p w14:paraId="644B321A" w14:textId="77777777" w:rsidR="00243692" w:rsidRDefault="00243692" w:rsidP="00243692">
            <w:pPr>
              <w:spacing w:line="360" w:lineRule="auto"/>
              <w:jc w:val="both"/>
              <w:rPr>
                <w:rFonts w:ascii="Arial" w:hAnsi="Arial" w:cs="Arial"/>
                <w:sz w:val="18"/>
                <w:szCs w:val="18"/>
                <w:lang w:val="tr-TR"/>
              </w:rPr>
            </w:pPr>
          </w:p>
        </w:tc>
      </w:tr>
      <w:tr w:rsidR="00243692" w14:paraId="59F6087F" w14:textId="77777777" w:rsidTr="00BC1A01">
        <w:tc>
          <w:tcPr>
            <w:tcW w:w="10343" w:type="dxa"/>
            <w:gridSpan w:val="4"/>
          </w:tcPr>
          <w:p w14:paraId="7F9AAEBF"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C2EC986" w14:textId="77777777" w:rsidR="00243692" w:rsidRPr="007252B9" w:rsidRDefault="00243692" w:rsidP="00243692">
            <w:pPr>
              <w:spacing w:line="360" w:lineRule="auto"/>
              <w:jc w:val="center"/>
              <w:rPr>
                <w:rFonts w:ascii="Arial" w:hAnsi="Arial" w:cs="Arial"/>
                <w:b/>
                <w:sz w:val="18"/>
                <w:szCs w:val="18"/>
                <w:lang w:val="tr-TR"/>
              </w:rPr>
            </w:pPr>
          </w:p>
        </w:tc>
      </w:tr>
    </w:tbl>
    <w:p w14:paraId="1669B759" w14:textId="730BC46B" w:rsidR="00117868" w:rsidRDefault="003125D6" w:rsidP="003125D6">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2009B266" w14:textId="2F0DB944" w:rsidR="00CC02AF" w:rsidRDefault="00CC02AF" w:rsidP="009375B6">
      <w:pPr>
        <w:spacing w:line="360" w:lineRule="auto"/>
        <w:jc w:val="both"/>
        <w:rPr>
          <w:rFonts w:ascii="Arial" w:hAnsi="Arial" w:cs="Arial"/>
          <w:sz w:val="18"/>
          <w:szCs w:val="18"/>
          <w:lang w:val="tr-TR"/>
        </w:rPr>
      </w:pPr>
    </w:p>
    <w:p w14:paraId="3C8920BF" w14:textId="73BA1E51" w:rsidR="00CC02AF" w:rsidRDefault="00CC02AF" w:rsidP="009375B6">
      <w:pPr>
        <w:spacing w:line="360" w:lineRule="auto"/>
        <w:jc w:val="both"/>
        <w:rPr>
          <w:rFonts w:ascii="Arial" w:hAnsi="Arial" w:cs="Arial"/>
          <w:sz w:val="18"/>
          <w:szCs w:val="18"/>
          <w:lang w:val="tr-TR"/>
        </w:rPr>
      </w:pPr>
    </w:p>
    <w:p w14:paraId="462A0EF3" w14:textId="568C4E20" w:rsidR="00CC02AF" w:rsidRDefault="00CC02AF" w:rsidP="009375B6">
      <w:pPr>
        <w:spacing w:line="360" w:lineRule="auto"/>
        <w:jc w:val="both"/>
        <w:rPr>
          <w:rFonts w:ascii="Arial" w:hAnsi="Arial" w:cs="Arial"/>
          <w:sz w:val="18"/>
          <w:szCs w:val="18"/>
          <w:lang w:val="tr-TR"/>
        </w:rPr>
      </w:pPr>
    </w:p>
    <w:p w14:paraId="5F9E1743" w14:textId="4EEF45EC" w:rsidR="00CC02AF" w:rsidRDefault="00CC02AF" w:rsidP="009375B6">
      <w:pPr>
        <w:spacing w:line="360" w:lineRule="auto"/>
        <w:jc w:val="both"/>
        <w:rPr>
          <w:rFonts w:ascii="Arial" w:hAnsi="Arial" w:cs="Arial"/>
          <w:sz w:val="18"/>
          <w:szCs w:val="18"/>
          <w:lang w:val="tr-TR"/>
        </w:rPr>
      </w:pPr>
    </w:p>
    <w:p w14:paraId="2DF399C0" w14:textId="77777777" w:rsidR="00CC02AF" w:rsidRDefault="00CC02AF" w:rsidP="009375B6">
      <w:pPr>
        <w:spacing w:line="360" w:lineRule="auto"/>
        <w:jc w:val="both"/>
        <w:rPr>
          <w:rFonts w:ascii="Arial" w:hAnsi="Arial" w:cs="Arial"/>
          <w:sz w:val="18"/>
          <w:szCs w:val="18"/>
          <w:lang w:val="tr-TR"/>
        </w:rPr>
        <w:sectPr w:rsidR="00CC02AF" w:rsidSect="00CC02AF">
          <w:pgSz w:w="15840" w:h="12240" w:orient="landscape"/>
          <w:pgMar w:top="1417" w:right="1417" w:bottom="1417" w:left="1417" w:header="709" w:footer="709" w:gutter="0"/>
          <w:cols w:space="708"/>
          <w:docGrid w:linePitch="360"/>
        </w:sectPr>
      </w:pPr>
    </w:p>
    <w:p w14:paraId="1C6D0008" w14:textId="2C73ADD7" w:rsidR="00985BF4" w:rsidRDefault="002408B5"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VURUNU İLE İLGİLİ BELİRTMEK İSTEDİĞİNİZ DİĞER KONULAR</w:t>
      </w:r>
    </w:p>
    <w:tbl>
      <w:tblPr>
        <w:tblStyle w:val="TabloKlavuzu"/>
        <w:tblW w:w="0" w:type="auto"/>
        <w:tblLook w:val="04A0" w:firstRow="1" w:lastRow="0" w:firstColumn="1" w:lastColumn="0" w:noHBand="0" w:noVBand="1"/>
      </w:tblPr>
      <w:tblGrid>
        <w:gridCol w:w="9396"/>
      </w:tblGrid>
      <w:tr w:rsidR="00CC02AF" w14:paraId="36D2DE35" w14:textId="77777777" w:rsidTr="00CC02AF">
        <w:tc>
          <w:tcPr>
            <w:tcW w:w="9396" w:type="dxa"/>
          </w:tcPr>
          <w:p w14:paraId="100BB387" w14:textId="77777777" w:rsidR="00CC02AF" w:rsidRDefault="00CC02AF" w:rsidP="00653221">
            <w:pPr>
              <w:spacing w:line="360" w:lineRule="auto"/>
              <w:jc w:val="both"/>
              <w:rPr>
                <w:rFonts w:ascii="Arial" w:hAnsi="Arial" w:cs="Arial"/>
                <w:b/>
                <w:sz w:val="18"/>
                <w:szCs w:val="18"/>
                <w:lang w:val="tr-TR"/>
              </w:rPr>
            </w:pPr>
          </w:p>
          <w:p w14:paraId="24400FCA" w14:textId="77777777" w:rsidR="003125D6" w:rsidRDefault="003125D6" w:rsidP="00653221">
            <w:pPr>
              <w:spacing w:line="360" w:lineRule="auto"/>
              <w:jc w:val="both"/>
              <w:rPr>
                <w:rFonts w:ascii="Arial" w:hAnsi="Arial" w:cs="Arial"/>
                <w:b/>
                <w:sz w:val="18"/>
                <w:szCs w:val="18"/>
                <w:lang w:val="tr-TR"/>
              </w:rPr>
            </w:pPr>
          </w:p>
          <w:p w14:paraId="0401096A" w14:textId="2BF2FF7C" w:rsidR="003125D6" w:rsidRDefault="003125D6" w:rsidP="00653221">
            <w:pPr>
              <w:spacing w:line="360" w:lineRule="auto"/>
              <w:jc w:val="both"/>
              <w:rPr>
                <w:rFonts w:ascii="Arial" w:hAnsi="Arial" w:cs="Arial"/>
                <w:b/>
                <w:sz w:val="18"/>
                <w:szCs w:val="18"/>
                <w:lang w:val="tr-TR"/>
              </w:rPr>
            </w:pPr>
          </w:p>
        </w:tc>
      </w:tr>
    </w:tbl>
    <w:p w14:paraId="6CE0DBE2" w14:textId="77777777" w:rsidR="00CC02AF" w:rsidRPr="00661A90" w:rsidRDefault="00CC02AF" w:rsidP="00653221">
      <w:pPr>
        <w:spacing w:line="360" w:lineRule="auto"/>
        <w:jc w:val="both"/>
        <w:rPr>
          <w:rFonts w:ascii="Arial" w:hAnsi="Arial" w:cs="Arial"/>
          <w:b/>
          <w:sz w:val="18"/>
          <w:szCs w:val="18"/>
          <w:lang w:val="tr-TR"/>
        </w:rPr>
      </w:pPr>
    </w:p>
    <w:p w14:paraId="482D7D27" w14:textId="77777777" w:rsidR="002408B5" w:rsidRPr="00661A90" w:rsidRDefault="00526540" w:rsidP="00653221">
      <w:pPr>
        <w:spacing w:line="360" w:lineRule="auto"/>
        <w:jc w:val="both"/>
        <w:rPr>
          <w:rFonts w:ascii="Arial" w:hAnsi="Arial" w:cs="Arial"/>
          <w:b/>
          <w:sz w:val="18"/>
          <w:szCs w:val="18"/>
          <w:lang w:val="tr-TR"/>
        </w:rPr>
      </w:pPr>
      <w:r w:rsidRPr="00661A90">
        <w:rPr>
          <w:rFonts w:ascii="Arial" w:hAnsi="Arial" w:cs="Arial"/>
          <w:b/>
          <w:sz w:val="18"/>
          <w:szCs w:val="18"/>
          <w:lang w:val="tr-TR"/>
        </w:rPr>
        <w:t>PROJE BAŞVURU FORMU EKLERİ</w:t>
      </w:r>
    </w:p>
    <w:p w14:paraId="1427159D" w14:textId="77777777" w:rsidR="00526540" w:rsidRDefault="00526540" w:rsidP="00653221">
      <w:pPr>
        <w:spacing w:line="360" w:lineRule="auto"/>
        <w:jc w:val="both"/>
        <w:rPr>
          <w:rFonts w:ascii="Arial" w:hAnsi="Arial" w:cs="Arial"/>
          <w:sz w:val="18"/>
          <w:szCs w:val="18"/>
          <w:lang w:val="tr-TR"/>
        </w:rPr>
      </w:pPr>
      <w:r w:rsidRPr="00661A90">
        <w:rPr>
          <w:rFonts w:ascii="Arial" w:hAnsi="Arial" w:cs="Arial"/>
          <w:b/>
          <w:sz w:val="18"/>
          <w:szCs w:val="18"/>
          <w:lang w:val="tr-TR"/>
        </w:rPr>
        <w:t xml:space="preserve">EK-1: </w:t>
      </w:r>
      <w:r w:rsidRPr="00791A16">
        <w:rPr>
          <w:rFonts w:ascii="Arial" w:hAnsi="Arial" w:cs="Arial"/>
          <w:sz w:val="18"/>
          <w:szCs w:val="18"/>
          <w:lang w:val="tr-TR"/>
        </w:rPr>
        <w:t>Kaynakça</w:t>
      </w:r>
    </w:p>
    <w:p w14:paraId="3A74F6B6" w14:textId="77777777" w:rsidR="00497E6E" w:rsidRDefault="00497E6E" w:rsidP="00497E6E">
      <w:pPr>
        <w:pStyle w:val="ListeParagraf"/>
        <w:numPr>
          <w:ilvl w:val="0"/>
          <w:numId w:val="9"/>
        </w:numPr>
        <w:spacing w:line="360" w:lineRule="auto"/>
        <w:jc w:val="both"/>
        <w:rPr>
          <w:rFonts w:ascii="Arial" w:hAnsi="Arial" w:cs="Arial"/>
          <w:sz w:val="18"/>
          <w:szCs w:val="18"/>
          <w:lang w:val="tr-TR"/>
        </w:rPr>
      </w:pPr>
      <w:r w:rsidRPr="00497E6E">
        <w:rPr>
          <w:rFonts w:ascii="Arial" w:hAnsi="Arial" w:cs="Arial"/>
          <w:sz w:val="18"/>
          <w:szCs w:val="18"/>
          <w:lang w:val="tr-TR"/>
        </w:rPr>
        <w:t>Proje başvurusunda kullanılan kaynaklar TÜBİTAK ARDEB tarafından belirlenen formata uygun olarak verilmelidir.</w:t>
      </w:r>
      <w:r>
        <w:rPr>
          <w:rFonts w:ascii="Arial" w:hAnsi="Arial" w:cs="Arial"/>
          <w:sz w:val="18"/>
          <w:szCs w:val="18"/>
          <w:lang w:val="tr-TR"/>
        </w:rPr>
        <w:t xml:space="preserve"> Örnek kaynakça listesinde </w:t>
      </w:r>
      <w:hyperlink r:id="rId12" w:history="1">
        <w:r w:rsidRPr="00117868">
          <w:rPr>
            <w:rStyle w:val="Kpr"/>
            <w:rFonts w:ascii="Arial" w:hAnsi="Arial" w:cs="Arial"/>
            <w:sz w:val="18"/>
            <w:szCs w:val="18"/>
            <w:lang w:val="tr-TR"/>
          </w:rPr>
          <w:t>bap.dpu.edu.tr</w:t>
        </w:r>
      </w:hyperlink>
      <w:r>
        <w:rPr>
          <w:rFonts w:ascii="Arial" w:hAnsi="Arial" w:cs="Arial"/>
          <w:sz w:val="18"/>
          <w:szCs w:val="18"/>
          <w:lang w:val="tr-TR"/>
        </w:rPr>
        <w:t xml:space="preserve"> adresinden ulaşılabilir.</w:t>
      </w:r>
    </w:p>
    <w:p w14:paraId="34297351" w14:textId="77777777" w:rsidR="00117868" w:rsidRPr="00497E6E" w:rsidRDefault="00117868" w:rsidP="00497E6E">
      <w:pPr>
        <w:pStyle w:val="ListeParagraf"/>
        <w:numPr>
          <w:ilvl w:val="0"/>
          <w:numId w:val="9"/>
        </w:numPr>
        <w:spacing w:line="360" w:lineRule="auto"/>
        <w:jc w:val="both"/>
        <w:rPr>
          <w:rFonts w:ascii="Arial" w:hAnsi="Arial" w:cs="Arial"/>
          <w:sz w:val="18"/>
          <w:szCs w:val="18"/>
          <w:lang w:val="tr-TR"/>
        </w:rPr>
      </w:pPr>
      <w:r>
        <w:rPr>
          <w:rFonts w:ascii="Arial" w:hAnsi="Arial" w:cs="Arial"/>
          <w:sz w:val="18"/>
          <w:szCs w:val="18"/>
          <w:lang w:val="tr-TR"/>
        </w:rPr>
        <w:t>Kaynakların her birine metin içerisinde değinilmiş olması gerekmektedir.</w:t>
      </w:r>
    </w:p>
    <w:p w14:paraId="3539C40A" w14:textId="77777777" w:rsidR="00544C6F" w:rsidRDefault="00526540" w:rsidP="00F432C9">
      <w:pPr>
        <w:spacing w:line="360" w:lineRule="auto"/>
        <w:jc w:val="both"/>
        <w:rPr>
          <w:rFonts w:ascii="Arial" w:hAnsi="Arial" w:cs="Arial"/>
          <w:bCs/>
          <w:sz w:val="18"/>
          <w:szCs w:val="18"/>
          <w:lang w:val="tr-TR"/>
        </w:rPr>
      </w:pPr>
      <w:r w:rsidRPr="00661A90">
        <w:rPr>
          <w:rFonts w:ascii="Arial" w:hAnsi="Arial" w:cs="Arial"/>
          <w:b/>
          <w:sz w:val="18"/>
          <w:szCs w:val="18"/>
          <w:lang w:val="tr-TR"/>
        </w:rPr>
        <w:t xml:space="preserve">EK-2: </w:t>
      </w:r>
      <w:r w:rsidR="004377D2">
        <w:rPr>
          <w:rFonts w:ascii="Arial" w:hAnsi="Arial" w:cs="Arial"/>
          <w:bCs/>
          <w:sz w:val="18"/>
          <w:szCs w:val="18"/>
          <w:lang w:val="tr-TR"/>
        </w:rPr>
        <w:t>Proje ekibinin</w:t>
      </w:r>
      <w:r w:rsidRPr="00791A16">
        <w:rPr>
          <w:rFonts w:ascii="Arial" w:hAnsi="Arial" w:cs="Arial"/>
          <w:b/>
          <w:sz w:val="18"/>
          <w:szCs w:val="18"/>
          <w:lang w:val="tr-TR"/>
        </w:rPr>
        <w:t xml:space="preserve"> </w:t>
      </w:r>
      <w:r w:rsidRPr="00791A16">
        <w:rPr>
          <w:rFonts w:ascii="Arial" w:hAnsi="Arial" w:cs="Arial"/>
          <w:sz w:val="18"/>
          <w:szCs w:val="18"/>
          <w:lang w:val="tr-TR"/>
        </w:rPr>
        <w:t>DPÜ</w:t>
      </w:r>
      <w:r w:rsidRPr="00791A16">
        <w:rPr>
          <w:rFonts w:ascii="Arial" w:hAnsi="Arial" w:cs="Arial"/>
          <w:b/>
          <w:sz w:val="18"/>
          <w:szCs w:val="18"/>
          <w:lang w:val="tr-TR"/>
        </w:rPr>
        <w:t xml:space="preserve"> </w:t>
      </w:r>
      <w:r w:rsidRPr="00791A16">
        <w:rPr>
          <w:rFonts w:ascii="Arial" w:hAnsi="Arial" w:cs="Arial"/>
          <w:sz w:val="18"/>
          <w:szCs w:val="18"/>
          <w:lang w:val="tr-TR"/>
        </w:rPr>
        <w:t>Portal</w:t>
      </w:r>
      <w:r w:rsidRPr="00791A16">
        <w:rPr>
          <w:rFonts w:ascii="Arial" w:hAnsi="Arial" w:cs="Arial"/>
          <w:b/>
          <w:sz w:val="18"/>
          <w:szCs w:val="18"/>
          <w:lang w:val="tr-TR"/>
        </w:rPr>
        <w:t xml:space="preserve"> </w:t>
      </w:r>
      <w:r w:rsidRPr="00497E6E">
        <w:rPr>
          <w:rFonts w:ascii="Arial" w:hAnsi="Arial" w:cs="Arial"/>
          <w:bCs/>
          <w:sz w:val="18"/>
          <w:szCs w:val="18"/>
          <w:lang w:val="tr-TR"/>
        </w:rPr>
        <w:t>üzerinden alınmış güncel özgeçmişleri</w:t>
      </w:r>
    </w:p>
    <w:p w14:paraId="042296C4" w14:textId="77777777" w:rsidR="00F432C9" w:rsidRPr="00661A90" w:rsidRDefault="004377D2" w:rsidP="00F432C9">
      <w:pPr>
        <w:spacing w:line="360" w:lineRule="auto"/>
        <w:jc w:val="both"/>
        <w:rPr>
          <w:rFonts w:ascii="Arial" w:hAnsi="Arial" w:cs="Arial"/>
          <w:b/>
          <w:sz w:val="18"/>
          <w:szCs w:val="18"/>
          <w:lang w:val="tr-TR"/>
        </w:rPr>
      </w:pPr>
      <w:r>
        <w:rPr>
          <w:rFonts w:ascii="Arial" w:hAnsi="Arial" w:cs="Arial"/>
          <w:b/>
          <w:sz w:val="18"/>
          <w:szCs w:val="18"/>
          <w:lang w:val="tr-TR"/>
        </w:rPr>
        <w:t>EK-3</w:t>
      </w:r>
      <w:r w:rsidR="00F432C9">
        <w:rPr>
          <w:rFonts w:ascii="Arial" w:hAnsi="Arial" w:cs="Arial"/>
          <w:b/>
          <w:sz w:val="18"/>
          <w:szCs w:val="18"/>
          <w:lang w:val="tr-TR"/>
        </w:rPr>
        <w:t>:</w:t>
      </w:r>
      <w:r>
        <w:rPr>
          <w:rFonts w:ascii="Arial" w:hAnsi="Arial" w:cs="Arial"/>
          <w:b/>
          <w:sz w:val="18"/>
          <w:szCs w:val="18"/>
          <w:lang w:val="tr-TR"/>
        </w:rPr>
        <w:t xml:space="preserve"> </w:t>
      </w:r>
      <w:r w:rsidR="00F432C9" w:rsidRPr="00791A16">
        <w:rPr>
          <w:rFonts w:ascii="Arial" w:hAnsi="Arial" w:cs="Arial"/>
          <w:sz w:val="18"/>
          <w:szCs w:val="18"/>
          <w:lang w:val="tr-TR"/>
        </w:rPr>
        <w:t>Proformalar ve eklenmesi düşünülen diğer belgeler (Etik kurul belgesi, Resmi kurum izin belgeleri v</w:t>
      </w:r>
      <w:r w:rsidRPr="00791A16">
        <w:rPr>
          <w:rFonts w:ascii="Arial" w:hAnsi="Arial" w:cs="Arial"/>
          <w:sz w:val="18"/>
          <w:szCs w:val="18"/>
          <w:lang w:val="tr-TR"/>
        </w:rPr>
        <w:t>b</w:t>
      </w:r>
      <w:r w:rsidR="00F432C9" w:rsidRPr="00791A16">
        <w:rPr>
          <w:rFonts w:ascii="Arial" w:hAnsi="Arial" w:cs="Arial"/>
          <w:sz w:val="18"/>
          <w:szCs w:val="18"/>
          <w:lang w:val="tr-TR"/>
        </w:rPr>
        <w:t>.)</w:t>
      </w:r>
    </w:p>
    <w:sectPr w:rsidR="00F432C9" w:rsidRPr="00661A90" w:rsidSect="00CC02AF">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BC035" w14:textId="77777777" w:rsidR="00DA30ED" w:rsidRDefault="00DA30ED" w:rsidP="00165EB4">
      <w:pPr>
        <w:spacing w:after="0" w:line="240" w:lineRule="auto"/>
      </w:pPr>
      <w:r>
        <w:separator/>
      </w:r>
    </w:p>
  </w:endnote>
  <w:endnote w:type="continuationSeparator" w:id="0">
    <w:p w14:paraId="55F00C75" w14:textId="77777777" w:rsidR="00DA30ED" w:rsidRDefault="00DA30ED" w:rsidP="00165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040189"/>
      <w:docPartObj>
        <w:docPartGallery w:val="Page Numbers (Bottom of Page)"/>
        <w:docPartUnique/>
      </w:docPartObj>
    </w:sdtPr>
    <w:sdtEndPr>
      <w:rPr>
        <w:rFonts w:ascii="Arial" w:hAnsi="Arial" w:cs="Arial"/>
        <w:noProof/>
        <w:sz w:val="18"/>
        <w:szCs w:val="18"/>
      </w:rPr>
    </w:sdtEndPr>
    <w:sdtContent>
      <w:p w14:paraId="7613AEE0" w14:textId="77777777" w:rsidR="008B0FB0" w:rsidRPr="008B0FB0" w:rsidRDefault="008B0FB0">
        <w:pPr>
          <w:pStyle w:val="AltBilgi"/>
          <w:pBdr>
            <w:bottom w:val="single" w:sz="6" w:space="1" w:color="auto"/>
          </w:pBdr>
          <w:jc w:val="right"/>
          <w:rPr>
            <w:rFonts w:ascii="Arial" w:hAnsi="Arial" w:cs="Arial"/>
            <w:sz w:val="18"/>
            <w:szCs w:val="18"/>
          </w:rPr>
        </w:pPr>
        <w:r w:rsidRPr="008B0FB0">
          <w:rPr>
            <w:rFonts w:ascii="Arial" w:hAnsi="Arial" w:cs="Arial"/>
            <w:sz w:val="18"/>
            <w:szCs w:val="18"/>
          </w:rPr>
          <w:fldChar w:fldCharType="begin"/>
        </w:r>
        <w:r w:rsidRPr="008B0FB0">
          <w:rPr>
            <w:rFonts w:ascii="Arial" w:hAnsi="Arial" w:cs="Arial"/>
            <w:sz w:val="18"/>
            <w:szCs w:val="18"/>
          </w:rPr>
          <w:instrText xml:space="preserve"> PAGE   \* MERGEFORMAT </w:instrText>
        </w:r>
        <w:r w:rsidRPr="008B0FB0">
          <w:rPr>
            <w:rFonts w:ascii="Arial" w:hAnsi="Arial" w:cs="Arial"/>
            <w:sz w:val="18"/>
            <w:szCs w:val="18"/>
          </w:rPr>
          <w:fldChar w:fldCharType="separate"/>
        </w:r>
        <w:r w:rsidRPr="008B0FB0">
          <w:rPr>
            <w:rFonts w:ascii="Arial" w:hAnsi="Arial" w:cs="Arial"/>
            <w:noProof/>
            <w:sz w:val="18"/>
            <w:szCs w:val="18"/>
          </w:rPr>
          <w:t>2</w:t>
        </w:r>
        <w:r w:rsidRPr="008B0FB0">
          <w:rPr>
            <w:rFonts w:ascii="Arial" w:hAnsi="Arial" w:cs="Arial"/>
            <w:noProof/>
            <w:sz w:val="18"/>
            <w:szCs w:val="18"/>
          </w:rPr>
          <w:fldChar w:fldCharType="end"/>
        </w:r>
      </w:p>
    </w:sdtContent>
  </w:sdt>
  <w:p w14:paraId="6C28C301" w14:textId="77777777" w:rsidR="008B0FB0" w:rsidRPr="00C42297" w:rsidRDefault="008B0FB0" w:rsidP="008B0FB0">
    <w:pPr>
      <w:pStyle w:val="AltBilgi"/>
      <w:jc w:val="center"/>
      <w:rPr>
        <w:rFonts w:ascii="Arial" w:hAnsi="Arial" w:cs="Arial"/>
        <w:sz w:val="18"/>
        <w:szCs w:val="18"/>
      </w:rPr>
    </w:pPr>
    <w:proofErr w:type="spellStart"/>
    <w:r w:rsidRPr="00C42297">
      <w:rPr>
        <w:rFonts w:ascii="Arial" w:hAnsi="Arial" w:cs="Arial"/>
        <w:sz w:val="18"/>
        <w:szCs w:val="18"/>
      </w:rPr>
      <w:t>Kütahya</w:t>
    </w:r>
    <w:proofErr w:type="spellEnd"/>
    <w:r w:rsidRPr="00C42297">
      <w:rPr>
        <w:rFonts w:ascii="Arial" w:hAnsi="Arial" w:cs="Arial"/>
        <w:sz w:val="18"/>
        <w:szCs w:val="18"/>
      </w:rPr>
      <w:t xml:space="preserve"> </w:t>
    </w:r>
    <w:proofErr w:type="spellStart"/>
    <w:r w:rsidRPr="00C42297">
      <w:rPr>
        <w:rFonts w:ascii="Arial" w:hAnsi="Arial" w:cs="Arial"/>
        <w:sz w:val="18"/>
        <w:szCs w:val="18"/>
      </w:rPr>
      <w:t>Dumlupınar</w:t>
    </w:r>
    <w:proofErr w:type="spellEnd"/>
    <w:r w:rsidRPr="00C42297">
      <w:rPr>
        <w:rFonts w:ascii="Arial" w:hAnsi="Arial" w:cs="Arial"/>
        <w:sz w:val="18"/>
        <w:szCs w:val="18"/>
      </w:rPr>
      <w:t xml:space="preserve"> </w:t>
    </w:r>
    <w:proofErr w:type="spellStart"/>
    <w:r w:rsidRPr="00C42297">
      <w:rPr>
        <w:rFonts w:ascii="Arial" w:hAnsi="Arial" w:cs="Arial"/>
        <w:sz w:val="18"/>
        <w:szCs w:val="18"/>
      </w:rPr>
      <w:t>Üniversitesi</w:t>
    </w:r>
    <w:proofErr w:type="spellEnd"/>
  </w:p>
  <w:p w14:paraId="72CDF279" w14:textId="77777777" w:rsidR="008B0FB0" w:rsidRPr="00C42297" w:rsidRDefault="008B0FB0" w:rsidP="008B0FB0">
    <w:pPr>
      <w:pStyle w:val="AltBilgi"/>
      <w:jc w:val="center"/>
      <w:rPr>
        <w:rFonts w:ascii="Arial" w:hAnsi="Arial" w:cs="Arial"/>
        <w:sz w:val="18"/>
        <w:szCs w:val="18"/>
      </w:rPr>
    </w:pPr>
    <w:proofErr w:type="spellStart"/>
    <w:r w:rsidRPr="00C42297">
      <w:rPr>
        <w:rFonts w:ascii="Arial" w:hAnsi="Arial" w:cs="Arial"/>
        <w:sz w:val="18"/>
        <w:szCs w:val="18"/>
      </w:rPr>
      <w:t>Bilimsel</w:t>
    </w:r>
    <w:proofErr w:type="spellEnd"/>
    <w:r w:rsidRPr="00C42297">
      <w:rPr>
        <w:rFonts w:ascii="Arial" w:hAnsi="Arial" w:cs="Arial"/>
        <w:sz w:val="18"/>
        <w:szCs w:val="18"/>
      </w:rPr>
      <w:t xml:space="preserve"> </w:t>
    </w:r>
    <w:proofErr w:type="spellStart"/>
    <w:r w:rsidRPr="00C42297">
      <w:rPr>
        <w:rFonts w:ascii="Arial" w:hAnsi="Arial" w:cs="Arial"/>
        <w:sz w:val="18"/>
        <w:szCs w:val="18"/>
      </w:rPr>
      <w:t>Araştırma</w:t>
    </w:r>
    <w:proofErr w:type="spellEnd"/>
    <w:r w:rsidRPr="00C42297">
      <w:rPr>
        <w:rFonts w:ascii="Arial" w:hAnsi="Arial" w:cs="Arial"/>
        <w:sz w:val="18"/>
        <w:szCs w:val="18"/>
      </w:rPr>
      <w:t xml:space="preserve"> </w:t>
    </w:r>
    <w:proofErr w:type="spellStart"/>
    <w:r w:rsidRPr="00C42297">
      <w:rPr>
        <w:rFonts w:ascii="Arial" w:hAnsi="Arial" w:cs="Arial"/>
        <w:sz w:val="18"/>
        <w:szCs w:val="18"/>
      </w:rPr>
      <w:t>Projeleri</w:t>
    </w:r>
    <w:proofErr w:type="spellEnd"/>
    <w:r w:rsidRPr="00C42297">
      <w:rPr>
        <w:rFonts w:ascii="Arial" w:hAnsi="Arial" w:cs="Arial"/>
        <w:sz w:val="18"/>
        <w:szCs w:val="18"/>
      </w:rPr>
      <w:t xml:space="preserve"> </w:t>
    </w:r>
    <w:proofErr w:type="spellStart"/>
    <w:r w:rsidRPr="00C42297">
      <w:rPr>
        <w:rFonts w:ascii="Arial" w:hAnsi="Arial" w:cs="Arial"/>
        <w:sz w:val="18"/>
        <w:szCs w:val="18"/>
      </w:rPr>
      <w:t>Koordinatörlüğü</w:t>
    </w:r>
    <w:proofErr w:type="spellEnd"/>
  </w:p>
  <w:p w14:paraId="61DC0890" w14:textId="77777777" w:rsidR="008B0FB0" w:rsidRPr="008B0FB0" w:rsidRDefault="008B0FB0" w:rsidP="008B0FB0">
    <w:pPr>
      <w:pStyle w:val="AltBilgi"/>
      <w:jc w:val="center"/>
      <w:rPr>
        <w:rFonts w:ascii="Arial" w:hAnsi="Arial" w:cs="Arial"/>
        <w:sz w:val="18"/>
        <w:szCs w:val="18"/>
      </w:rPr>
    </w:pPr>
    <w:r w:rsidRPr="00C42297">
      <w:rPr>
        <w:rFonts w:ascii="Arial" w:hAnsi="Arial" w:cs="Arial"/>
        <w:sz w:val="18"/>
        <w:szCs w:val="18"/>
      </w:rPr>
      <w:t>bap.dpu.edu.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69840" w14:textId="77777777" w:rsidR="00DA30ED" w:rsidRDefault="00DA30ED" w:rsidP="00165EB4">
      <w:pPr>
        <w:spacing w:after="0" w:line="240" w:lineRule="auto"/>
      </w:pPr>
      <w:r>
        <w:separator/>
      </w:r>
    </w:p>
  </w:footnote>
  <w:footnote w:type="continuationSeparator" w:id="0">
    <w:p w14:paraId="4340FDFA" w14:textId="77777777" w:rsidR="00DA30ED" w:rsidRDefault="00DA30ED" w:rsidP="00165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386"/>
      <w:gridCol w:w="1379"/>
    </w:tblGrid>
    <w:tr w:rsidR="007508B0" w14:paraId="25926EB6" w14:textId="77777777" w:rsidTr="000F504E">
      <w:trPr>
        <w:jc w:val="center"/>
      </w:trPr>
      <w:tc>
        <w:tcPr>
          <w:tcW w:w="1356" w:type="dxa"/>
        </w:tcPr>
        <w:p w14:paraId="35674BB6"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noProof/>
            </w:rPr>
            <w:drawing>
              <wp:inline distT="0" distB="0" distL="0" distR="0" wp14:anchorId="6ABBE08E" wp14:editId="44A2A9A9">
                <wp:extent cx="715739" cy="720000"/>
                <wp:effectExtent l="0" t="0" r="8255"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u-logo1.png"/>
                        <pic:cNvPicPr/>
                      </pic:nvPicPr>
                      <pic:blipFill>
                        <a:blip r:embed="rId1">
                          <a:extLst>
                            <a:ext uri="{28A0092B-C50C-407E-A947-70E740481C1C}">
                              <a14:useLocalDpi xmlns:a14="http://schemas.microsoft.com/office/drawing/2010/main" val="0"/>
                            </a:ext>
                          </a:extLst>
                        </a:blip>
                        <a:stretch>
                          <a:fillRect/>
                        </a:stretch>
                      </pic:blipFill>
                      <pic:spPr>
                        <a:xfrm>
                          <a:off x="0" y="0"/>
                          <a:ext cx="715739" cy="720000"/>
                        </a:xfrm>
                        <a:prstGeom prst="rect">
                          <a:avLst/>
                        </a:prstGeom>
                      </pic:spPr>
                    </pic:pic>
                  </a:graphicData>
                </a:graphic>
              </wp:inline>
            </w:drawing>
          </w:r>
        </w:p>
      </w:tc>
      <w:tc>
        <w:tcPr>
          <w:tcW w:w="6457" w:type="dxa"/>
        </w:tcPr>
        <w:p w14:paraId="56D0493A" w14:textId="77777777" w:rsidR="007508B0" w:rsidRPr="00165EB4" w:rsidRDefault="007508B0" w:rsidP="00E6295C">
          <w:pPr>
            <w:pStyle w:val="stBilgi"/>
            <w:spacing w:line="360" w:lineRule="auto"/>
            <w:jc w:val="center"/>
            <w:rPr>
              <w:rFonts w:ascii="Arial" w:hAnsi="Arial" w:cs="Arial"/>
              <w:b/>
              <w:lang w:val="tr-TR"/>
            </w:rPr>
          </w:pPr>
          <w:r w:rsidRPr="00165EB4">
            <w:rPr>
              <w:rFonts w:ascii="Arial" w:hAnsi="Arial" w:cs="Arial"/>
              <w:b/>
              <w:lang w:val="tr-TR"/>
            </w:rPr>
            <w:t>T.C.</w:t>
          </w:r>
        </w:p>
        <w:p w14:paraId="0F96142F"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KÜTAHYA DUMLUPINAR ÜNİVERSİTESİ</w:t>
          </w:r>
        </w:p>
        <w:p w14:paraId="0B9107F3"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 xml:space="preserve">Bilimsel Araştırma Projeleri </w:t>
          </w:r>
          <w:r>
            <w:rPr>
              <w:rFonts w:ascii="Arial" w:hAnsi="Arial" w:cs="Arial"/>
              <w:b/>
              <w:lang w:val="tr-TR"/>
            </w:rPr>
            <w:t>Koordinatörlüğü</w:t>
          </w:r>
        </w:p>
      </w:tc>
      <w:tc>
        <w:tcPr>
          <w:tcW w:w="1396" w:type="dxa"/>
        </w:tcPr>
        <w:p w14:paraId="55EAA395" w14:textId="77777777" w:rsidR="007508B0" w:rsidRDefault="007508B0">
          <w:pPr>
            <w:pStyle w:val="stBilgi"/>
          </w:pPr>
        </w:p>
      </w:tc>
    </w:tr>
  </w:tbl>
  <w:p w14:paraId="7DADFEF3" w14:textId="77777777" w:rsidR="007508B0" w:rsidRDefault="007508B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3150AC8"/>
    <w:multiLevelType w:val="hybridMultilevel"/>
    <w:tmpl w:val="54EC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0E4E31"/>
    <w:multiLevelType w:val="hybridMultilevel"/>
    <w:tmpl w:val="B96AD0D4"/>
    <w:lvl w:ilvl="0" w:tplc="FF5AA7E0">
      <w:start w:val="2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 w15:restartNumberingAfterBreak="0">
    <w:nsid w:val="5C9D4FCA"/>
    <w:multiLevelType w:val="hybridMultilevel"/>
    <w:tmpl w:val="6B147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068333A"/>
    <w:multiLevelType w:val="hybridMultilevel"/>
    <w:tmpl w:val="750020AE"/>
    <w:lvl w:ilvl="0" w:tplc="BA46931E">
      <w:start w:val="4"/>
      <w:numFmt w:val="bullet"/>
      <w:lvlText w:val=""/>
      <w:lvlJc w:val="left"/>
      <w:pPr>
        <w:ind w:left="720" w:hanging="360"/>
      </w:pPr>
      <w:rPr>
        <w:rFonts w:ascii="Symbol" w:eastAsiaTheme="minorHAnsi" w:hAnsi="Symbol" w:cs="Arial" w:hint="default"/>
        <w:b w:val="0"/>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2471183"/>
    <w:multiLevelType w:val="hybridMultilevel"/>
    <w:tmpl w:val="FB2ECB72"/>
    <w:lvl w:ilvl="0" w:tplc="F9605B5A">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8" w15:restartNumberingAfterBreak="0">
    <w:nsid w:val="6FEC7BC2"/>
    <w:multiLevelType w:val="hybridMultilevel"/>
    <w:tmpl w:val="78A83378"/>
    <w:lvl w:ilvl="0" w:tplc="16F61CAC">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8F06CA5"/>
    <w:multiLevelType w:val="hybridMultilevel"/>
    <w:tmpl w:val="8DEE5FB0"/>
    <w:lvl w:ilvl="0" w:tplc="31FAAE98">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51360529">
    <w:abstractNumId w:val="2"/>
  </w:num>
  <w:num w:numId="2" w16cid:durableId="605768133">
    <w:abstractNumId w:val="7"/>
  </w:num>
  <w:num w:numId="3" w16cid:durableId="1996106846">
    <w:abstractNumId w:val="0"/>
  </w:num>
  <w:num w:numId="4" w16cid:durableId="273827421">
    <w:abstractNumId w:val="3"/>
  </w:num>
  <w:num w:numId="5" w16cid:durableId="1201438349">
    <w:abstractNumId w:val="4"/>
  </w:num>
  <w:num w:numId="6" w16cid:durableId="1101142083">
    <w:abstractNumId w:val="6"/>
  </w:num>
  <w:num w:numId="7" w16cid:durableId="1314943393">
    <w:abstractNumId w:val="9"/>
  </w:num>
  <w:num w:numId="8" w16cid:durableId="167452413">
    <w:abstractNumId w:val="5"/>
  </w:num>
  <w:num w:numId="9" w16cid:durableId="1584993841">
    <w:abstractNumId w:val="1"/>
  </w:num>
  <w:num w:numId="10" w16cid:durableId="6298957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eyMLE0MrU0sTRV0lEKTi0uzszPAykwNKgFALmx4cEtAAAA"/>
  </w:docVars>
  <w:rsids>
    <w:rsidRoot w:val="00FE5521"/>
    <w:rsid w:val="000310E9"/>
    <w:rsid w:val="00066972"/>
    <w:rsid w:val="00080F78"/>
    <w:rsid w:val="000B1637"/>
    <w:rsid w:val="000D6EF0"/>
    <w:rsid w:val="000F2D77"/>
    <w:rsid w:val="000F504E"/>
    <w:rsid w:val="000F5C25"/>
    <w:rsid w:val="00112A8D"/>
    <w:rsid w:val="0011528B"/>
    <w:rsid w:val="00117868"/>
    <w:rsid w:val="00145A03"/>
    <w:rsid w:val="00151DC8"/>
    <w:rsid w:val="00165EB4"/>
    <w:rsid w:val="00173323"/>
    <w:rsid w:val="00173FEF"/>
    <w:rsid w:val="002408B5"/>
    <w:rsid w:val="00243692"/>
    <w:rsid w:val="0025604B"/>
    <w:rsid w:val="00275BBD"/>
    <w:rsid w:val="002A616B"/>
    <w:rsid w:val="002E7F29"/>
    <w:rsid w:val="003125D6"/>
    <w:rsid w:val="00317B79"/>
    <w:rsid w:val="00342D5B"/>
    <w:rsid w:val="003A30A6"/>
    <w:rsid w:val="003A3FC3"/>
    <w:rsid w:val="003B51A5"/>
    <w:rsid w:val="00404EF4"/>
    <w:rsid w:val="00424715"/>
    <w:rsid w:val="004377D2"/>
    <w:rsid w:val="00461F2D"/>
    <w:rsid w:val="00464C87"/>
    <w:rsid w:val="00466D27"/>
    <w:rsid w:val="00485733"/>
    <w:rsid w:val="00487530"/>
    <w:rsid w:val="00497E6E"/>
    <w:rsid w:val="004A72E0"/>
    <w:rsid w:val="004F753F"/>
    <w:rsid w:val="00526540"/>
    <w:rsid w:val="005351E3"/>
    <w:rsid w:val="00544C6F"/>
    <w:rsid w:val="005647CB"/>
    <w:rsid w:val="0057223B"/>
    <w:rsid w:val="005825BF"/>
    <w:rsid w:val="00583477"/>
    <w:rsid w:val="0058493D"/>
    <w:rsid w:val="005A22AF"/>
    <w:rsid w:val="005A26D5"/>
    <w:rsid w:val="005B005A"/>
    <w:rsid w:val="005B3C9C"/>
    <w:rsid w:val="005F3155"/>
    <w:rsid w:val="00610480"/>
    <w:rsid w:val="006210C1"/>
    <w:rsid w:val="006325F2"/>
    <w:rsid w:val="0064605A"/>
    <w:rsid w:val="00653221"/>
    <w:rsid w:val="00661A90"/>
    <w:rsid w:val="00677A28"/>
    <w:rsid w:val="00681153"/>
    <w:rsid w:val="006C4735"/>
    <w:rsid w:val="006C574B"/>
    <w:rsid w:val="006D1958"/>
    <w:rsid w:val="006E0EFB"/>
    <w:rsid w:val="006F6976"/>
    <w:rsid w:val="007252B9"/>
    <w:rsid w:val="0074416B"/>
    <w:rsid w:val="007508B0"/>
    <w:rsid w:val="0075127A"/>
    <w:rsid w:val="00767DD4"/>
    <w:rsid w:val="00791A16"/>
    <w:rsid w:val="00796A0B"/>
    <w:rsid w:val="007A0B28"/>
    <w:rsid w:val="007C314B"/>
    <w:rsid w:val="007E22CA"/>
    <w:rsid w:val="00814014"/>
    <w:rsid w:val="00816B2D"/>
    <w:rsid w:val="00852DB8"/>
    <w:rsid w:val="008964F1"/>
    <w:rsid w:val="008A5190"/>
    <w:rsid w:val="008B0FB0"/>
    <w:rsid w:val="008B55E6"/>
    <w:rsid w:val="008D5691"/>
    <w:rsid w:val="008E1430"/>
    <w:rsid w:val="008E2A60"/>
    <w:rsid w:val="009010F9"/>
    <w:rsid w:val="00910A10"/>
    <w:rsid w:val="00914F8D"/>
    <w:rsid w:val="0092424F"/>
    <w:rsid w:val="009375B6"/>
    <w:rsid w:val="009404AB"/>
    <w:rsid w:val="00942601"/>
    <w:rsid w:val="00944C68"/>
    <w:rsid w:val="00947EA7"/>
    <w:rsid w:val="0098224A"/>
    <w:rsid w:val="00985BF4"/>
    <w:rsid w:val="0099043E"/>
    <w:rsid w:val="00993014"/>
    <w:rsid w:val="00993EA6"/>
    <w:rsid w:val="009B138C"/>
    <w:rsid w:val="009D119F"/>
    <w:rsid w:val="009D7086"/>
    <w:rsid w:val="00A208BB"/>
    <w:rsid w:val="00A3761F"/>
    <w:rsid w:val="00A91EBC"/>
    <w:rsid w:val="00AA13BC"/>
    <w:rsid w:val="00AA45EE"/>
    <w:rsid w:val="00AB3ADB"/>
    <w:rsid w:val="00AC523E"/>
    <w:rsid w:val="00AE3E3E"/>
    <w:rsid w:val="00B014C0"/>
    <w:rsid w:val="00B03941"/>
    <w:rsid w:val="00B23351"/>
    <w:rsid w:val="00B56A7D"/>
    <w:rsid w:val="00B7061F"/>
    <w:rsid w:val="00B70811"/>
    <w:rsid w:val="00B86593"/>
    <w:rsid w:val="00B9770B"/>
    <w:rsid w:val="00BA4B5F"/>
    <w:rsid w:val="00BB7151"/>
    <w:rsid w:val="00C03985"/>
    <w:rsid w:val="00C1126B"/>
    <w:rsid w:val="00C24161"/>
    <w:rsid w:val="00C30D62"/>
    <w:rsid w:val="00C35D57"/>
    <w:rsid w:val="00C43956"/>
    <w:rsid w:val="00C443CE"/>
    <w:rsid w:val="00C66660"/>
    <w:rsid w:val="00C71DEA"/>
    <w:rsid w:val="00C86E26"/>
    <w:rsid w:val="00C978AA"/>
    <w:rsid w:val="00CC02AF"/>
    <w:rsid w:val="00D0486F"/>
    <w:rsid w:val="00D328CB"/>
    <w:rsid w:val="00D70D02"/>
    <w:rsid w:val="00D74794"/>
    <w:rsid w:val="00D804E4"/>
    <w:rsid w:val="00DA30ED"/>
    <w:rsid w:val="00E146B9"/>
    <w:rsid w:val="00E173B6"/>
    <w:rsid w:val="00E26F5F"/>
    <w:rsid w:val="00E3169D"/>
    <w:rsid w:val="00E40D4C"/>
    <w:rsid w:val="00E60B71"/>
    <w:rsid w:val="00E6295C"/>
    <w:rsid w:val="00E6760C"/>
    <w:rsid w:val="00E97D46"/>
    <w:rsid w:val="00EF2867"/>
    <w:rsid w:val="00F019D3"/>
    <w:rsid w:val="00F037C9"/>
    <w:rsid w:val="00F26340"/>
    <w:rsid w:val="00F357BF"/>
    <w:rsid w:val="00F35D54"/>
    <w:rsid w:val="00F365FE"/>
    <w:rsid w:val="00F432C9"/>
    <w:rsid w:val="00F80F59"/>
    <w:rsid w:val="00F8326D"/>
    <w:rsid w:val="00F933BE"/>
    <w:rsid w:val="00FB7CFD"/>
    <w:rsid w:val="00FD0B49"/>
    <w:rsid w:val="00FD3DB1"/>
    <w:rsid w:val="00FE44F4"/>
    <w:rsid w:val="00FE5521"/>
    <w:rsid w:val="00FF1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0C3BE"/>
  <w15:chartTrackingRefBased/>
  <w15:docId w15:val="{95B6747B-7CA9-491E-B5E8-E32040ACC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53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65EB4"/>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65EB4"/>
  </w:style>
  <w:style w:type="paragraph" w:styleId="AltBilgi">
    <w:name w:val="footer"/>
    <w:basedOn w:val="Normal"/>
    <w:link w:val="AltBilgiChar"/>
    <w:uiPriority w:val="99"/>
    <w:unhideWhenUsed/>
    <w:rsid w:val="00165EB4"/>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65EB4"/>
  </w:style>
  <w:style w:type="table" w:styleId="TabloKlavuzu">
    <w:name w:val="Table Grid"/>
    <w:basedOn w:val="NormalTablo"/>
    <w:uiPriority w:val="39"/>
    <w:rsid w:val="00165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B7061F"/>
    <w:rPr>
      <w:color w:val="808080"/>
    </w:rPr>
  </w:style>
  <w:style w:type="paragraph" w:styleId="ListeParagraf">
    <w:name w:val="List Paragraph"/>
    <w:basedOn w:val="Normal"/>
    <w:uiPriority w:val="34"/>
    <w:qFormat/>
    <w:rsid w:val="00767DD4"/>
    <w:pPr>
      <w:ind w:left="720"/>
      <w:contextualSpacing/>
    </w:pPr>
  </w:style>
  <w:style w:type="paragraph" w:styleId="BalonMetni">
    <w:name w:val="Balloon Text"/>
    <w:basedOn w:val="Normal"/>
    <w:link w:val="BalonMetniChar"/>
    <w:uiPriority w:val="99"/>
    <w:semiHidden/>
    <w:unhideWhenUsed/>
    <w:rsid w:val="006C473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C4735"/>
    <w:rPr>
      <w:rFonts w:ascii="Segoe UI" w:hAnsi="Segoe UI" w:cs="Segoe UI"/>
      <w:sz w:val="18"/>
      <w:szCs w:val="18"/>
    </w:rPr>
  </w:style>
  <w:style w:type="character" w:styleId="Kpr">
    <w:name w:val="Hyperlink"/>
    <w:basedOn w:val="VarsaylanParagrafYazTipi"/>
    <w:uiPriority w:val="99"/>
    <w:unhideWhenUsed/>
    <w:rsid w:val="00461F2D"/>
    <w:rPr>
      <w:color w:val="0000FF"/>
      <w:u w:val="single"/>
    </w:rPr>
  </w:style>
  <w:style w:type="paragraph" w:customStyle="1" w:styleId="WW-NormalWeb1">
    <w:name w:val="WW-Normal (Web)1"/>
    <w:basedOn w:val="Normal"/>
    <w:rsid w:val="00944C68"/>
    <w:pPr>
      <w:spacing w:before="280" w:after="119" w:line="240" w:lineRule="auto"/>
    </w:pPr>
    <w:rPr>
      <w:rFonts w:ascii="Times New Roman" w:eastAsia="Times New Roman" w:hAnsi="Times New Roman" w:cs="Times New Roman"/>
      <w:sz w:val="24"/>
      <w:szCs w:val="24"/>
      <w:lang w:val="tr-TR" w:eastAsia="ar-SA"/>
    </w:rPr>
  </w:style>
  <w:style w:type="character" w:styleId="zmlenmeyenBahsetme">
    <w:name w:val="Unresolved Mention"/>
    <w:basedOn w:val="VarsaylanParagrafYazTipi"/>
    <w:uiPriority w:val="99"/>
    <w:semiHidden/>
    <w:unhideWhenUsed/>
    <w:rsid w:val="0075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p.dpu.edu.tr/tr/index/sayfa/895/mevzu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ap.dpu.edu.tr/tr/index/sayfa/927/formla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p.dpu.edu.tr/tr/index/sayfa/895/mevzua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l"/>
          <w:gallery w:val="placeholder"/>
        </w:category>
        <w:types>
          <w:type w:val="bbPlcHdr"/>
        </w:types>
        <w:behaviors>
          <w:behavior w:val="content"/>
        </w:behaviors>
        <w:guid w:val="{1854C594-0404-4D4E-B62C-F0AD7ADA171B}"/>
      </w:docPartPr>
      <w:docPartBody>
        <w:p w:rsidR="00BF10BF" w:rsidRDefault="00BF10BF">
          <w:r w:rsidRPr="009B6E92">
            <w:rPr>
              <w:rStyle w:val="YerTutucuMetni"/>
            </w:rPr>
            <w:t>Bir öğe seçin.</w:t>
          </w:r>
        </w:p>
      </w:docPartBody>
    </w:docPart>
    <w:docPart>
      <w:docPartPr>
        <w:name w:val="E726F15088FF4570994471C6BF52AA84"/>
        <w:category>
          <w:name w:val="Genel"/>
          <w:gallery w:val="placeholder"/>
        </w:category>
        <w:types>
          <w:type w:val="bbPlcHdr"/>
        </w:types>
        <w:behaviors>
          <w:behavior w:val="content"/>
        </w:behaviors>
        <w:guid w:val="{AB01D8BE-11DE-4DA8-8DEA-D2AD3901F285}"/>
      </w:docPartPr>
      <w:docPartBody>
        <w:p w:rsidR="00451002" w:rsidRDefault="00BF10BF" w:rsidP="00BF10BF">
          <w:r w:rsidRPr="009B6E92">
            <w:rPr>
              <w:rStyle w:val="YerTutucuMetni"/>
            </w:rPr>
            <w:t>Bir öğe seçin.</w:t>
          </w:r>
        </w:p>
      </w:docPartBody>
    </w:docPart>
    <w:docPart>
      <w:docPartPr>
        <w:name w:val="C33157147C2A4EE08A2BC8286C73BC85"/>
        <w:category>
          <w:name w:val="Genel"/>
          <w:gallery w:val="placeholder"/>
        </w:category>
        <w:types>
          <w:type w:val="bbPlcHdr"/>
        </w:types>
        <w:behaviors>
          <w:behavior w:val="content"/>
        </w:behaviors>
        <w:guid w:val="{64EE204C-0741-45C2-B5E0-CC24B10002CF}"/>
      </w:docPartPr>
      <w:docPartBody>
        <w:p w:rsidR="00451002" w:rsidRDefault="00BF10BF" w:rsidP="00BF10BF">
          <w:r w:rsidRPr="009B6E92">
            <w:rPr>
              <w:rStyle w:val="YerTutucuMetni"/>
            </w:rPr>
            <w:t>Bir öğe seçin.</w:t>
          </w:r>
        </w:p>
      </w:docPartBody>
    </w:docPart>
    <w:docPart>
      <w:docPartPr>
        <w:name w:val="F9E11A2393164294BC1D03011F19F1D2"/>
        <w:category>
          <w:name w:val="Genel"/>
          <w:gallery w:val="placeholder"/>
        </w:category>
        <w:types>
          <w:type w:val="bbPlcHdr"/>
        </w:types>
        <w:behaviors>
          <w:behavior w:val="content"/>
        </w:behaviors>
        <w:guid w:val="{5859CAF3-60B8-466B-9553-7BB1B5494863}"/>
      </w:docPartPr>
      <w:docPartBody>
        <w:p w:rsidR="00451002" w:rsidRDefault="00BF10BF" w:rsidP="00BF10BF">
          <w:r w:rsidRPr="009B6E92">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10BF"/>
    <w:rsid w:val="0004302F"/>
    <w:rsid w:val="00191D49"/>
    <w:rsid w:val="0024296F"/>
    <w:rsid w:val="00263579"/>
    <w:rsid w:val="0033095B"/>
    <w:rsid w:val="00354C12"/>
    <w:rsid w:val="003F7C5F"/>
    <w:rsid w:val="00451002"/>
    <w:rsid w:val="004C56A1"/>
    <w:rsid w:val="005207B5"/>
    <w:rsid w:val="00585E2B"/>
    <w:rsid w:val="00657AA1"/>
    <w:rsid w:val="006A4E9B"/>
    <w:rsid w:val="006B02C6"/>
    <w:rsid w:val="007B7E64"/>
    <w:rsid w:val="00865D1E"/>
    <w:rsid w:val="008B52E3"/>
    <w:rsid w:val="00927EBD"/>
    <w:rsid w:val="009824AA"/>
    <w:rsid w:val="00B221E0"/>
    <w:rsid w:val="00BF10BF"/>
    <w:rsid w:val="00C437E6"/>
    <w:rsid w:val="00E2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F10B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751B3-7ECB-4BFB-A8EC-B5138CE71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1909</Words>
  <Characters>12257</Characters>
  <Application>Microsoft Office Word</Application>
  <DocSecurity>0</DocSecurity>
  <Lines>1225</Lines>
  <Paragraphs>45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Zengin;Recep Uğur ACAR</dc:creator>
  <cp:keywords/>
  <dc:description/>
  <cp:lastModifiedBy>Enes Zengin</cp:lastModifiedBy>
  <cp:revision>7</cp:revision>
  <cp:lastPrinted>2019-12-06T12:34:00Z</cp:lastPrinted>
  <dcterms:created xsi:type="dcterms:W3CDTF">2022-03-03T07:58:00Z</dcterms:created>
  <dcterms:modified xsi:type="dcterms:W3CDTF">2023-10-0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984e6d1f796f770eab5eb358afd85c6cfa71a4c93bf621284ace03b8dc45fb</vt:lpwstr>
  </property>
</Properties>
</file>